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1340B1" w14:textId="77777777" w:rsidR="00497B53" w:rsidRDefault="00DA66E9" w:rsidP="00497B53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 w:rsidRPr="00324C61">
        <w:rPr>
          <w:rFonts w:ascii="Times New Roman" w:hAnsi="Times New Roman" w:cs="Times New Roman"/>
          <w:b/>
          <w:bCs/>
          <w:sz w:val="32"/>
          <w:szCs w:val="32"/>
          <w:u w:val="single"/>
        </w:rPr>
        <w:t>Experiment</w:t>
      </w:r>
      <w:r w:rsidR="00B97466" w:rsidRPr="00324C61">
        <w:rPr>
          <w:rFonts w:ascii="Times New Roman" w:hAnsi="Times New Roman" w:cs="Times New Roman"/>
          <w:b/>
          <w:bCs/>
          <w:sz w:val="32"/>
          <w:szCs w:val="32"/>
          <w:u w:val="single"/>
        </w:rPr>
        <w:t>: 0</w:t>
      </w:r>
      <w:r w:rsidR="003B17C2">
        <w:rPr>
          <w:rFonts w:ascii="Times New Roman" w:hAnsi="Times New Roman" w:cs="Times New Roman"/>
          <w:b/>
          <w:bCs/>
          <w:sz w:val="32"/>
          <w:szCs w:val="32"/>
          <w:u w:val="single"/>
        </w:rPr>
        <w:t>2</w:t>
      </w:r>
      <w:r w:rsidR="00B97466" w:rsidRPr="00324C61">
        <w:rPr>
          <w:rFonts w:ascii="Times New Roman" w:hAnsi="Times New Roman" w:cs="Times New Roman"/>
          <w:b/>
          <w:bCs/>
          <w:sz w:val="32"/>
          <w:szCs w:val="32"/>
        </w:rPr>
        <w:t xml:space="preserve">                                  </w:t>
      </w:r>
      <w:r w:rsidR="00497B53">
        <w:rPr>
          <w:rFonts w:ascii="Times New Roman" w:hAnsi="Times New Roman" w:cs="Times New Roman"/>
          <w:b/>
          <w:bCs/>
          <w:sz w:val="32"/>
          <w:szCs w:val="32"/>
        </w:rPr>
        <w:t xml:space="preserve">                           </w:t>
      </w:r>
      <w:r w:rsidR="00B97466" w:rsidRPr="00324C61">
        <w:rPr>
          <w:rFonts w:ascii="Times New Roman" w:hAnsi="Times New Roman" w:cs="Times New Roman"/>
          <w:b/>
          <w:bCs/>
          <w:sz w:val="32"/>
          <w:szCs w:val="32"/>
        </w:rPr>
        <w:t xml:space="preserve">  </w:t>
      </w:r>
      <w:r w:rsidR="00497B53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="00B817BB" w:rsidRPr="00324C61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="00B97466" w:rsidRPr="00324C61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</w:p>
    <w:p w14:paraId="2D0640E1" w14:textId="6F73A1CE" w:rsidR="00B97466" w:rsidRPr="00497B53" w:rsidRDefault="00B97466" w:rsidP="00497B53">
      <w:pPr>
        <w:jc w:val="right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497B53">
        <w:rPr>
          <w:rFonts w:ascii="Times New Roman" w:hAnsi="Times New Roman" w:cs="Times New Roman"/>
          <w:b/>
          <w:bCs/>
          <w:sz w:val="32"/>
          <w:szCs w:val="32"/>
          <w:u w:val="single"/>
        </w:rPr>
        <w:t>Date:</w:t>
      </w:r>
      <w:r w:rsidR="003B17C2" w:rsidRPr="00497B53">
        <w:rPr>
          <w:rFonts w:ascii="Times New Roman" w:hAnsi="Times New Roman" w:cs="Times New Roman"/>
          <w:b/>
          <w:bCs/>
          <w:sz w:val="32"/>
          <w:szCs w:val="32"/>
          <w:u w:val="single"/>
        </w:rPr>
        <w:t>0</w:t>
      </w:r>
      <w:r w:rsidRPr="00497B53">
        <w:rPr>
          <w:rFonts w:ascii="Times New Roman" w:hAnsi="Times New Roman" w:cs="Times New Roman"/>
          <w:b/>
          <w:bCs/>
          <w:sz w:val="32"/>
          <w:szCs w:val="32"/>
          <w:u w:val="single"/>
        </w:rPr>
        <w:t>2.0</w:t>
      </w:r>
      <w:r w:rsidR="003B17C2" w:rsidRPr="00497B53">
        <w:rPr>
          <w:rFonts w:ascii="Times New Roman" w:hAnsi="Times New Roman" w:cs="Times New Roman"/>
          <w:b/>
          <w:bCs/>
          <w:sz w:val="32"/>
          <w:szCs w:val="32"/>
          <w:u w:val="single"/>
        </w:rPr>
        <w:t>3</w:t>
      </w:r>
      <w:r w:rsidRPr="00497B53">
        <w:rPr>
          <w:rFonts w:ascii="Times New Roman" w:hAnsi="Times New Roman" w:cs="Times New Roman"/>
          <w:b/>
          <w:bCs/>
          <w:sz w:val="32"/>
          <w:szCs w:val="32"/>
          <w:u w:val="single"/>
        </w:rPr>
        <w:t>.2022</w:t>
      </w:r>
      <w:r w:rsidR="00497B53" w:rsidRPr="00497B53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 &amp; 09.03.2022</w:t>
      </w:r>
    </w:p>
    <w:p w14:paraId="3AED7E7F" w14:textId="477CF478" w:rsidR="00B817BB" w:rsidRPr="006D132E" w:rsidRDefault="00860998" w:rsidP="00E00C07">
      <w:pPr>
        <w:pStyle w:val="NoSpacing"/>
      </w:pPr>
      <w:r w:rsidRPr="006D132E">
        <w:t xml:space="preserve"> </w:t>
      </w:r>
    </w:p>
    <w:p w14:paraId="23D7C51B" w14:textId="59E8C09A" w:rsidR="009D45EC" w:rsidRPr="009D45EC" w:rsidRDefault="005A09A7" w:rsidP="00B817BB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324C61">
        <w:rPr>
          <w:rFonts w:ascii="Times New Roman" w:hAnsi="Times New Roman" w:cs="Times New Roman"/>
          <w:b/>
          <w:bCs/>
          <w:sz w:val="32"/>
          <w:szCs w:val="32"/>
          <w:u w:val="single"/>
        </w:rPr>
        <w:t>Title</w:t>
      </w:r>
      <w:r w:rsidR="00B97466" w:rsidRPr="00324C61">
        <w:rPr>
          <w:rFonts w:ascii="Times New Roman" w:hAnsi="Times New Roman" w:cs="Times New Roman"/>
          <w:b/>
          <w:bCs/>
          <w:sz w:val="32"/>
          <w:szCs w:val="32"/>
          <w:u w:val="single"/>
        </w:rPr>
        <w:t>:</w:t>
      </w:r>
      <w:r w:rsidR="00B817BB" w:rsidRPr="00324C61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="009D45EC" w:rsidRPr="009D45EC">
        <w:rPr>
          <w:b/>
          <w:bCs/>
          <w:sz w:val="32"/>
          <w:szCs w:val="32"/>
        </w:rPr>
        <w:t>Gauss</w:t>
      </w:r>
      <w:r w:rsidR="009D45EC" w:rsidRPr="009D45EC">
        <w:rPr>
          <w:b/>
          <w:bCs/>
          <w:spacing w:val="-1"/>
          <w:sz w:val="32"/>
          <w:szCs w:val="32"/>
        </w:rPr>
        <w:t xml:space="preserve"> </w:t>
      </w:r>
      <w:r w:rsidR="009D45EC" w:rsidRPr="009D45EC">
        <w:rPr>
          <w:b/>
          <w:bCs/>
          <w:sz w:val="32"/>
          <w:szCs w:val="32"/>
        </w:rPr>
        <w:t>elimination</w:t>
      </w:r>
      <w:r w:rsidR="009D45EC" w:rsidRPr="009D45EC">
        <w:rPr>
          <w:b/>
          <w:bCs/>
          <w:spacing w:val="-4"/>
          <w:sz w:val="32"/>
          <w:szCs w:val="32"/>
        </w:rPr>
        <w:t xml:space="preserve"> </w:t>
      </w:r>
      <w:r w:rsidR="009D45EC" w:rsidRPr="009D45EC">
        <w:rPr>
          <w:b/>
          <w:bCs/>
          <w:sz w:val="32"/>
          <w:szCs w:val="32"/>
        </w:rPr>
        <w:t>for</w:t>
      </w:r>
      <w:r w:rsidR="009D45EC" w:rsidRPr="009D45EC">
        <w:rPr>
          <w:b/>
          <w:bCs/>
          <w:spacing w:val="-3"/>
          <w:sz w:val="32"/>
          <w:szCs w:val="32"/>
        </w:rPr>
        <w:t xml:space="preserve"> </w:t>
      </w:r>
      <w:r w:rsidR="009D45EC" w:rsidRPr="009D45EC">
        <w:rPr>
          <w:b/>
          <w:bCs/>
          <w:sz w:val="32"/>
          <w:szCs w:val="32"/>
        </w:rPr>
        <w:t>solving</w:t>
      </w:r>
      <w:r w:rsidR="009D45EC" w:rsidRPr="009D45EC">
        <w:rPr>
          <w:b/>
          <w:bCs/>
          <w:spacing w:val="-4"/>
          <w:sz w:val="32"/>
          <w:szCs w:val="32"/>
        </w:rPr>
        <w:t xml:space="preserve"> </w:t>
      </w:r>
      <w:r w:rsidR="009D45EC" w:rsidRPr="009D45EC">
        <w:rPr>
          <w:b/>
          <w:bCs/>
          <w:sz w:val="32"/>
          <w:szCs w:val="32"/>
        </w:rPr>
        <w:t>system</w:t>
      </w:r>
      <w:r w:rsidR="009D45EC" w:rsidRPr="009D45EC">
        <w:rPr>
          <w:b/>
          <w:bCs/>
          <w:spacing w:val="-5"/>
          <w:sz w:val="32"/>
          <w:szCs w:val="32"/>
        </w:rPr>
        <w:t xml:space="preserve"> </w:t>
      </w:r>
      <w:r w:rsidR="009D45EC" w:rsidRPr="009D45EC">
        <w:rPr>
          <w:b/>
          <w:bCs/>
          <w:sz w:val="32"/>
          <w:szCs w:val="32"/>
        </w:rPr>
        <w:t>of linear</w:t>
      </w:r>
      <w:r w:rsidR="009D45EC" w:rsidRPr="009D45EC">
        <w:rPr>
          <w:b/>
          <w:bCs/>
          <w:spacing w:val="-1"/>
          <w:sz w:val="32"/>
          <w:szCs w:val="32"/>
        </w:rPr>
        <w:t xml:space="preserve"> </w:t>
      </w:r>
      <w:r w:rsidR="009D45EC" w:rsidRPr="009D45EC">
        <w:rPr>
          <w:b/>
          <w:bCs/>
          <w:sz w:val="32"/>
          <w:szCs w:val="32"/>
        </w:rPr>
        <w:t>equations</w:t>
      </w:r>
      <w:r w:rsidR="009D45EC" w:rsidRPr="009D45EC">
        <w:rPr>
          <w:b/>
          <w:bCs/>
          <w:spacing w:val="-1"/>
          <w:sz w:val="32"/>
          <w:szCs w:val="32"/>
        </w:rPr>
        <w:t xml:space="preserve"> </w:t>
      </w:r>
      <w:r w:rsidR="009D45EC" w:rsidRPr="009D45EC">
        <w:rPr>
          <w:b/>
          <w:bCs/>
          <w:sz w:val="32"/>
          <w:szCs w:val="32"/>
        </w:rPr>
        <w:t>&amp;</w:t>
      </w:r>
      <w:r w:rsidR="009D45EC" w:rsidRPr="009D45EC">
        <w:rPr>
          <w:b/>
          <w:bCs/>
          <w:spacing w:val="-3"/>
          <w:sz w:val="32"/>
          <w:szCs w:val="32"/>
        </w:rPr>
        <w:t xml:space="preserve"> </w:t>
      </w:r>
      <w:r w:rsidR="009D45EC" w:rsidRPr="009D45EC">
        <w:rPr>
          <w:b/>
          <w:bCs/>
          <w:sz w:val="32"/>
          <w:szCs w:val="32"/>
        </w:rPr>
        <w:t>Basic</w:t>
      </w:r>
      <w:r w:rsidR="009D45EC" w:rsidRPr="009D45EC">
        <w:rPr>
          <w:b/>
          <w:bCs/>
          <w:spacing w:val="-1"/>
          <w:sz w:val="32"/>
          <w:szCs w:val="32"/>
        </w:rPr>
        <w:t xml:space="preserve"> </w:t>
      </w:r>
      <w:r w:rsidR="009D45EC" w:rsidRPr="009D45EC">
        <w:rPr>
          <w:b/>
          <w:bCs/>
          <w:sz w:val="32"/>
          <w:szCs w:val="32"/>
        </w:rPr>
        <w:t>Solution</w:t>
      </w:r>
      <w:r w:rsidR="009D45EC" w:rsidRPr="009D45EC">
        <w:rPr>
          <w:rFonts w:ascii="Times New Roman" w:hAnsi="Times New Roman" w:cs="Times New Roman"/>
          <w:b/>
          <w:bCs/>
          <w:sz w:val="32"/>
          <w:szCs w:val="32"/>
        </w:rPr>
        <w:t>.</w:t>
      </w:r>
    </w:p>
    <w:p w14:paraId="37C8D2A0" w14:textId="77777777" w:rsidR="009D45EC" w:rsidRDefault="00B97466" w:rsidP="009D45EC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324C61">
        <w:rPr>
          <w:rFonts w:ascii="Times New Roman" w:hAnsi="Times New Roman" w:cs="Times New Roman"/>
          <w:b/>
          <w:bCs/>
          <w:sz w:val="32"/>
          <w:szCs w:val="32"/>
          <w:u w:val="single"/>
        </w:rPr>
        <w:t>Program Name:</w:t>
      </w:r>
    </w:p>
    <w:p w14:paraId="2BDDB267" w14:textId="77777777" w:rsidR="009D45EC" w:rsidRPr="009D45EC" w:rsidRDefault="009D45EC" w:rsidP="009D45EC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68BBAF07" w14:textId="6FDD1E1B" w:rsidR="004F47C8" w:rsidRDefault="009D45EC" w:rsidP="004F47C8">
      <w:pPr>
        <w:pStyle w:val="ListParagraph"/>
        <w:widowControl w:val="0"/>
        <w:numPr>
          <w:ilvl w:val="0"/>
          <w:numId w:val="14"/>
        </w:numPr>
        <w:tabs>
          <w:tab w:val="left" w:pos="820"/>
        </w:tabs>
        <w:suppressAutoHyphens w:val="0"/>
        <w:autoSpaceDE w:val="0"/>
        <w:autoSpaceDN w:val="0"/>
        <w:spacing w:line="275" w:lineRule="exact"/>
        <w:contextualSpacing w:val="0"/>
        <w:rPr>
          <w:rFonts w:ascii="Times New Roman" w:hAnsi="Times New Roman" w:cs="Times New Roman"/>
          <w:b/>
          <w:bCs/>
          <w:sz w:val="28"/>
          <w:szCs w:val="28"/>
        </w:rPr>
      </w:pPr>
      <w:r w:rsidRPr="00A0016E">
        <w:rPr>
          <w:rFonts w:ascii="Times New Roman" w:hAnsi="Times New Roman" w:cs="Times New Roman"/>
          <w:b/>
          <w:bCs/>
          <w:sz w:val="28"/>
          <w:szCs w:val="28"/>
        </w:rPr>
        <w:t>Write a MATLAB code for solving a system of linear equations using Gauss elimination</w:t>
      </w:r>
      <w:r w:rsidR="00B2468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1A796F" w:rsidRPr="00A0016E">
        <w:rPr>
          <w:rFonts w:ascii="Times New Roman" w:hAnsi="Times New Roman" w:cs="Times New Roman"/>
          <w:b/>
          <w:bCs/>
          <w:spacing w:val="-57"/>
          <w:sz w:val="28"/>
          <w:szCs w:val="28"/>
        </w:rPr>
        <w:t xml:space="preserve">  </w:t>
      </w:r>
      <w:r w:rsidRPr="00A0016E">
        <w:rPr>
          <w:rFonts w:ascii="Times New Roman" w:hAnsi="Times New Roman" w:cs="Times New Roman"/>
          <w:b/>
          <w:bCs/>
          <w:sz w:val="28"/>
          <w:szCs w:val="28"/>
        </w:rPr>
        <w:t>with</w:t>
      </w:r>
      <w:r w:rsidRPr="00A0016E">
        <w:rPr>
          <w:rFonts w:ascii="Times New Roman" w:hAnsi="Times New Roman" w:cs="Times New Roman"/>
          <w:b/>
          <w:bCs/>
          <w:spacing w:val="-1"/>
          <w:sz w:val="28"/>
          <w:szCs w:val="28"/>
        </w:rPr>
        <w:t xml:space="preserve"> </w:t>
      </w:r>
      <w:r w:rsidRPr="00A0016E">
        <w:rPr>
          <w:rFonts w:ascii="Times New Roman" w:hAnsi="Times New Roman" w:cs="Times New Roman"/>
          <w:b/>
          <w:bCs/>
          <w:sz w:val="28"/>
          <w:szCs w:val="28"/>
        </w:rPr>
        <w:t xml:space="preserve">partial pivoting. </w:t>
      </w:r>
    </w:p>
    <w:p w14:paraId="0C43BDC0" w14:textId="19A07539" w:rsidR="004F47C8" w:rsidRDefault="009D45EC" w:rsidP="004F47C8">
      <w:pPr>
        <w:pStyle w:val="ListParagraph"/>
        <w:widowControl w:val="0"/>
        <w:numPr>
          <w:ilvl w:val="0"/>
          <w:numId w:val="14"/>
        </w:numPr>
        <w:tabs>
          <w:tab w:val="left" w:pos="820"/>
        </w:tabs>
        <w:suppressAutoHyphens w:val="0"/>
        <w:autoSpaceDE w:val="0"/>
        <w:autoSpaceDN w:val="0"/>
        <w:spacing w:line="275" w:lineRule="exact"/>
        <w:contextualSpacing w:val="0"/>
        <w:rPr>
          <w:rFonts w:ascii="Times New Roman" w:hAnsi="Times New Roman" w:cs="Times New Roman"/>
          <w:b/>
          <w:bCs/>
          <w:sz w:val="28"/>
          <w:szCs w:val="28"/>
        </w:rPr>
      </w:pPr>
      <w:r w:rsidRPr="004F47C8">
        <w:rPr>
          <w:rFonts w:ascii="Times New Roman" w:hAnsi="Times New Roman" w:cs="Times New Roman"/>
          <w:b/>
          <w:bCs/>
          <w:sz w:val="28"/>
          <w:szCs w:val="28"/>
        </w:rPr>
        <w:t>Use</w:t>
      </w:r>
      <w:r w:rsidRPr="004F47C8">
        <w:rPr>
          <w:rFonts w:ascii="Times New Roman" w:hAnsi="Times New Roman" w:cs="Times New Roman"/>
          <w:b/>
          <w:bCs/>
          <w:spacing w:val="-2"/>
          <w:sz w:val="28"/>
          <w:szCs w:val="28"/>
        </w:rPr>
        <w:t xml:space="preserve"> </w:t>
      </w:r>
      <w:r w:rsidRPr="004F47C8">
        <w:rPr>
          <w:rFonts w:ascii="Times New Roman" w:hAnsi="Times New Roman" w:cs="Times New Roman"/>
          <w:b/>
          <w:bCs/>
          <w:sz w:val="28"/>
          <w:szCs w:val="28"/>
        </w:rPr>
        <w:t>this</w:t>
      </w:r>
      <w:r w:rsidRPr="004F47C8">
        <w:rPr>
          <w:rFonts w:ascii="Times New Roman" w:hAnsi="Times New Roman" w:cs="Times New Roman"/>
          <w:b/>
          <w:bCs/>
          <w:spacing w:val="-1"/>
          <w:sz w:val="28"/>
          <w:szCs w:val="28"/>
        </w:rPr>
        <w:t xml:space="preserve"> </w:t>
      </w:r>
      <w:r w:rsidRPr="004F47C8">
        <w:rPr>
          <w:rFonts w:ascii="Times New Roman" w:hAnsi="Times New Roman" w:cs="Times New Roman"/>
          <w:b/>
          <w:bCs/>
          <w:sz w:val="28"/>
          <w:szCs w:val="28"/>
        </w:rPr>
        <w:t>above</w:t>
      </w:r>
      <w:r w:rsidRPr="004F47C8">
        <w:rPr>
          <w:rFonts w:ascii="Times New Roman" w:hAnsi="Times New Roman" w:cs="Times New Roman"/>
          <w:b/>
          <w:bCs/>
          <w:spacing w:val="-2"/>
          <w:sz w:val="28"/>
          <w:szCs w:val="28"/>
        </w:rPr>
        <w:t xml:space="preserve"> </w:t>
      </w:r>
      <w:r w:rsidRPr="004F47C8">
        <w:rPr>
          <w:rFonts w:ascii="Times New Roman" w:hAnsi="Times New Roman" w:cs="Times New Roman"/>
          <w:b/>
          <w:bCs/>
          <w:sz w:val="28"/>
          <w:szCs w:val="28"/>
        </w:rPr>
        <w:t>code</w:t>
      </w:r>
      <w:r w:rsidRPr="004F47C8">
        <w:rPr>
          <w:rFonts w:ascii="Times New Roman" w:hAnsi="Times New Roman" w:cs="Times New Roman"/>
          <w:b/>
          <w:bCs/>
          <w:spacing w:val="-1"/>
          <w:sz w:val="28"/>
          <w:szCs w:val="28"/>
        </w:rPr>
        <w:t xml:space="preserve"> </w:t>
      </w:r>
      <w:r w:rsidRPr="004F47C8">
        <w:rPr>
          <w:rFonts w:ascii="Times New Roman" w:hAnsi="Times New Roman" w:cs="Times New Roman"/>
          <w:b/>
          <w:bCs/>
          <w:sz w:val="28"/>
          <w:szCs w:val="28"/>
        </w:rPr>
        <w:t>as</w:t>
      </w:r>
      <w:r w:rsidRPr="004F47C8">
        <w:rPr>
          <w:rFonts w:ascii="Times New Roman" w:hAnsi="Times New Roman" w:cs="Times New Roman"/>
          <w:b/>
          <w:bCs/>
          <w:spacing w:val="-1"/>
          <w:sz w:val="28"/>
          <w:szCs w:val="28"/>
        </w:rPr>
        <w:t xml:space="preserve"> </w:t>
      </w:r>
      <w:r w:rsidRPr="004F47C8">
        <w:rPr>
          <w:rFonts w:ascii="Times New Roman" w:hAnsi="Times New Roman" w:cs="Times New Roman"/>
          <w:b/>
          <w:bCs/>
          <w:sz w:val="28"/>
          <w:szCs w:val="28"/>
        </w:rPr>
        <w:t>a function</w:t>
      </w:r>
      <w:r w:rsidRPr="004F47C8">
        <w:rPr>
          <w:rFonts w:ascii="Times New Roman" w:hAnsi="Times New Roman" w:cs="Times New Roman"/>
          <w:b/>
          <w:bCs/>
          <w:spacing w:val="-1"/>
          <w:sz w:val="28"/>
          <w:szCs w:val="28"/>
        </w:rPr>
        <w:t xml:space="preserve"> </w:t>
      </w:r>
      <w:r w:rsidRPr="004F47C8">
        <w:rPr>
          <w:rFonts w:ascii="Times New Roman" w:hAnsi="Times New Roman" w:cs="Times New Roman"/>
          <w:b/>
          <w:bCs/>
          <w:sz w:val="28"/>
          <w:szCs w:val="28"/>
        </w:rPr>
        <w:t>and solve</w:t>
      </w:r>
      <w:r w:rsidR="001A796F" w:rsidRPr="004F47C8">
        <w:rPr>
          <w:rFonts w:ascii="Times New Roman" w:hAnsi="Times New Roman" w:cs="Times New Roman"/>
          <w:b/>
          <w:bCs/>
          <w:spacing w:val="-2"/>
          <w:sz w:val="28"/>
          <w:szCs w:val="28"/>
        </w:rPr>
        <w:t xml:space="preserve"> </w:t>
      </w:r>
      <m:oMath>
        <m:r>
          <m:rPr>
            <m:sty m:val="bi"/>
          </m:rPr>
          <w:rPr>
            <w:rFonts w:ascii="Cambria Math" w:hAnsi="Cambria Math" w:cs="Times New Roman"/>
            <w:spacing w:val="-2"/>
            <w:sz w:val="28"/>
            <w:szCs w:val="28"/>
          </w:rPr>
          <m:t xml:space="preserve"> m</m:t>
        </m:r>
      </m:oMath>
      <w:r w:rsidRPr="004F47C8">
        <w:rPr>
          <w:rFonts w:ascii="Times New Roman" w:hAnsi="Times New Roman" w:cs="Times New Roman"/>
          <w:b/>
          <w:bCs/>
          <w:i/>
          <w:spacing w:val="-2"/>
          <w:sz w:val="28"/>
          <w:szCs w:val="28"/>
        </w:rPr>
        <w:t xml:space="preserve"> </w:t>
      </w:r>
      <w:r w:rsidR="00B24687">
        <w:rPr>
          <w:rFonts w:ascii="Times New Roman" w:hAnsi="Times New Roman" w:cs="Times New Roman"/>
          <w:b/>
          <w:bCs/>
          <w:i/>
          <w:spacing w:val="-2"/>
          <w:sz w:val="28"/>
          <w:szCs w:val="28"/>
        </w:rPr>
        <w:t xml:space="preserve"> </w:t>
      </w:r>
      <w:r w:rsidRPr="004F47C8">
        <w:rPr>
          <w:rFonts w:ascii="Times New Roman" w:hAnsi="Times New Roman" w:cs="Times New Roman"/>
          <w:b/>
          <w:bCs/>
          <w:sz w:val="28"/>
          <w:szCs w:val="28"/>
        </w:rPr>
        <w:t>simultaneous</w:t>
      </w:r>
      <w:r w:rsidRPr="004F47C8">
        <w:rPr>
          <w:rFonts w:ascii="Times New Roman" w:hAnsi="Times New Roman" w:cs="Times New Roman"/>
          <w:b/>
          <w:bCs/>
          <w:spacing w:val="-1"/>
          <w:sz w:val="28"/>
          <w:szCs w:val="28"/>
        </w:rPr>
        <w:t xml:space="preserve"> </w:t>
      </w:r>
      <w:r w:rsidRPr="004F47C8">
        <w:rPr>
          <w:rFonts w:ascii="Times New Roman" w:hAnsi="Times New Roman" w:cs="Times New Roman"/>
          <w:b/>
          <w:bCs/>
          <w:sz w:val="28"/>
          <w:szCs w:val="28"/>
        </w:rPr>
        <w:t>equations with</w:t>
      </w:r>
      <w:r w:rsidRPr="004F47C8">
        <w:rPr>
          <w:rFonts w:ascii="Times New Roman" w:hAnsi="Times New Roman" w:cs="Times New Roman"/>
          <w:b/>
          <w:bCs/>
          <w:spacing w:val="-1"/>
          <w:sz w:val="28"/>
          <w:szCs w:val="28"/>
        </w:rPr>
        <w:t xml:space="preserve"> </w:t>
      </w:r>
      <m:oMath>
        <m:r>
          <m:rPr>
            <m:sty m:val="bi"/>
          </m:rPr>
          <w:rPr>
            <w:rFonts w:ascii="Cambria Math" w:hAnsi="Cambria Math" w:cs="Times New Roman"/>
            <w:spacing w:val="-1"/>
            <w:sz w:val="28"/>
            <w:szCs w:val="28"/>
          </w:rPr>
          <m:t>n</m:t>
        </m:r>
      </m:oMath>
      <w:r w:rsidRPr="004F47C8">
        <w:rPr>
          <w:rFonts w:ascii="Times New Roman" w:hAnsi="Times New Roman" w:cs="Times New Roman"/>
          <w:b/>
          <w:bCs/>
          <w:i/>
          <w:spacing w:val="-1"/>
          <w:sz w:val="28"/>
          <w:szCs w:val="28"/>
        </w:rPr>
        <w:t xml:space="preserve"> </w:t>
      </w:r>
      <w:r w:rsidRPr="004F47C8">
        <w:rPr>
          <w:rFonts w:ascii="Times New Roman" w:hAnsi="Times New Roman" w:cs="Times New Roman"/>
          <w:b/>
          <w:bCs/>
          <w:sz w:val="28"/>
          <w:szCs w:val="28"/>
        </w:rPr>
        <w:t>unknowns</w:t>
      </w:r>
      <w:r w:rsidR="001A796F" w:rsidRPr="004F47C8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m:oMath>
        <m:r>
          <m:rPr>
            <m:sty m:val="bi"/>
          </m:rPr>
          <w:rPr>
            <w:rFonts w:ascii="Cambria Math" w:hAnsi="Cambria Math" w:cs="Times New Roman"/>
            <w:sz w:val="28"/>
            <w:szCs w:val="28"/>
          </w:rPr>
          <m:t>(m&lt;n)</m:t>
        </m:r>
      </m:oMath>
      <w:r w:rsidRPr="004F47C8">
        <w:rPr>
          <w:rFonts w:ascii="Times New Roman" w:eastAsia="Cambria Math" w:hAnsi="Times New Roman" w:cs="Times New Roman"/>
          <w:b/>
          <w:bCs/>
          <w:spacing w:val="5"/>
          <w:sz w:val="28"/>
          <w:szCs w:val="28"/>
        </w:rPr>
        <w:t xml:space="preserve"> </w:t>
      </w:r>
      <w:r w:rsidRPr="004F47C8">
        <w:rPr>
          <w:rFonts w:ascii="Times New Roman" w:hAnsi="Times New Roman" w:cs="Times New Roman"/>
          <w:b/>
          <w:bCs/>
          <w:sz w:val="28"/>
          <w:szCs w:val="28"/>
        </w:rPr>
        <w:t>to</w:t>
      </w:r>
      <w:r w:rsidRPr="004F47C8">
        <w:rPr>
          <w:rFonts w:ascii="Times New Roman" w:hAnsi="Times New Roman" w:cs="Times New Roman"/>
          <w:b/>
          <w:bCs/>
          <w:spacing w:val="1"/>
          <w:sz w:val="28"/>
          <w:szCs w:val="28"/>
        </w:rPr>
        <w:t xml:space="preserve"> </w:t>
      </w:r>
      <w:r w:rsidRPr="004F47C8">
        <w:rPr>
          <w:rFonts w:ascii="Times New Roman" w:hAnsi="Times New Roman" w:cs="Times New Roman"/>
          <w:b/>
          <w:bCs/>
          <w:sz w:val="28"/>
          <w:szCs w:val="28"/>
        </w:rPr>
        <w:t>obtain basic</w:t>
      </w:r>
      <w:r w:rsidRPr="004F47C8">
        <w:rPr>
          <w:rFonts w:ascii="Times New Roman" w:hAnsi="Times New Roman" w:cs="Times New Roman"/>
          <w:b/>
          <w:bCs/>
          <w:spacing w:val="-1"/>
          <w:sz w:val="28"/>
          <w:szCs w:val="28"/>
        </w:rPr>
        <w:t xml:space="preserve"> </w:t>
      </w:r>
      <w:r w:rsidRPr="004F47C8">
        <w:rPr>
          <w:rFonts w:ascii="Times New Roman" w:hAnsi="Times New Roman" w:cs="Times New Roman"/>
          <w:b/>
          <w:bCs/>
          <w:sz w:val="28"/>
          <w:szCs w:val="28"/>
        </w:rPr>
        <w:t xml:space="preserve">solutions. </w:t>
      </w:r>
    </w:p>
    <w:p w14:paraId="75A6C7F9" w14:textId="390EEA6A" w:rsidR="00E00C07" w:rsidRPr="004F47C8" w:rsidRDefault="009D45EC" w:rsidP="004F47C8">
      <w:pPr>
        <w:pStyle w:val="ListParagraph"/>
        <w:widowControl w:val="0"/>
        <w:numPr>
          <w:ilvl w:val="0"/>
          <w:numId w:val="14"/>
        </w:numPr>
        <w:tabs>
          <w:tab w:val="left" w:pos="820"/>
        </w:tabs>
        <w:suppressAutoHyphens w:val="0"/>
        <w:autoSpaceDE w:val="0"/>
        <w:autoSpaceDN w:val="0"/>
        <w:spacing w:line="275" w:lineRule="exact"/>
        <w:contextualSpacing w:val="0"/>
        <w:rPr>
          <w:rFonts w:ascii="Times New Roman" w:hAnsi="Times New Roman" w:cs="Times New Roman"/>
          <w:b/>
          <w:bCs/>
          <w:sz w:val="28"/>
          <w:szCs w:val="28"/>
        </w:rPr>
      </w:pPr>
      <w:r w:rsidRPr="004F47C8">
        <w:rPr>
          <w:rFonts w:ascii="Times New Roman" w:hAnsi="Times New Roman" w:cs="Times New Roman"/>
          <w:b/>
          <w:bCs/>
          <w:sz w:val="28"/>
          <w:szCs w:val="28"/>
        </w:rPr>
        <w:t>Check</w:t>
      </w:r>
      <w:r w:rsidRPr="004F47C8">
        <w:rPr>
          <w:rFonts w:ascii="Times New Roman" w:hAnsi="Times New Roman" w:cs="Times New Roman"/>
          <w:b/>
          <w:bCs/>
          <w:spacing w:val="1"/>
          <w:sz w:val="28"/>
          <w:szCs w:val="28"/>
        </w:rPr>
        <w:t xml:space="preserve"> </w:t>
      </w:r>
      <w:r w:rsidRPr="004F47C8">
        <w:rPr>
          <w:rFonts w:ascii="Times New Roman" w:hAnsi="Times New Roman" w:cs="Times New Roman"/>
          <w:b/>
          <w:bCs/>
          <w:sz w:val="28"/>
          <w:szCs w:val="28"/>
        </w:rPr>
        <w:t>your</w:t>
      </w:r>
      <w:r w:rsidRPr="004F47C8">
        <w:rPr>
          <w:rFonts w:ascii="Times New Roman" w:hAnsi="Times New Roman" w:cs="Times New Roman"/>
          <w:b/>
          <w:bCs/>
          <w:spacing w:val="-2"/>
          <w:sz w:val="28"/>
          <w:szCs w:val="28"/>
        </w:rPr>
        <w:t xml:space="preserve"> </w:t>
      </w:r>
      <w:r w:rsidRPr="004F47C8">
        <w:rPr>
          <w:rFonts w:ascii="Times New Roman" w:hAnsi="Times New Roman" w:cs="Times New Roman"/>
          <w:b/>
          <w:bCs/>
          <w:sz w:val="28"/>
          <w:szCs w:val="28"/>
        </w:rPr>
        <w:t>program</w:t>
      </w:r>
      <w:r w:rsidRPr="004F47C8">
        <w:rPr>
          <w:rFonts w:ascii="Times New Roman" w:hAnsi="Times New Roman" w:cs="Times New Roman"/>
          <w:b/>
          <w:bCs/>
          <w:spacing w:val="-1"/>
          <w:sz w:val="28"/>
          <w:szCs w:val="28"/>
        </w:rPr>
        <w:t xml:space="preserve"> </w:t>
      </w:r>
      <w:r w:rsidRPr="004F47C8">
        <w:rPr>
          <w:rFonts w:ascii="Times New Roman" w:hAnsi="Times New Roman" w:cs="Times New Roman"/>
          <w:b/>
          <w:bCs/>
          <w:sz w:val="28"/>
          <w:szCs w:val="28"/>
        </w:rPr>
        <w:t>for</w:t>
      </w:r>
      <w:r w:rsidRPr="004F47C8">
        <w:rPr>
          <w:rFonts w:ascii="Times New Roman" w:hAnsi="Times New Roman" w:cs="Times New Roman"/>
          <w:b/>
          <w:bCs/>
          <w:spacing w:val="-2"/>
          <w:sz w:val="28"/>
          <w:szCs w:val="28"/>
        </w:rPr>
        <w:t xml:space="preserve"> </w:t>
      </w:r>
      <w:r w:rsidRPr="004F47C8">
        <w:rPr>
          <w:rFonts w:ascii="Times New Roman" w:hAnsi="Times New Roman" w:cs="Times New Roman"/>
          <w:b/>
          <w:bCs/>
          <w:sz w:val="28"/>
          <w:szCs w:val="28"/>
        </w:rPr>
        <w:t>the</w:t>
      </w:r>
      <w:r w:rsidRPr="004F47C8">
        <w:rPr>
          <w:rFonts w:ascii="Times New Roman" w:hAnsi="Times New Roman" w:cs="Times New Roman"/>
          <w:b/>
          <w:bCs/>
          <w:spacing w:val="-2"/>
          <w:sz w:val="28"/>
          <w:szCs w:val="28"/>
        </w:rPr>
        <w:t xml:space="preserve"> </w:t>
      </w:r>
      <w:r w:rsidRPr="004F47C8">
        <w:rPr>
          <w:rFonts w:ascii="Times New Roman" w:hAnsi="Times New Roman" w:cs="Times New Roman"/>
          <w:b/>
          <w:bCs/>
          <w:sz w:val="28"/>
          <w:szCs w:val="28"/>
        </w:rPr>
        <w:t>following</w:t>
      </w:r>
      <w:r w:rsidRPr="004F47C8">
        <w:rPr>
          <w:rFonts w:ascii="Times New Roman" w:hAnsi="Times New Roman" w:cs="Times New Roman"/>
          <w:b/>
          <w:bCs/>
          <w:spacing w:val="-1"/>
          <w:sz w:val="28"/>
          <w:szCs w:val="28"/>
        </w:rPr>
        <w:t xml:space="preserve"> </w:t>
      </w:r>
      <w:r w:rsidRPr="004F47C8">
        <w:rPr>
          <w:rFonts w:ascii="Times New Roman" w:hAnsi="Times New Roman" w:cs="Times New Roman"/>
          <w:b/>
          <w:bCs/>
          <w:sz w:val="28"/>
          <w:szCs w:val="28"/>
        </w:rPr>
        <w:t>examples and</w:t>
      </w:r>
      <w:r w:rsidRPr="004F47C8">
        <w:rPr>
          <w:rFonts w:ascii="Times New Roman" w:hAnsi="Times New Roman" w:cs="Times New Roman"/>
          <w:b/>
          <w:bCs/>
          <w:spacing w:val="-1"/>
          <w:sz w:val="28"/>
          <w:szCs w:val="28"/>
        </w:rPr>
        <w:t xml:space="preserve"> </w:t>
      </w:r>
      <w:r w:rsidRPr="004F47C8">
        <w:rPr>
          <w:rFonts w:ascii="Times New Roman" w:hAnsi="Times New Roman" w:cs="Times New Roman"/>
          <w:b/>
          <w:bCs/>
          <w:sz w:val="28"/>
          <w:szCs w:val="28"/>
        </w:rPr>
        <w:t>count</w:t>
      </w:r>
      <w:r w:rsidRPr="004F47C8">
        <w:rPr>
          <w:rFonts w:ascii="Times New Roman" w:hAnsi="Times New Roman" w:cs="Times New Roman"/>
          <w:b/>
          <w:bCs/>
          <w:spacing w:val="-1"/>
          <w:sz w:val="28"/>
          <w:szCs w:val="28"/>
        </w:rPr>
        <w:t xml:space="preserve"> </w:t>
      </w:r>
      <w:r w:rsidRPr="004F47C8">
        <w:rPr>
          <w:rFonts w:ascii="Times New Roman" w:hAnsi="Times New Roman" w:cs="Times New Roman"/>
          <w:b/>
          <w:bCs/>
          <w:sz w:val="28"/>
          <w:szCs w:val="28"/>
        </w:rPr>
        <w:t>the</w:t>
      </w:r>
      <w:r w:rsidRPr="004F47C8">
        <w:rPr>
          <w:rFonts w:ascii="Times New Roman" w:hAnsi="Times New Roman" w:cs="Times New Roman"/>
          <w:b/>
          <w:bCs/>
          <w:spacing w:val="-2"/>
          <w:sz w:val="28"/>
          <w:szCs w:val="28"/>
        </w:rPr>
        <w:t xml:space="preserve"> </w:t>
      </w:r>
      <w:r w:rsidRPr="004F47C8">
        <w:rPr>
          <w:rFonts w:ascii="Times New Roman" w:hAnsi="Times New Roman" w:cs="Times New Roman"/>
          <w:b/>
          <w:bCs/>
          <w:sz w:val="28"/>
          <w:szCs w:val="28"/>
        </w:rPr>
        <w:t>number</w:t>
      </w:r>
      <w:r w:rsidRPr="004F47C8">
        <w:rPr>
          <w:rFonts w:ascii="Times New Roman" w:hAnsi="Times New Roman" w:cs="Times New Roman"/>
          <w:b/>
          <w:bCs/>
          <w:spacing w:val="-2"/>
          <w:sz w:val="28"/>
          <w:szCs w:val="28"/>
        </w:rPr>
        <w:t xml:space="preserve"> </w:t>
      </w:r>
      <w:r w:rsidRPr="004F47C8">
        <w:rPr>
          <w:rFonts w:ascii="Times New Roman" w:hAnsi="Times New Roman" w:cs="Times New Roman"/>
          <w:b/>
          <w:bCs/>
          <w:sz w:val="28"/>
          <w:szCs w:val="28"/>
        </w:rPr>
        <w:t>of</w:t>
      </w:r>
      <w:r w:rsidRPr="004F47C8">
        <w:rPr>
          <w:rFonts w:ascii="Times New Roman" w:hAnsi="Times New Roman" w:cs="Times New Roman"/>
          <w:b/>
          <w:bCs/>
          <w:spacing w:val="-2"/>
          <w:sz w:val="28"/>
          <w:szCs w:val="28"/>
        </w:rPr>
        <w:t xml:space="preserve"> </w:t>
      </w:r>
      <w:r w:rsidRPr="004F47C8">
        <w:rPr>
          <w:rFonts w:ascii="Times New Roman" w:hAnsi="Times New Roman" w:cs="Times New Roman"/>
          <w:b/>
          <w:bCs/>
          <w:sz w:val="28"/>
          <w:szCs w:val="28"/>
        </w:rPr>
        <w:t>basic</w:t>
      </w:r>
      <w:r w:rsidRPr="004F47C8">
        <w:rPr>
          <w:rFonts w:ascii="Times New Roman" w:hAnsi="Times New Roman" w:cs="Times New Roman"/>
          <w:b/>
          <w:bCs/>
          <w:spacing w:val="-1"/>
          <w:sz w:val="28"/>
          <w:szCs w:val="28"/>
        </w:rPr>
        <w:t xml:space="preserve"> </w:t>
      </w:r>
      <w:r w:rsidRPr="004F47C8">
        <w:rPr>
          <w:rFonts w:ascii="Times New Roman" w:hAnsi="Times New Roman" w:cs="Times New Roman"/>
          <w:b/>
          <w:bCs/>
          <w:sz w:val="28"/>
          <w:szCs w:val="28"/>
        </w:rPr>
        <w:t>solutions:</w:t>
      </w:r>
    </w:p>
    <w:p w14:paraId="06D3E8B6" w14:textId="5C54389B" w:rsidR="00E00C07" w:rsidRPr="001A796F" w:rsidRDefault="002B25D2" w:rsidP="00E00C07">
      <w:pPr>
        <w:pStyle w:val="ListParagraph"/>
        <w:widowControl w:val="0"/>
        <w:numPr>
          <w:ilvl w:val="0"/>
          <w:numId w:val="17"/>
        </w:numPr>
        <w:tabs>
          <w:tab w:val="left" w:pos="820"/>
          <w:tab w:val="left" w:pos="1539"/>
        </w:tabs>
        <w:suppressAutoHyphens w:val="0"/>
        <w:autoSpaceDE w:val="0"/>
        <w:autoSpaceDN w:val="0"/>
        <w:spacing w:before="23" w:line="264" w:lineRule="auto"/>
        <w:ind w:right="107"/>
        <w:contextualSpacing w:val="0"/>
        <w:rPr>
          <w:rFonts w:ascii="Times New Roman" w:eastAsia="Cambria Math" w:hAnsi="Times New Roman" w:cs="Times New Roman"/>
          <w:b/>
          <w:bCs/>
          <w:sz w:val="28"/>
          <w:szCs w:val="28"/>
        </w:rPr>
      </w:pPr>
      <m:oMath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sz w:val="28"/>
            <w:szCs w:val="28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2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sz w:val="28"/>
            <w:szCs w:val="28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sz w:val="28"/>
            <w:szCs w:val="28"/>
          </w:rPr>
          <m:t>=40,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2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sz w:val="28"/>
            <w:szCs w:val="28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2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sz w:val="28"/>
            <w:szCs w:val="28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2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sz w:val="28"/>
            <w:szCs w:val="28"/>
          </w:rPr>
          <m:t>=60</m:t>
        </m:r>
      </m:oMath>
    </w:p>
    <w:p w14:paraId="34B951C0" w14:textId="640EA76B" w:rsidR="009D45EC" w:rsidRPr="001A796F" w:rsidRDefault="002B25D2" w:rsidP="009D45EC">
      <w:pPr>
        <w:pStyle w:val="ListParagraph"/>
        <w:widowControl w:val="0"/>
        <w:numPr>
          <w:ilvl w:val="0"/>
          <w:numId w:val="17"/>
        </w:numPr>
        <w:tabs>
          <w:tab w:val="left" w:pos="820"/>
          <w:tab w:val="left" w:pos="1539"/>
        </w:tabs>
        <w:suppressAutoHyphens w:val="0"/>
        <w:autoSpaceDE w:val="0"/>
        <w:autoSpaceDN w:val="0"/>
        <w:spacing w:before="23" w:line="264" w:lineRule="auto"/>
        <w:ind w:right="107"/>
        <w:contextualSpacing w:val="0"/>
        <w:rPr>
          <w:rFonts w:ascii="Times New Roman" w:eastAsia="Cambria Math" w:hAnsi="Times New Roman" w:cs="Times New Roman"/>
          <w:b/>
          <w:bCs/>
          <w:sz w:val="28"/>
          <w:szCs w:val="28"/>
        </w:rPr>
      </w:pPr>
      <m:oMath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2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sz w:val="28"/>
            <w:szCs w:val="28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2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sz w:val="28"/>
            <w:szCs w:val="28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sz w:val="28"/>
            <w:szCs w:val="28"/>
          </w:rPr>
          <m:t>=100,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sz w:val="28"/>
            <w:szCs w:val="28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2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sz w:val="28"/>
            <w:szCs w:val="28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2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sz w:val="28"/>
            <w:szCs w:val="28"/>
          </w:rPr>
          <m:t>=80 ,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sz w:val="28"/>
            <w:szCs w:val="28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3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sz w:val="28"/>
            <w:szCs w:val="28"/>
          </w:rPr>
          <m:t xml:space="preserve">=40 </m:t>
        </m:r>
      </m:oMath>
    </w:p>
    <w:p w14:paraId="6B01E99F" w14:textId="436C5A2B" w:rsidR="001478B9" w:rsidRDefault="001478B9" w:rsidP="00B97466">
      <w:pPr>
        <w:rPr>
          <w:rFonts w:ascii="Times New Roman" w:hAnsi="Times New Roman" w:cs="Times New Roman"/>
        </w:rPr>
      </w:pPr>
    </w:p>
    <w:p w14:paraId="2ECC028E" w14:textId="50365DEA" w:rsidR="001478B9" w:rsidRDefault="001478B9" w:rsidP="00B97466">
      <w:pPr>
        <w:rPr>
          <w:rFonts w:ascii="Times New Roman" w:hAnsi="Times New Roman" w:cs="Times New Roman"/>
        </w:rPr>
      </w:pPr>
    </w:p>
    <w:p w14:paraId="50BDBD49" w14:textId="1A138D36" w:rsidR="004B254F" w:rsidRDefault="004B254F" w:rsidP="00B97466">
      <w:pPr>
        <w:rPr>
          <w:rFonts w:ascii="Times New Roman" w:hAnsi="Times New Roman" w:cs="Times New Roman"/>
        </w:rPr>
      </w:pPr>
    </w:p>
    <w:p w14:paraId="7B1D1579" w14:textId="25CDC064" w:rsidR="004B254F" w:rsidRDefault="004B254F" w:rsidP="00B97466">
      <w:pPr>
        <w:rPr>
          <w:rFonts w:ascii="Times New Roman" w:hAnsi="Times New Roman" w:cs="Times New Roman"/>
        </w:rPr>
      </w:pPr>
    </w:p>
    <w:p w14:paraId="615A7280" w14:textId="77777777" w:rsidR="004B254F" w:rsidRPr="006D132E" w:rsidRDefault="004B254F" w:rsidP="00B97466">
      <w:pPr>
        <w:rPr>
          <w:rFonts w:ascii="Times New Roman" w:hAnsi="Times New Roman" w:cs="Times New Roman"/>
        </w:rPr>
      </w:pPr>
    </w:p>
    <w:p w14:paraId="5290324D" w14:textId="44A86082" w:rsidR="001D2142" w:rsidRDefault="00D53B0B" w:rsidP="00094355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324C61">
        <w:rPr>
          <w:rFonts w:ascii="Times New Roman" w:hAnsi="Times New Roman" w:cs="Times New Roman"/>
          <w:b/>
          <w:bCs/>
          <w:sz w:val="32"/>
          <w:szCs w:val="32"/>
          <w:u w:val="single"/>
        </w:rPr>
        <w:t>Algorithm:</w:t>
      </w:r>
    </w:p>
    <w:p w14:paraId="0A8B2688" w14:textId="05993BEB" w:rsidR="00BF7568" w:rsidRPr="003C0D88" w:rsidRDefault="00F11661" w:rsidP="00094355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t xml:space="preserve">a) </w:t>
      </w:r>
      <w:r w:rsidR="00BF7568" w:rsidRPr="00BF7568"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t>Gauss Elimination with Partial Pivoting Algorithm:</w:t>
      </w:r>
    </w:p>
    <w:p w14:paraId="78C6FE40" w14:textId="2B2198E1" w:rsidR="00551461" w:rsidRPr="004B254F" w:rsidRDefault="00551461" w:rsidP="00551461">
      <w:pPr>
        <w:pStyle w:val="Title"/>
        <w:numPr>
          <w:ilvl w:val="0"/>
          <w:numId w:val="10"/>
        </w:numPr>
        <w:rPr>
          <w:sz w:val="28"/>
          <w:szCs w:val="28"/>
        </w:rPr>
      </w:pPr>
      <w:r w:rsidRPr="004B254F">
        <w:rPr>
          <w:sz w:val="28"/>
          <w:szCs w:val="28"/>
        </w:rPr>
        <w:t>Start</w:t>
      </w:r>
    </w:p>
    <w:p w14:paraId="42F2C17C" w14:textId="7866DC8E" w:rsidR="00551461" w:rsidRPr="004B254F" w:rsidRDefault="00551461" w:rsidP="00551461">
      <w:pPr>
        <w:pStyle w:val="Title"/>
        <w:numPr>
          <w:ilvl w:val="0"/>
          <w:numId w:val="10"/>
        </w:numPr>
        <w:rPr>
          <w:sz w:val="28"/>
          <w:szCs w:val="28"/>
        </w:rPr>
      </w:pPr>
      <w:r w:rsidRPr="004B254F">
        <w:rPr>
          <w:sz w:val="28"/>
          <w:szCs w:val="28"/>
        </w:rPr>
        <w:t>Read the coefficients matrix</w:t>
      </w:r>
      <w:r w:rsidR="004C070D" w:rsidRPr="004B254F">
        <w:rPr>
          <w:sz w:val="28"/>
          <w:szCs w:val="28"/>
        </w:rPr>
        <w:t xml:space="preserve"> </w:t>
      </w:r>
      <m:oMath>
        <m:r>
          <m:rPr>
            <m:sty m:val="bi"/>
          </m:rPr>
          <w:rPr>
            <w:rFonts w:ascii="Cambria Math" w:hAnsi="Cambria Math"/>
            <w:sz w:val="28"/>
            <w:szCs w:val="28"/>
          </w:rPr>
          <m:t xml:space="preserve"> a=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a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ij</m:t>
                </m:r>
              </m:sub>
            </m:sSub>
          </m:e>
        </m:d>
        <m:r>
          <m:rPr>
            <m:sty m:val="bi"/>
          </m:rPr>
          <w:rPr>
            <w:rFonts w:ascii="Cambria Math" w:hAnsi="Cambria Math"/>
            <w:sz w:val="28"/>
            <w:szCs w:val="28"/>
          </w:rPr>
          <m:t>,i=1,2,…,m;j=1,2,…,n</m:t>
        </m:r>
      </m:oMath>
    </w:p>
    <w:p w14:paraId="1D281ED0" w14:textId="288305D0" w:rsidR="00BF7568" w:rsidRPr="004B254F" w:rsidRDefault="00BF7568" w:rsidP="00551461">
      <w:pPr>
        <w:pStyle w:val="Title"/>
        <w:numPr>
          <w:ilvl w:val="0"/>
          <w:numId w:val="10"/>
        </w:numPr>
        <w:rPr>
          <w:sz w:val="28"/>
          <w:szCs w:val="28"/>
        </w:rPr>
      </w:pPr>
      <w:r w:rsidRPr="004B254F">
        <w:rPr>
          <w:sz w:val="28"/>
          <w:szCs w:val="28"/>
          <w:lang w:bidi="hi-IN"/>
        </w:rPr>
        <w:t xml:space="preserve">Read the </w:t>
      </w:r>
      <w:proofErr w:type="gramStart"/>
      <w:r w:rsidRPr="004B254F">
        <w:rPr>
          <w:sz w:val="28"/>
          <w:szCs w:val="28"/>
          <w:lang w:bidi="hi-IN"/>
        </w:rPr>
        <w:t>right hand</w:t>
      </w:r>
      <w:proofErr w:type="gramEnd"/>
      <w:r w:rsidRPr="004B254F">
        <w:rPr>
          <w:sz w:val="28"/>
          <w:szCs w:val="28"/>
          <w:lang w:bidi="hi-IN"/>
        </w:rPr>
        <w:t xml:space="preserve"> side vector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bidi="hi-I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  <w:lang w:bidi="hi-IN"/>
              </w:rPr>
              <m:t>b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  <w:lang w:bidi="hi-IN"/>
              </w:rPr>
              <m:t xml:space="preserve">i  </m:t>
            </m:r>
          </m:sub>
        </m:sSub>
        <m:r>
          <m:rPr>
            <m:sty m:val="bi"/>
          </m:rPr>
          <w:rPr>
            <w:rFonts w:ascii="Cambria Math" w:hAnsi="Cambria Math"/>
            <w:sz w:val="28"/>
            <w:szCs w:val="28"/>
            <w:lang w:bidi="hi-IN"/>
          </w:rPr>
          <m:t xml:space="preserve"> </m:t>
        </m:r>
      </m:oMath>
      <w:r w:rsidRPr="004B254F">
        <w:rPr>
          <w:sz w:val="28"/>
          <w:szCs w:val="28"/>
          <w:lang w:bidi="hi-IN"/>
        </w:rPr>
        <w:t xml:space="preserve">for </w:t>
      </w:r>
      <m:oMath>
        <m:r>
          <m:rPr>
            <m:sty m:val="bi"/>
          </m:rPr>
          <w:rPr>
            <w:rFonts w:ascii="Cambria Math" w:hAnsi="Cambria Math"/>
            <w:sz w:val="28"/>
            <w:szCs w:val="28"/>
            <w:lang w:bidi="hi-IN"/>
          </w:rPr>
          <m:t xml:space="preserve"> i=1,2,….,m</m:t>
        </m:r>
      </m:oMath>
    </w:p>
    <w:p w14:paraId="7974D2A3" w14:textId="6E8E7676" w:rsidR="00DC2008" w:rsidRPr="004B254F" w:rsidRDefault="00DC2008" w:rsidP="00551461">
      <w:pPr>
        <w:pStyle w:val="Title"/>
        <w:numPr>
          <w:ilvl w:val="0"/>
          <w:numId w:val="10"/>
        </w:numPr>
        <w:rPr>
          <w:sz w:val="28"/>
          <w:szCs w:val="28"/>
        </w:rPr>
      </w:pPr>
      <w:r w:rsidRPr="004B254F">
        <w:rPr>
          <w:sz w:val="28"/>
          <w:szCs w:val="28"/>
        </w:rPr>
        <w:t>Find the order of</w:t>
      </w:r>
      <w:r w:rsidR="00C4552A" w:rsidRPr="004B254F">
        <w:rPr>
          <w:sz w:val="28"/>
          <w:szCs w:val="28"/>
        </w:rPr>
        <w:t xml:space="preserve"> </w:t>
      </w:r>
      <w:r w:rsidR="004E49E0" w:rsidRPr="004B254F">
        <w:rPr>
          <w:sz w:val="28"/>
          <w:szCs w:val="28"/>
        </w:rPr>
        <w:t xml:space="preserve">  </w:t>
      </w:r>
      <m:oMath>
        <m:r>
          <m:rPr>
            <m:sty m:val="bi"/>
          </m:rPr>
          <w:rPr>
            <w:rFonts w:ascii="Cambria Math" w:hAnsi="Cambria Math"/>
            <w:sz w:val="28"/>
            <w:szCs w:val="28"/>
          </w:rPr>
          <m:t>a</m:t>
        </m:r>
      </m:oMath>
    </w:p>
    <w:p w14:paraId="18243FF8" w14:textId="13895314" w:rsidR="00DC2008" w:rsidRPr="004B254F" w:rsidRDefault="00DC2008" w:rsidP="00DC2008">
      <w:pPr>
        <w:pStyle w:val="Title"/>
        <w:numPr>
          <w:ilvl w:val="0"/>
          <w:numId w:val="10"/>
        </w:numPr>
        <w:rPr>
          <w:sz w:val="28"/>
          <w:szCs w:val="28"/>
        </w:rPr>
      </w:pPr>
      <w:r w:rsidRPr="004B254F">
        <w:rPr>
          <w:sz w:val="28"/>
          <w:szCs w:val="28"/>
        </w:rPr>
        <w:t xml:space="preserve">If number of </w:t>
      </w:r>
      <w:proofErr w:type="gramStart"/>
      <w:r w:rsidRPr="004B254F">
        <w:rPr>
          <w:sz w:val="28"/>
          <w:szCs w:val="28"/>
        </w:rPr>
        <w:t>row</w:t>
      </w:r>
      <w:proofErr w:type="gramEnd"/>
      <w:r w:rsidRPr="004B254F">
        <w:rPr>
          <w:sz w:val="28"/>
          <w:szCs w:val="28"/>
        </w:rPr>
        <w:t xml:space="preserve"> is equal to the number of column of </w:t>
      </w:r>
      <m:oMath>
        <m:r>
          <m:rPr>
            <m:sty m:val="bi"/>
          </m:rPr>
          <w:rPr>
            <w:rFonts w:ascii="Cambria Math" w:hAnsi="Cambria Math"/>
            <w:sz w:val="28"/>
            <w:szCs w:val="28"/>
          </w:rPr>
          <m:t xml:space="preserve"> a</m:t>
        </m:r>
      </m:oMath>
      <w:r w:rsidRPr="004B254F">
        <w:rPr>
          <w:sz w:val="28"/>
          <w:szCs w:val="28"/>
        </w:rPr>
        <w:t>,</w:t>
      </w:r>
      <w:r w:rsidR="004E49E0" w:rsidRPr="004B254F">
        <w:rPr>
          <w:sz w:val="28"/>
          <w:szCs w:val="28"/>
        </w:rPr>
        <w:t xml:space="preserve"> </w:t>
      </w:r>
      <w:r w:rsidR="00C4552A" w:rsidRPr="004B254F">
        <w:rPr>
          <w:sz w:val="28"/>
          <w:szCs w:val="28"/>
        </w:rPr>
        <w:t xml:space="preserve"> </w:t>
      </w:r>
      <w:r w:rsidRPr="004B254F">
        <w:rPr>
          <w:sz w:val="28"/>
          <w:szCs w:val="28"/>
        </w:rPr>
        <w:t>then</w:t>
      </w:r>
    </w:p>
    <w:p w14:paraId="6FC8F414" w14:textId="77777777" w:rsidR="00BF7568" w:rsidRPr="004B254F" w:rsidRDefault="00DC2008" w:rsidP="00BF7568">
      <w:pPr>
        <w:pStyle w:val="Title"/>
        <w:ind w:left="360"/>
        <w:rPr>
          <w:sz w:val="28"/>
          <w:szCs w:val="28"/>
        </w:rPr>
      </w:pPr>
      <w:proofErr w:type="spellStart"/>
      <w:r w:rsidRPr="004B254F">
        <w:rPr>
          <w:sz w:val="28"/>
          <w:szCs w:val="28"/>
        </w:rPr>
        <w:t>Goto</w:t>
      </w:r>
      <w:proofErr w:type="spellEnd"/>
      <w:r w:rsidRPr="004B254F">
        <w:rPr>
          <w:sz w:val="28"/>
          <w:szCs w:val="28"/>
        </w:rPr>
        <w:t xml:space="preserve"> </w:t>
      </w:r>
      <w:proofErr w:type="gramStart"/>
      <w:r w:rsidRPr="004B254F">
        <w:rPr>
          <w:sz w:val="28"/>
          <w:szCs w:val="28"/>
        </w:rPr>
        <w:t>step</w:t>
      </w:r>
      <w:r w:rsidR="00C4552A" w:rsidRPr="004B254F">
        <w:rPr>
          <w:sz w:val="28"/>
          <w:szCs w:val="28"/>
        </w:rPr>
        <w:t xml:space="preserve"> </w:t>
      </w:r>
      <w:r w:rsidRPr="004B254F">
        <w:rPr>
          <w:sz w:val="28"/>
          <w:szCs w:val="28"/>
        </w:rPr>
        <w:t xml:space="preserve"> 6</w:t>
      </w:r>
      <w:proofErr w:type="gramEnd"/>
    </w:p>
    <w:p w14:paraId="0131295D" w14:textId="27C4F303" w:rsidR="00DC2008" w:rsidRPr="004B254F" w:rsidRDefault="00DC2008" w:rsidP="00BF7568">
      <w:pPr>
        <w:pStyle w:val="Title"/>
        <w:ind w:left="360"/>
        <w:rPr>
          <w:sz w:val="28"/>
          <w:szCs w:val="28"/>
        </w:rPr>
      </w:pPr>
      <w:proofErr w:type="spellStart"/>
      <w:r w:rsidRPr="004B254F">
        <w:rPr>
          <w:sz w:val="28"/>
          <w:szCs w:val="28"/>
        </w:rPr>
        <w:t>Otherwish</w:t>
      </w:r>
      <w:proofErr w:type="spellEnd"/>
      <w:r w:rsidRPr="004B254F">
        <w:rPr>
          <w:sz w:val="28"/>
          <w:szCs w:val="28"/>
        </w:rPr>
        <w:t xml:space="preserve"> print an </w:t>
      </w:r>
      <w:proofErr w:type="gramStart"/>
      <w:r w:rsidRPr="004B254F">
        <w:rPr>
          <w:sz w:val="28"/>
          <w:szCs w:val="28"/>
        </w:rPr>
        <w:t>error</w:t>
      </w:r>
      <w:r w:rsidR="00E23827" w:rsidRPr="004B254F">
        <w:rPr>
          <w:sz w:val="28"/>
          <w:szCs w:val="28"/>
        </w:rPr>
        <w:t xml:space="preserve"> ,</w:t>
      </w:r>
      <w:proofErr w:type="gramEnd"/>
      <w:r w:rsidR="00D46262" w:rsidRPr="004B254F">
        <w:rPr>
          <w:sz w:val="28"/>
          <w:szCs w:val="28"/>
        </w:rPr>
        <w:t xml:space="preserve"> </w:t>
      </w:r>
      <w:r w:rsidR="00E23827" w:rsidRPr="004B254F">
        <w:rPr>
          <w:b w:val="0"/>
          <w:bCs w:val="0"/>
          <w:sz w:val="28"/>
          <w:szCs w:val="28"/>
        </w:rPr>
        <w:t>“</w:t>
      </w:r>
      <m:oMath>
        <m:r>
          <m:rPr>
            <m:sty m:val="b"/>
          </m:rPr>
          <w:rPr>
            <w:rFonts w:ascii="Cambria Math" w:hAnsi="Cambria Math"/>
            <w:sz w:val="28"/>
            <w:szCs w:val="28"/>
          </w:rPr>
          <m:t>Matrix is not Square..</m:t>
        </m:r>
      </m:oMath>
      <w:r w:rsidR="00E23827" w:rsidRPr="004B254F">
        <w:rPr>
          <w:b w:val="0"/>
          <w:bCs w:val="0"/>
          <w:sz w:val="28"/>
          <w:szCs w:val="28"/>
        </w:rPr>
        <w:t xml:space="preserve">”  </w:t>
      </w:r>
      <w:r w:rsidR="00E23827" w:rsidRPr="004B254F">
        <w:rPr>
          <w:sz w:val="28"/>
          <w:szCs w:val="28"/>
        </w:rPr>
        <w:t xml:space="preserve"> </w:t>
      </w:r>
    </w:p>
    <w:p w14:paraId="6E2BB618" w14:textId="6605BCBC" w:rsidR="00DC2008" w:rsidRPr="004B254F" w:rsidRDefault="00B80296" w:rsidP="00DC2008">
      <w:pPr>
        <w:pStyle w:val="Title"/>
        <w:numPr>
          <w:ilvl w:val="0"/>
          <w:numId w:val="10"/>
        </w:numPr>
        <w:rPr>
          <w:sz w:val="28"/>
          <w:szCs w:val="28"/>
        </w:rPr>
      </w:pPr>
      <w:r w:rsidRPr="004B254F">
        <w:rPr>
          <w:sz w:val="28"/>
          <w:szCs w:val="28"/>
        </w:rPr>
        <w:t xml:space="preserve">Create an augmented matrix </w:t>
      </w:r>
      <m:oMath>
        <m:r>
          <m:rPr>
            <m:sty m:val="bi"/>
          </m:rPr>
          <w:rPr>
            <w:rFonts w:ascii="Cambria Math" w:hAnsi="Cambria Math"/>
            <w:sz w:val="28"/>
            <w:szCs w:val="28"/>
          </w:rPr>
          <m:t xml:space="preserve"> </m:t>
        </m:r>
      </m:oMath>
      <w:proofErr w:type="gramStart"/>
      <w:r w:rsidRPr="004B254F">
        <w:rPr>
          <w:sz w:val="28"/>
          <w:szCs w:val="28"/>
        </w:rPr>
        <w:t>A  by</w:t>
      </w:r>
      <w:proofErr w:type="gramEnd"/>
      <w:r w:rsidRPr="004B254F">
        <w:rPr>
          <w:sz w:val="28"/>
          <w:szCs w:val="28"/>
        </w:rPr>
        <w:t xml:space="preserve"> appending </w:t>
      </w:r>
      <m:oMath>
        <m:r>
          <m:rPr>
            <m:sty m:val="bi"/>
          </m:rPr>
          <w:rPr>
            <w:rFonts w:ascii="Cambria Math" w:hAnsi="Cambria Math"/>
            <w:sz w:val="28"/>
            <w:szCs w:val="28"/>
          </w:rPr>
          <m:t>b</m:t>
        </m:r>
      </m:oMath>
      <w:r w:rsidRPr="004B254F">
        <w:rPr>
          <w:sz w:val="28"/>
          <w:szCs w:val="28"/>
        </w:rPr>
        <w:t xml:space="preserve"> as a column to </w:t>
      </w:r>
      <m:oMath>
        <m:r>
          <m:rPr>
            <m:sty m:val="bi"/>
          </m:rPr>
          <w:rPr>
            <w:rFonts w:ascii="Cambria Math" w:hAnsi="Cambria Math"/>
            <w:sz w:val="28"/>
            <w:szCs w:val="28"/>
          </w:rPr>
          <m:t xml:space="preserve"> a</m:t>
        </m:r>
      </m:oMath>
    </w:p>
    <w:p w14:paraId="052653CA" w14:textId="0675F149" w:rsidR="00B80296" w:rsidRPr="004B254F" w:rsidRDefault="00B80296" w:rsidP="00B80296">
      <w:pPr>
        <w:pStyle w:val="Title"/>
        <w:ind w:left="360"/>
        <w:rPr>
          <w:sz w:val="28"/>
          <w:szCs w:val="28"/>
        </w:rPr>
      </w:pPr>
      <w:r w:rsidRPr="004B254F">
        <w:rPr>
          <w:sz w:val="28"/>
          <w:szCs w:val="28"/>
        </w:rPr>
        <w:t xml:space="preserve">For </w:t>
      </w:r>
      <m:oMath>
        <m:r>
          <m:rPr>
            <m:sty m:val="bi"/>
          </m:rPr>
          <w:rPr>
            <w:rFonts w:ascii="Cambria Math" w:hAnsi="Cambria Math"/>
            <w:sz w:val="28"/>
            <w:szCs w:val="28"/>
          </w:rPr>
          <m:t xml:space="preserve"> k=  1  to  (n-1)</m:t>
        </m:r>
      </m:oMath>
    </w:p>
    <w:p w14:paraId="75B62A79" w14:textId="2079512B" w:rsidR="00B80296" w:rsidRPr="004B254F" w:rsidRDefault="00B80296" w:rsidP="00B80296">
      <w:pPr>
        <w:pStyle w:val="Title"/>
        <w:ind w:left="360"/>
        <w:rPr>
          <w:sz w:val="28"/>
          <w:szCs w:val="28"/>
        </w:rPr>
      </w:pPr>
      <w:r w:rsidRPr="004B254F">
        <w:rPr>
          <w:sz w:val="28"/>
          <w:szCs w:val="28"/>
        </w:rPr>
        <w:t xml:space="preserve">Find the maximum absolute value of </w:t>
      </w:r>
      <m:oMath>
        <m:r>
          <m:rPr>
            <m:sty m:val="bi"/>
          </m:rPr>
          <w:rPr>
            <w:rFonts w:ascii="Cambria Math" w:hAnsi="Cambria Math"/>
            <w:sz w:val="28"/>
            <w:szCs w:val="28"/>
          </w:rPr>
          <m:t>k</m:t>
        </m:r>
      </m:oMath>
      <w:r w:rsidRPr="004B254F">
        <w:rPr>
          <w:sz w:val="28"/>
          <w:szCs w:val="28"/>
        </w:rPr>
        <w:t>-th colu</w:t>
      </w:r>
      <w:proofErr w:type="spellStart"/>
      <w:r w:rsidR="00CB047D" w:rsidRPr="004B254F">
        <w:rPr>
          <w:sz w:val="28"/>
          <w:szCs w:val="28"/>
        </w:rPr>
        <w:t>mn</w:t>
      </w:r>
      <w:proofErr w:type="spellEnd"/>
      <w:r w:rsidR="00CB047D" w:rsidRPr="004B254F">
        <w:rPr>
          <w:sz w:val="28"/>
          <w:szCs w:val="28"/>
        </w:rPr>
        <w:t xml:space="preserve"> and identify the row index of it say </w:t>
      </w:r>
      <m:oMath>
        <m:r>
          <m:rPr>
            <m:sty m:val="bi"/>
          </m:rPr>
          <w:rPr>
            <w:rFonts w:ascii="Cambria Math" w:hAnsi="Cambria Math"/>
            <w:sz w:val="28"/>
            <w:szCs w:val="28"/>
          </w:rPr>
          <m:t>k'</m:t>
        </m:r>
      </m:oMath>
    </w:p>
    <w:p w14:paraId="692B92C5" w14:textId="47D52EAE" w:rsidR="00CB047D" w:rsidRPr="004B254F" w:rsidRDefault="00CB047D" w:rsidP="00B80296">
      <w:pPr>
        <w:pStyle w:val="Title"/>
        <w:ind w:left="360"/>
        <w:rPr>
          <w:sz w:val="28"/>
          <w:szCs w:val="28"/>
        </w:rPr>
      </w:pPr>
      <w:r w:rsidRPr="004B254F">
        <w:rPr>
          <w:sz w:val="28"/>
          <w:szCs w:val="28"/>
        </w:rPr>
        <w:lastRenderedPageBreak/>
        <w:t xml:space="preserve">Swap </w:t>
      </w:r>
      <m:oMath>
        <m:r>
          <m:rPr>
            <m:sty m:val="bi"/>
          </m:rPr>
          <w:rPr>
            <w:rFonts w:ascii="Cambria Math" w:hAnsi="Cambria Math"/>
            <w:sz w:val="28"/>
            <w:szCs w:val="28"/>
          </w:rPr>
          <m:t>k</m:t>
        </m:r>
      </m:oMath>
      <w:r w:rsidRPr="004B254F">
        <w:rPr>
          <w:sz w:val="28"/>
          <w:szCs w:val="28"/>
        </w:rPr>
        <w:t xml:space="preserve">-th row with </w:t>
      </w:r>
      <m:oMath>
        <m:r>
          <m:rPr>
            <m:sty m:val="bi"/>
          </m:rPr>
          <w:rPr>
            <w:rFonts w:ascii="Cambria Math" w:hAnsi="Cambria Math"/>
            <w:sz w:val="28"/>
            <w:szCs w:val="28"/>
          </w:rPr>
          <m:t>k'</m:t>
        </m:r>
      </m:oMath>
      <w:r w:rsidRPr="004B254F">
        <w:rPr>
          <w:sz w:val="28"/>
          <w:szCs w:val="28"/>
        </w:rPr>
        <w:t>-th row</w:t>
      </w:r>
    </w:p>
    <w:p w14:paraId="586C9723" w14:textId="6411744D" w:rsidR="00CB047D" w:rsidRPr="004B254F" w:rsidRDefault="00CB047D" w:rsidP="00B80296">
      <w:pPr>
        <w:pStyle w:val="Title"/>
        <w:ind w:left="360"/>
        <w:rPr>
          <w:sz w:val="28"/>
          <w:szCs w:val="28"/>
        </w:rPr>
      </w:pPr>
      <w:r w:rsidRPr="004B254F">
        <w:rPr>
          <w:sz w:val="28"/>
          <w:szCs w:val="28"/>
        </w:rPr>
        <w:t xml:space="preserve">For </w:t>
      </w:r>
      <m:oMath>
        <m:r>
          <m:rPr>
            <m:sty m:val="bi"/>
          </m:rPr>
          <w:rPr>
            <w:rFonts w:ascii="Cambria Math" w:hAnsi="Cambria Math"/>
            <w:sz w:val="28"/>
            <w:szCs w:val="28"/>
          </w:rPr>
          <m:t xml:space="preserve"> i = 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k+1</m:t>
            </m:r>
          </m:e>
        </m:d>
        <m:r>
          <m:rPr>
            <m:sty m:val="bi"/>
          </m:rPr>
          <w:rPr>
            <w:rFonts w:ascii="Cambria Math" w:hAnsi="Cambria Math"/>
            <w:sz w:val="28"/>
            <w:szCs w:val="28"/>
          </w:rPr>
          <m:t xml:space="preserve">  to   n</m:t>
        </m:r>
      </m:oMath>
    </w:p>
    <w:p w14:paraId="0CA7AAA8" w14:textId="23502BA6" w:rsidR="00CB047D" w:rsidRPr="004B254F" w:rsidRDefault="00CB047D" w:rsidP="00B80296">
      <w:pPr>
        <w:pStyle w:val="Title"/>
        <w:ind w:left="360"/>
        <w:rPr>
          <w:sz w:val="28"/>
          <w:szCs w:val="28"/>
        </w:rPr>
      </w:pPr>
      <w:proofErr w:type="gramStart"/>
      <w:r w:rsidRPr="004B254F">
        <w:rPr>
          <w:sz w:val="28"/>
          <w:szCs w:val="28"/>
        </w:rPr>
        <w:t xml:space="preserve">Set </w:t>
      </w:r>
      <w:r w:rsidR="00627D39" w:rsidRPr="004B254F">
        <w:rPr>
          <w:sz w:val="28"/>
          <w:szCs w:val="28"/>
        </w:rPr>
        <w:t xml:space="preserve"> </w:t>
      </w:r>
      <w:r w:rsidRPr="004B254F">
        <w:rPr>
          <w:sz w:val="28"/>
          <w:szCs w:val="28"/>
        </w:rPr>
        <w:t>factor</w:t>
      </w:r>
      <w:proofErr w:type="gramEnd"/>
      <w:r w:rsidRPr="004B254F">
        <w:rPr>
          <w:sz w:val="28"/>
          <w:szCs w:val="28"/>
        </w:rPr>
        <w:t xml:space="preserve"> </w:t>
      </w:r>
      <m:oMath>
        <m:r>
          <m:rPr>
            <m:sty m:val="bi"/>
          </m:rPr>
          <w:rPr>
            <w:rFonts w:ascii="Cambria Math" w:hAnsi="Cambria Math"/>
            <w:sz w:val="28"/>
            <w:szCs w:val="28"/>
          </w:rPr>
          <m:t xml:space="preserve"> =</m:t>
        </m:r>
        <m:f>
          <m:fPr>
            <m:type m:val="lin"/>
            <m:ctrlPr>
              <w:rPr>
                <w:rFonts w:ascii="Cambria Math" w:hAnsi="Cambria Math"/>
                <w:i/>
                <w:sz w:val="28"/>
                <w:szCs w:val="28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A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ik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A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kk</m:t>
                </m:r>
              </m:sub>
            </m:sSub>
          </m:den>
        </m:f>
      </m:oMath>
    </w:p>
    <w:p w14:paraId="20F21B28" w14:textId="1DEE5628" w:rsidR="00627D39" w:rsidRPr="004B254F" w:rsidRDefault="00627D39" w:rsidP="00627D39">
      <w:pPr>
        <w:pStyle w:val="Title"/>
        <w:ind w:left="360"/>
        <w:rPr>
          <w:sz w:val="28"/>
          <w:szCs w:val="28"/>
        </w:rPr>
      </w:pPr>
      <w:r w:rsidRPr="004B254F">
        <w:rPr>
          <w:sz w:val="28"/>
          <w:szCs w:val="28"/>
        </w:rPr>
        <w:t xml:space="preserve">For </w:t>
      </w:r>
      <m:oMath>
        <m:r>
          <m:rPr>
            <m:sty m:val="bi"/>
          </m:rPr>
          <w:rPr>
            <w:rFonts w:ascii="Cambria Math" w:hAnsi="Cambria Math"/>
            <w:sz w:val="28"/>
            <w:szCs w:val="28"/>
          </w:rPr>
          <m:t xml:space="preserve"> j = k  to   (n+1)</m:t>
        </m:r>
      </m:oMath>
    </w:p>
    <w:p w14:paraId="5B6C0A3B" w14:textId="6F7C688C" w:rsidR="00627D39" w:rsidRPr="004B254F" w:rsidRDefault="002B25D2" w:rsidP="00627D39">
      <w:pPr>
        <w:pStyle w:val="Title"/>
        <w:ind w:left="360"/>
        <w:rPr>
          <w:sz w:val="28"/>
          <w:szCs w:val="28"/>
        </w:rPr>
      </w:pP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ij</m:t>
            </m:r>
          </m:sub>
        </m:sSub>
        <m:r>
          <m:rPr>
            <m:sty m:val="bi"/>
          </m:rPr>
          <w:rPr>
            <w:rFonts w:ascii="Cambria Math" w:hAnsi="Cambria Math"/>
            <w:sz w:val="28"/>
            <w:szCs w:val="28"/>
          </w:rPr>
          <m:t xml:space="preserve">= 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ij</m:t>
            </m:r>
          </m:sub>
        </m:sSub>
        <m:r>
          <m:rPr>
            <m:sty m:val="bi"/>
          </m:rPr>
          <w:rPr>
            <w:rFonts w:ascii="Cambria Math" w:hAnsi="Cambria Math"/>
            <w:sz w:val="28"/>
            <w:szCs w:val="28"/>
          </w:rPr>
          <m:t xml:space="preserve">- </m:t>
        </m:r>
      </m:oMath>
      <w:r w:rsidR="00627D39" w:rsidRPr="004B254F">
        <w:rPr>
          <w:sz w:val="28"/>
          <w:szCs w:val="28"/>
        </w:rPr>
        <w:t xml:space="preserve"> factor</w:t>
      </w:r>
      <m:oMath>
        <m:r>
          <m:rPr>
            <m:sty m:val="bi"/>
          </m:rPr>
          <w:rPr>
            <w:rFonts w:ascii="Cambria Math" w:hAnsi="Cambria Math"/>
            <w:sz w:val="28"/>
            <w:szCs w:val="28"/>
          </w:rPr>
          <m:t xml:space="preserve"> *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kj</m:t>
            </m:r>
          </m:sub>
        </m:sSub>
      </m:oMath>
    </w:p>
    <w:p w14:paraId="12C3A817" w14:textId="14534BBB" w:rsidR="000F60EC" w:rsidRPr="004B254F" w:rsidRDefault="000F60EC" w:rsidP="00627D39">
      <w:pPr>
        <w:pStyle w:val="Title"/>
        <w:ind w:left="360"/>
        <w:rPr>
          <w:sz w:val="28"/>
          <w:szCs w:val="28"/>
        </w:rPr>
      </w:pPr>
      <w:r w:rsidRPr="004B254F">
        <w:rPr>
          <w:sz w:val="28"/>
          <w:szCs w:val="28"/>
        </w:rPr>
        <w:t xml:space="preserve">Repeat  </w:t>
      </w:r>
      <m:oMath>
        <m:r>
          <m:rPr>
            <m:sty m:val="bi"/>
          </m:rPr>
          <w:rPr>
            <w:rFonts w:ascii="Cambria Math" w:hAnsi="Cambria Math"/>
            <w:sz w:val="28"/>
            <w:szCs w:val="28"/>
          </w:rPr>
          <m:t>j</m:t>
        </m:r>
      </m:oMath>
    </w:p>
    <w:p w14:paraId="6C2B70F0" w14:textId="61685C56" w:rsidR="000F60EC" w:rsidRPr="004B254F" w:rsidRDefault="000F60EC" w:rsidP="000F60EC">
      <w:pPr>
        <w:pStyle w:val="Title"/>
        <w:ind w:left="360"/>
        <w:rPr>
          <w:sz w:val="28"/>
          <w:szCs w:val="28"/>
        </w:rPr>
      </w:pPr>
      <w:r w:rsidRPr="004B254F">
        <w:rPr>
          <w:sz w:val="28"/>
          <w:szCs w:val="28"/>
        </w:rPr>
        <w:t xml:space="preserve">Repeat  </w:t>
      </w:r>
      <m:oMath>
        <m:r>
          <m:rPr>
            <m:sty m:val="bi"/>
          </m:rPr>
          <w:rPr>
            <w:rFonts w:ascii="Cambria Math" w:hAnsi="Cambria Math"/>
            <w:sz w:val="28"/>
            <w:szCs w:val="28"/>
          </w:rPr>
          <m:t>i</m:t>
        </m:r>
      </m:oMath>
    </w:p>
    <w:p w14:paraId="7BAB4361" w14:textId="1DE9428D" w:rsidR="000F60EC" w:rsidRPr="004B254F" w:rsidRDefault="000F60EC" w:rsidP="000F60EC">
      <w:pPr>
        <w:pStyle w:val="Title"/>
        <w:ind w:left="360"/>
        <w:rPr>
          <w:sz w:val="28"/>
          <w:szCs w:val="28"/>
        </w:rPr>
      </w:pPr>
      <w:r w:rsidRPr="004B254F">
        <w:rPr>
          <w:sz w:val="28"/>
          <w:szCs w:val="28"/>
        </w:rPr>
        <w:t xml:space="preserve">Repeat  </w:t>
      </w:r>
      <m:oMath>
        <m:r>
          <m:rPr>
            <m:sty m:val="bi"/>
          </m:rPr>
          <w:rPr>
            <w:rFonts w:ascii="Cambria Math" w:hAnsi="Cambria Math"/>
            <w:sz w:val="28"/>
            <w:szCs w:val="28"/>
          </w:rPr>
          <m:t>k</m:t>
        </m:r>
      </m:oMath>
    </w:p>
    <w:p w14:paraId="117A52EA" w14:textId="2005E2DF" w:rsidR="000F60EC" w:rsidRPr="004B254F" w:rsidRDefault="000F60EC" w:rsidP="000F60EC">
      <w:pPr>
        <w:pStyle w:val="Title"/>
        <w:ind w:left="360"/>
        <w:rPr>
          <w:sz w:val="28"/>
          <w:szCs w:val="28"/>
        </w:rPr>
      </w:pPr>
      <w:r w:rsidRPr="004B254F">
        <w:rPr>
          <w:sz w:val="28"/>
          <w:szCs w:val="28"/>
        </w:rPr>
        <w:t xml:space="preserve">Initialize 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i</m:t>
            </m:r>
          </m:sub>
        </m:sSub>
        <m:r>
          <m:rPr>
            <m:sty m:val="bi"/>
          </m:rPr>
          <w:rPr>
            <w:rFonts w:ascii="Cambria Math" w:hAnsi="Cambria Math"/>
            <w:sz w:val="28"/>
            <w:szCs w:val="28"/>
          </w:rPr>
          <m:t xml:space="preserve">=0 </m:t>
        </m:r>
      </m:oMath>
      <w:r w:rsidRPr="004B254F">
        <w:rPr>
          <w:sz w:val="28"/>
          <w:szCs w:val="28"/>
        </w:rPr>
        <w:t xml:space="preserve"> for </w:t>
      </w:r>
      <m:oMath>
        <m:r>
          <m:rPr>
            <m:sty m:val="bi"/>
          </m:rPr>
          <w:rPr>
            <w:rFonts w:ascii="Cambria Math" w:hAnsi="Cambria Math"/>
            <w:sz w:val="28"/>
            <w:szCs w:val="28"/>
          </w:rPr>
          <m:t>i=1  to  n</m:t>
        </m:r>
      </m:oMath>
    </w:p>
    <w:p w14:paraId="1B555EFF" w14:textId="57BC1214" w:rsidR="000F60EC" w:rsidRPr="004B254F" w:rsidRDefault="002B25D2" w:rsidP="000F60EC">
      <w:pPr>
        <w:pStyle w:val="Title"/>
        <w:ind w:left="360"/>
        <w:rPr>
          <w:sz w:val="28"/>
          <w:szCs w:val="28"/>
        </w:rPr>
      </w:pP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n</m:t>
            </m:r>
          </m:sub>
        </m:sSub>
        <m:r>
          <m:rPr>
            <m:sty m:val="bi"/>
          </m:rPr>
          <w:rPr>
            <w:rFonts w:ascii="Cambria Math" w:hAnsi="Cambria Math"/>
            <w:sz w:val="28"/>
            <w:szCs w:val="28"/>
          </w:rPr>
          <m:t>=</m:t>
        </m:r>
        <m:f>
          <m:fPr>
            <m:type m:val="lin"/>
            <m:ctrlPr>
              <w:rPr>
                <w:rFonts w:ascii="Cambria Math" w:hAnsi="Cambria Math"/>
                <w:i/>
                <w:sz w:val="28"/>
                <w:szCs w:val="28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A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nn+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A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nn</m:t>
                </m:r>
              </m:sub>
            </m:sSub>
          </m:den>
        </m:f>
      </m:oMath>
      <w:r w:rsidR="000F60EC" w:rsidRPr="004B254F">
        <w:rPr>
          <w:sz w:val="28"/>
          <w:szCs w:val="28"/>
        </w:rPr>
        <w:t xml:space="preserve"> </w:t>
      </w:r>
    </w:p>
    <w:p w14:paraId="3A7C2B65" w14:textId="463C6977" w:rsidR="000F60EC" w:rsidRPr="004B254F" w:rsidRDefault="000F60EC" w:rsidP="000F60EC">
      <w:pPr>
        <w:pStyle w:val="Title"/>
        <w:ind w:left="360"/>
        <w:rPr>
          <w:sz w:val="28"/>
          <w:szCs w:val="28"/>
        </w:rPr>
      </w:pPr>
      <w:r w:rsidRPr="004B254F">
        <w:rPr>
          <w:sz w:val="28"/>
          <w:szCs w:val="28"/>
        </w:rPr>
        <w:t xml:space="preserve">For </w:t>
      </w:r>
      <m:oMath>
        <m:r>
          <m:rPr>
            <m:sty m:val="bi"/>
          </m:rPr>
          <w:rPr>
            <w:rFonts w:ascii="Cambria Math" w:hAnsi="Cambria Math"/>
            <w:sz w:val="28"/>
            <w:szCs w:val="28"/>
          </w:rPr>
          <m:t xml:space="preserve"> i = 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n-1</m:t>
            </m:r>
          </m:e>
        </m:d>
        <m:r>
          <m:rPr>
            <m:sty m:val="bi"/>
          </m:rPr>
          <w:rPr>
            <w:rFonts w:ascii="Cambria Math" w:hAnsi="Cambria Math"/>
            <w:sz w:val="28"/>
            <w:szCs w:val="28"/>
          </w:rPr>
          <m:t xml:space="preserve">  to   1</m:t>
        </m:r>
      </m:oMath>
    </w:p>
    <w:p w14:paraId="650E7409" w14:textId="61909593" w:rsidR="000F60EC" w:rsidRPr="004B254F" w:rsidRDefault="000F60EC" w:rsidP="000F60EC">
      <w:pPr>
        <w:pStyle w:val="Title"/>
        <w:ind w:left="360"/>
        <w:rPr>
          <w:sz w:val="28"/>
          <w:szCs w:val="28"/>
        </w:rPr>
      </w:pPr>
      <w:r w:rsidRPr="004B254F">
        <w:rPr>
          <w:sz w:val="28"/>
          <w:szCs w:val="28"/>
        </w:rPr>
        <w:t xml:space="preserve">Set </w:t>
      </w:r>
      <w:r w:rsidR="00C71580" w:rsidRPr="004B254F">
        <w:rPr>
          <w:sz w:val="28"/>
          <w:szCs w:val="28"/>
        </w:rPr>
        <w:t xml:space="preserve"> </w:t>
      </w:r>
      <w:r w:rsidRPr="004B254F">
        <w:rPr>
          <w:sz w:val="28"/>
          <w:szCs w:val="28"/>
        </w:rPr>
        <w:t xml:space="preserve">  </w:t>
      </w:r>
      <m:oMath>
        <m:r>
          <m:rPr>
            <m:sty m:val="bi"/>
          </m:rPr>
          <w:rPr>
            <w:rFonts w:ascii="Cambria Math" w:hAnsi="Cambria Math"/>
            <w:sz w:val="28"/>
            <w:szCs w:val="28"/>
          </w:rPr>
          <m:t>Sum= 0</m:t>
        </m:r>
      </m:oMath>
    </w:p>
    <w:p w14:paraId="393FF26F" w14:textId="396D76FE" w:rsidR="00C71580" w:rsidRPr="004B254F" w:rsidRDefault="00C71580" w:rsidP="00C71580">
      <w:pPr>
        <w:pStyle w:val="Title"/>
        <w:ind w:left="360"/>
        <w:rPr>
          <w:sz w:val="28"/>
          <w:szCs w:val="28"/>
        </w:rPr>
      </w:pPr>
      <w:r w:rsidRPr="004B254F">
        <w:rPr>
          <w:sz w:val="28"/>
          <w:szCs w:val="28"/>
        </w:rPr>
        <w:t xml:space="preserve">For </w:t>
      </w:r>
      <m:oMath>
        <m:r>
          <m:rPr>
            <m:sty m:val="bi"/>
          </m:rPr>
          <w:rPr>
            <w:rFonts w:ascii="Cambria Math" w:hAnsi="Cambria Math"/>
            <w:sz w:val="28"/>
            <w:szCs w:val="28"/>
          </w:rPr>
          <m:t xml:space="preserve"> j = 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i+1</m:t>
            </m:r>
          </m:e>
        </m:d>
        <m:r>
          <m:rPr>
            <m:sty m:val="bi"/>
          </m:rPr>
          <w:rPr>
            <w:rFonts w:ascii="Cambria Math" w:hAnsi="Cambria Math"/>
            <w:sz w:val="28"/>
            <w:szCs w:val="28"/>
          </w:rPr>
          <m:t xml:space="preserve">  to   n</m:t>
        </m:r>
      </m:oMath>
    </w:p>
    <w:p w14:paraId="7F9A4713" w14:textId="59D78EA8" w:rsidR="00C71580" w:rsidRPr="004B254F" w:rsidRDefault="00C71580" w:rsidP="00C71580">
      <w:pPr>
        <w:pStyle w:val="Title"/>
        <w:ind w:left="360"/>
        <w:rPr>
          <w:sz w:val="28"/>
          <w:szCs w:val="28"/>
        </w:rPr>
      </w:pPr>
      <m:oMath>
        <m:r>
          <m:rPr>
            <m:sty m:val="bi"/>
          </m:rPr>
          <w:rPr>
            <w:rFonts w:ascii="Cambria Math" w:hAnsi="Cambria Math"/>
            <w:sz w:val="28"/>
            <w:szCs w:val="28"/>
          </w:rPr>
          <m:t xml:space="preserve">Sum=Sum+ 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ij</m:t>
            </m:r>
          </m:sub>
        </m:sSub>
        <m:r>
          <m:rPr>
            <m:sty m:val="bi"/>
          </m:rPr>
          <w:rPr>
            <w:rFonts w:ascii="Cambria Math" w:hAnsi="Cambria Math"/>
            <w:sz w:val="28"/>
            <w:szCs w:val="28"/>
          </w:rPr>
          <m:t xml:space="preserve">* 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j</m:t>
            </m:r>
          </m:sub>
        </m:sSub>
      </m:oMath>
      <w:r w:rsidRPr="004B254F">
        <w:rPr>
          <w:sz w:val="28"/>
          <w:szCs w:val="28"/>
        </w:rPr>
        <w:t xml:space="preserve"> </w:t>
      </w:r>
    </w:p>
    <w:p w14:paraId="5A0D767E" w14:textId="77777777" w:rsidR="00C71580" w:rsidRPr="004B254F" w:rsidRDefault="00C71580" w:rsidP="00C71580">
      <w:pPr>
        <w:pStyle w:val="Title"/>
        <w:ind w:left="360"/>
        <w:rPr>
          <w:sz w:val="28"/>
          <w:szCs w:val="28"/>
        </w:rPr>
      </w:pPr>
      <w:r w:rsidRPr="004B254F">
        <w:rPr>
          <w:sz w:val="28"/>
          <w:szCs w:val="28"/>
        </w:rPr>
        <w:t xml:space="preserve">Repeat  </w:t>
      </w:r>
      <m:oMath>
        <m:r>
          <m:rPr>
            <m:sty m:val="bi"/>
          </m:rPr>
          <w:rPr>
            <w:rFonts w:ascii="Cambria Math" w:hAnsi="Cambria Math"/>
            <w:sz w:val="28"/>
            <w:szCs w:val="28"/>
          </w:rPr>
          <m:t>j</m:t>
        </m:r>
      </m:oMath>
    </w:p>
    <w:p w14:paraId="1C97B2A7" w14:textId="51B0E80F" w:rsidR="00C71580" w:rsidRPr="004B254F" w:rsidRDefault="002B25D2" w:rsidP="00C71580">
      <w:pPr>
        <w:pStyle w:val="Title"/>
        <w:ind w:left="360"/>
        <w:rPr>
          <w:sz w:val="28"/>
          <w:szCs w:val="28"/>
        </w:rPr>
      </w:pP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i</m:t>
            </m:r>
          </m:sub>
        </m:sSub>
        <m:r>
          <m:rPr>
            <m:sty m:val="bi"/>
          </m:rPr>
          <w:rPr>
            <w:rFonts w:ascii="Cambria Math" w:hAnsi="Cambria Math"/>
            <w:sz w:val="28"/>
            <w:szCs w:val="28"/>
          </w:rPr>
          <m:t>=(</m:t>
        </m:r>
        <m:f>
          <m:fPr>
            <m:type m:val="lin"/>
            <m:ctrlPr>
              <w:rPr>
                <w:rFonts w:ascii="Cambria Math" w:hAnsi="Cambria Math"/>
                <w:i/>
                <w:sz w:val="28"/>
                <w:szCs w:val="28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A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 xml:space="preserve">in+1 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-Sum)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A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ii</m:t>
                </m:r>
              </m:sub>
            </m:sSub>
          </m:den>
        </m:f>
      </m:oMath>
      <w:r w:rsidR="00C71580" w:rsidRPr="004B254F">
        <w:rPr>
          <w:sz w:val="28"/>
          <w:szCs w:val="28"/>
        </w:rPr>
        <w:t xml:space="preserve"> </w:t>
      </w:r>
    </w:p>
    <w:p w14:paraId="5187A3BA" w14:textId="190106EB" w:rsidR="00C71580" w:rsidRPr="004B254F" w:rsidRDefault="00C71580" w:rsidP="00C71580">
      <w:pPr>
        <w:pStyle w:val="Title"/>
        <w:ind w:left="360"/>
        <w:rPr>
          <w:sz w:val="28"/>
          <w:szCs w:val="28"/>
        </w:rPr>
      </w:pPr>
      <w:r w:rsidRPr="004B254F">
        <w:rPr>
          <w:sz w:val="28"/>
          <w:szCs w:val="28"/>
        </w:rPr>
        <w:t xml:space="preserve">Repeat  </w:t>
      </w:r>
      <m:oMath>
        <m:r>
          <m:rPr>
            <m:sty m:val="bi"/>
          </m:rPr>
          <w:rPr>
            <w:rFonts w:ascii="Cambria Math" w:hAnsi="Cambria Math"/>
            <w:sz w:val="28"/>
            <w:szCs w:val="28"/>
          </w:rPr>
          <m:t>i</m:t>
        </m:r>
      </m:oMath>
    </w:p>
    <w:p w14:paraId="55A75625" w14:textId="77777777" w:rsidR="00627D39" w:rsidRPr="00F85808" w:rsidRDefault="00627D39" w:rsidP="00B80296">
      <w:pPr>
        <w:pStyle w:val="Title"/>
        <w:ind w:left="360"/>
        <w:rPr>
          <w:sz w:val="24"/>
          <w:szCs w:val="24"/>
        </w:rPr>
      </w:pPr>
    </w:p>
    <w:p w14:paraId="2451EB21" w14:textId="65E77EDA" w:rsidR="001478B9" w:rsidRDefault="001478B9" w:rsidP="001478B9">
      <w:pPr>
        <w:pStyle w:val="Title"/>
        <w:rPr>
          <w:sz w:val="24"/>
          <w:szCs w:val="24"/>
        </w:rPr>
      </w:pPr>
    </w:p>
    <w:p w14:paraId="7CFA4FAD" w14:textId="29CFA1ED" w:rsidR="004B254F" w:rsidRDefault="004B254F" w:rsidP="001478B9">
      <w:pPr>
        <w:pStyle w:val="Title"/>
        <w:rPr>
          <w:sz w:val="24"/>
          <w:szCs w:val="24"/>
        </w:rPr>
      </w:pPr>
    </w:p>
    <w:p w14:paraId="1D83C12A" w14:textId="62962758" w:rsidR="004B254F" w:rsidRDefault="004B254F" w:rsidP="001478B9">
      <w:pPr>
        <w:pStyle w:val="Title"/>
        <w:rPr>
          <w:sz w:val="24"/>
          <w:szCs w:val="24"/>
        </w:rPr>
      </w:pPr>
    </w:p>
    <w:p w14:paraId="357058ED" w14:textId="32103C8A" w:rsidR="004B254F" w:rsidRDefault="004B254F" w:rsidP="001478B9">
      <w:pPr>
        <w:pStyle w:val="Title"/>
        <w:rPr>
          <w:sz w:val="24"/>
          <w:szCs w:val="24"/>
        </w:rPr>
      </w:pPr>
    </w:p>
    <w:p w14:paraId="33EF35B4" w14:textId="7AEBFD60" w:rsidR="004B254F" w:rsidRDefault="004B254F" w:rsidP="001478B9">
      <w:pPr>
        <w:pStyle w:val="Title"/>
        <w:rPr>
          <w:sz w:val="24"/>
          <w:szCs w:val="24"/>
        </w:rPr>
      </w:pPr>
    </w:p>
    <w:p w14:paraId="4A64348D" w14:textId="0140D5A0" w:rsidR="004B254F" w:rsidRDefault="004B254F" w:rsidP="001478B9">
      <w:pPr>
        <w:pStyle w:val="Title"/>
        <w:rPr>
          <w:sz w:val="24"/>
          <w:szCs w:val="24"/>
        </w:rPr>
      </w:pPr>
    </w:p>
    <w:p w14:paraId="653B64B0" w14:textId="4800777C" w:rsidR="004B254F" w:rsidRDefault="004B254F" w:rsidP="00B97466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0658FDD8" w14:textId="77777777" w:rsidR="002B25D2" w:rsidRDefault="002B25D2" w:rsidP="00B97466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1EFAA405" w14:textId="1F0EF361" w:rsidR="00A94151" w:rsidRPr="002B25D2" w:rsidRDefault="00E5797B" w:rsidP="00B97466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E5797B">
        <w:rPr>
          <w:rFonts w:ascii="Times New Roman" w:hAnsi="Times New Roman" w:cs="Times New Roman"/>
          <w:b/>
          <w:bCs/>
          <w:sz w:val="32"/>
          <w:szCs w:val="32"/>
          <w:u w:val="single"/>
        </w:rPr>
        <w:lastRenderedPageBreak/>
        <w:t>Program Code:</w:t>
      </w:r>
    </w:p>
    <w:p w14:paraId="2C3036B6" w14:textId="132A40B9" w:rsidR="0091329D" w:rsidRPr="0080070B" w:rsidRDefault="00D45D88" w:rsidP="00675596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23199B">
        <w:rPr>
          <w:rFonts w:ascii="Times New Roman" w:hAnsi="Times New Roman" w:cs="Times New Roman"/>
          <w:b/>
          <w:bCs/>
          <w:sz w:val="32"/>
          <w:szCs w:val="32"/>
          <w:u w:val="single"/>
        </w:rPr>
        <w:t>Program Code :(</w:t>
      </w:r>
      <w:r w:rsidR="00B85162" w:rsidRPr="0023199B">
        <w:rPr>
          <w:rFonts w:ascii="Times New Roman" w:hAnsi="Times New Roman" w:cs="Times New Roman"/>
          <w:b/>
          <w:bCs/>
          <w:sz w:val="32"/>
          <w:szCs w:val="32"/>
          <w:u w:val="single"/>
          <w:shd w:val="clear" w:color="auto" w:fill="FFFFFF"/>
        </w:rPr>
        <w:t>For</w:t>
      </w:r>
      <w:r w:rsidR="0023199B" w:rsidRPr="0023199B">
        <w:rPr>
          <w:rFonts w:ascii="Times New Roman" w:hAnsi="Times New Roman" w:cs="Times New Roman"/>
          <w:b/>
          <w:bCs/>
          <w:sz w:val="32"/>
          <w:szCs w:val="32"/>
          <w:u w:val="single"/>
          <w:shd w:val="clear" w:color="auto" w:fill="FFFFFF"/>
        </w:rPr>
        <w:t xml:space="preserve"> </w:t>
      </w:r>
      <w:r w:rsidR="0023199B" w:rsidRPr="0023199B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solving a system of linear equations using Gauss elimination </w:t>
      </w:r>
      <w:r w:rsidR="0023199B" w:rsidRPr="0023199B">
        <w:rPr>
          <w:rFonts w:ascii="Times New Roman" w:hAnsi="Times New Roman" w:cs="Times New Roman"/>
          <w:b/>
          <w:bCs/>
          <w:spacing w:val="-57"/>
          <w:sz w:val="32"/>
          <w:szCs w:val="32"/>
          <w:u w:val="single"/>
        </w:rPr>
        <w:t xml:space="preserve">  </w:t>
      </w:r>
      <w:r w:rsidR="0023199B" w:rsidRPr="0023199B">
        <w:rPr>
          <w:rFonts w:ascii="Times New Roman" w:hAnsi="Times New Roman" w:cs="Times New Roman"/>
          <w:b/>
          <w:bCs/>
          <w:sz w:val="32"/>
          <w:szCs w:val="32"/>
          <w:u w:val="single"/>
        </w:rPr>
        <w:t>with</w:t>
      </w:r>
      <w:r w:rsidR="0023199B" w:rsidRPr="0023199B">
        <w:rPr>
          <w:rFonts w:ascii="Times New Roman" w:hAnsi="Times New Roman" w:cs="Times New Roman"/>
          <w:b/>
          <w:bCs/>
          <w:spacing w:val="-1"/>
          <w:sz w:val="32"/>
          <w:szCs w:val="32"/>
          <w:u w:val="single"/>
        </w:rPr>
        <w:t xml:space="preserve"> </w:t>
      </w:r>
      <w:r w:rsidR="0023199B" w:rsidRPr="0023199B">
        <w:rPr>
          <w:rFonts w:ascii="Times New Roman" w:hAnsi="Times New Roman" w:cs="Times New Roman"/>
          <w:b/>
          <w:bCs/>
          <w:sz w:val="32"/>
          <w:szCs w:val="32"/>
          <w:u w:val="single"/>
        </w:rPr>
        <w:t>partial pivoting.</w:t>
      </w:r>
      <w:r w:rsidRPr="0023199B">
        <w:rPr>
          <w:rFonts w:ascii="Times New Roman" w:hAnsi="Times New Roman" w:cs="Times New Roman"/>
          <w:b/>
          <w:bCs/>
          <w:sz w:val="32"/>
          <w:szCs w:val="32"/>
          <w:u w:val="single"/>
          <w:shd w:val="clear" w:color="auto" w:fill="FFFFFF"/>
        </w:rPr>
        <w:t>)</w:t>
      </w:r>
      <w:r w:rsidR="00324C61" w:rsidRPr="0023199B">
        <w:rPr>
          <w:rFonts w:ascii="Times New Roman" w:hAnsi="Times New Roman" w:cs="Times New Roman"/>
          <w:b/>
          <w:bCs/>
          <w:sz w:val="32"/>
          <w:szCs w:val="32"/>
          <w:u w:val="single"/>
          <w:shd w:val="clear" w:color="auto" w:fill="FFFFFF"/>
        </w:rPr>
        <w:t>:</w:t>
      </w:r>
    </w:p>
    <w:p w14:paraId="7C65A7BB" w14:textId="5701B513" w:rsidR="0091329D" w:rsidRDefault="002B25D2" w:rsidP="00B85162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kern w:val="0"/>
          <w:lang w:val="en-US" w:eastAsia="en-US" w:bidi="ar-SA"/>
        </w:rPr>
      </w:pPr>
      <w:r w:rsidRPr="0091329D">
        <w:rPr>
          <w:rFonts w:ascii="Courier New" w:eastAsiaTheme="minorHAnsi" w:hAnsi="Courier New" w:cs="Courier New"/>
          <w:noProof/>
          <w:kern w:val="0"/>
          <w:lang w:val="en-US" w:eastAsia="en-US" w:bidi="ar-SA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77C53636" wp14:editId="62FE765F">
                <wp:simplePos x="0" y="0"/>
                <wp:positionH relativeFrom="margin">
                  <wp:posOffset>463550</wp:posOffset>
                </wp:positionH>
                <wp:positionV relativeFrom="paragraph">
                  <wp:posOffset>149860</wp:posOffset>
                </wp:positionV>
                <wp:extent cx="6111240" cy="7346950"/>
                <wp:effectExtent l="0" t="0" r="22860" b="254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11240" cy="7346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E2F2A4" w14:textId="77777777" w:rsidR="002B25D2" w:rsidRDefault="002B25D2" w:rsidP="00BC03E6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</w:p>
                          <w:p w14:paraId="01E37EC9" w14:textId="1BC0F0CF" w:rsidR="00BC03E6" w:rsidRPr="00BC03E6" w:rsidRDefault="00BC03E6" w:rsidP="00BC03E6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 xml:space="preserve">%ANINDYA NAG </w:t>
                            </w:r>
                          </w:p>
                          <w:p w14:paraId="0F838611" w14:textId="77777777" w:rsidR="00BC03E6" w:rsidRPr="00BC03E6" w:rsidRDefault="00BC03E6" w:rsidP="00BC03E6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%UG/02/BTCSE/2018/005</w:t>
                            </w:r>
                          </w:p>
                          <w:p w14:paraId="7F04DB8A" w14:textId="77777777" w:rsidR="00BC03E6" w:rsidRPr="00BC03E6" w:rsidRDefault="00BC03E6" w:rsidP="00BC03E6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kern w:val="0"/>
                                <w:lang w:val="en-US" w:eastAsia="en-US" w:bidi="ar-SA"/>
                              </w:rPr>
                            </w:pPr>
                            <w:proofErr w:type="spellStart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/>
                                <w:kern w:val="0"/>
                                <w:lang w:val="en-US" w:eastAsia="en-US" w:bidi="ar-SA"/>
                              </w:rPr>
                              <w:t>clc</w:t>
                            </w:r>
                            <w:proofErr w:type="spellEnd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/>
                                <w:kern w:val="0"/>
                                <w:lang w:val="en-US" w:eastAsia="en-US" w:bidi="ar-SA"/>
                              </w:rPr>
                              <w:t>;</w:t>
                            </w:r>
                          </w:p>
                          <w:p w14:paraId="7BC379BD" w14:textId="0EB17853" w:rsidR="000D4196" w:rsidRPr="00BC03E6" w:rsidRDefault="00BC03E6" w:rsidP="000D4196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kern w:val="0"/>
                                <w:lang w:val="en-US" w:eastAsia="en-US" w:bidi="ar-SA"/>
                              </w:rPr>
                            </w:pPr>
                            <w:proofErr w:type="spellStart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/>
                                <w:kern w:val="0"/>
                                <w:lang w:val="en-US" w:eastAsia="en-US" w:bidi="ar-SA"/>
                              </w:rPr>
                              <w:t>clearvars</w:t>
                            </w:r>
                            <w:proofErr w:type="spellEnd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/>
                                <w:kern w:val="0"/>
                                <w:lang w:val="en-US" w:eastAsia="en-US" w:bidi="ar-SA"/>
                              </w:rPr>
                              <w:t>;</w:t>
                            </w:r>
                          </w:p>
                          <w:p w14:paraId="152254FA" w14:textId="77777777" w:rsidR="000D4196" w:rsidRPr="00BC03E6" w:rsidRDefault="000D4196" w:rsidP="000D4196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 xml:space="preserve">A= </w:t>
                            </w:r>
                            <w:proofErr w:type="gramStart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input(</w:t>
                            </w:r>
                            <w:proofErr w:type="gramEnd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'Enter the coefficients matrix :  ');</w:t>
                            </w:r>
                          </w:p>
                          <w:p w14:paraId="6122C479" w14:textId="77777777" w:rsidR="000D4196" w:rsidRPr="00BC03E6" w:rsidRDefault="000D4196" w:rsidP="000D4196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[</w:t>
                            </w:r>
                            <w:proofErr w:type="spellStart"/>
                            <w:proofErr w:type="gramStart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m,n</w:t>
                            </w:r>
                            <w:proofErr w:type="spellEnd"/>
                            <w:proofErr w:type="gramEnd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] = size(A);</w:t>
                            </w:r>
                          </w:p>
                          <w:p w14:paraId="0DD84501" w14:textId="77777777" w:rsidR="000D4196" w:rsidRPr="00BC03E6" w:rsidRDefault="000D4196" w:rsidP="000D4196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 xml:space="preserve">b= </w:t>
                            </w:r>
                            <w:proofErr w:type="gramStart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input(</w:t>
                            </w:r>
                            <w:proofErr w:type="gramEnd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'Enter the right hand side vector :  ');</w:t>
                            </w:r>
                          </w:p>
                          <w:p w14:paraId="3CDBF22F" w14:textId="77777777" w:rsidR="000D4196" w:rsidRPr="00BC03E6" w:rsidRDefault="000D4196" w:rsidP="000D4196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 xml:space="preserve">if </w:t>
                            </w:r>
                            <w:proofErr w:type="gramStart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( m</w:t>
                            </w:r>
                            <w:proofErr w:type="gramEnd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 xml:space="preserve"> == n)</w:t>
                            </w:r>
                          </w:p>
                          <w:p w14:paraId="5CE6BF1A" w14:textId="77777777" w:rsidR="000D4196" w:rsidRPr="00BC03E6" w:rsidRDefault="000D4196" w:rsidP="000D4196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 xml:space="preserve">    Aug </w:t>
                            </w:r>
                            <w:proofErr w:type="gramStart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=[</w:t>
                            </w:r>
                            <w:proofErr w:type="gramEnd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A b];</w:t>
                            </w:r>
                          </w:p>
                          <w:p w14:paraId="1B3E33F8" w14:textId="77777777" w:rsidR="000D4196" w:rsidRPr="00BC03E6" w:rsidRDefault="000D4196" w:rsidP="000D4196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 xml:space="preserve">    for k = </w:t>
                            </w:r>
                            <w:proofErr w:type="gramStart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1 :</w:t>
                            </w:r>
                            <w:proofErr w:type="gramEnd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 xml:space="preserve"> (n-1)</w:t>
                            </w:r>
                          </w:p>
                          <w:p w14:paraId="3C5C7DAC" w14:textId="77777777" w:rsidR="000D4196" w:rsidRPr="00BC03E6" w:rsidRDefault="000D4196" w:rsidP="000D4196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 xml:space="preserve">        [big </w:t>
                            </w:r>
                            <w:proofErr w:type="spellStart"/>
                            <w:proofErr w:type="gramStart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ip</w:t>
                            </w:r>
                            <w:proofErr w:type="spellEnd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]=</w:t>
                            </w:r>
                            <w:proofErr w:type="gramEnd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max(abs(Aug(</w:t>
                            </w:r>
                            <w:proofErr w:type="spellStart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k:m,k</w:t>
                            </w:r>
                            <w:proofErr w:type="spellEnd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)));</w:t>
                            </w:r>
                          </w:p>
                          <w:p w14:paraId="434DFB63" w14:textId="77777777" w:rsidR="000D4196" w:rsidRPr="00BC03E6" w:rsidRDefault="000D4196" w:rsidP="000D4196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 xml:space="preserve">        </w:t>
                            </w:r>
                            <w:proofErr w:type="spellStart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ipr</w:t>
                            </w:r>
                            <w:proofErr w:type="spellEnd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 xml:space="preserve">= </w:t>
                            </w:r>
                            <w:proofErr w:type="spellStart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ip</w:t>
                            </w:r>
                            <w:proofErr w:type="spellEnd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 xml:space="preserve"> +k-</w:t>
                            </w:r>
                            <w:proofErr w:type="gramStart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1 ;</w:t>
                            </w:r>
                            <w:proofErr w:type="gramEnd"/>
                          </w:p>
                          <w:p w14:paraId="21B1DEE2" w14:textId="77777777" w:rsidR="000D4196" w:rsidRPr="00BC03E6" w:rsidRDefault="000D4196" w:rsidP="000D4196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 xml:space="preserve">        if (</w:t>
                            </w:r>
                            <w:proofErr w:type="spellStart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ipr</w:t>
                            </w:r>
                            <w:proofErr w:type="spellEnd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 xml:space="preserve"> ~= k)</w:t>
                            </w:r>
                          </w:p>
                          <w:p w14:paraId="3FC03661" w14:textId="77777777" w:rsidR="000D4196" w:rsidRPr="00BC03E6" w:rsidRDefault="000D4196" w:rsidP="000D4196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 xml:space="preserve">            </w:t>
                            </w:r>
                            <w:proofErr w:type="gramStart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Aug(</w:t>
                            </w:r>
                            <w:proofErr w:type="gramEnd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 xml:space="preserve">[k </w:t>
                            </w:r>
                            <w:proofErr w:type="spellStart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ipr</w:t>
                            </w:r>
                            <w:proofErr w:type="spellEnd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],:) =Aug([</w:t>
                            </w:r>
                            <w:proofErr w:type="spellStart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ipr</w:t>
                            </w:r>
                            <w:proofErr w:type="spellEnd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 xml:space="preserve"> k],:);</w:t>
                            </w:r>
                          </w:p>
                          <w:p w14:paraId="4BF2FC82" w14:textId="77777777" w:rsidR="000D4196" w:rsidRPr="00BC03E6" w:rsidRDefault="000D4196" w:rsidP="000D4196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 xml:space="preserve">        end</w:t>
                            </w:r>
                          </w:p>
                          <w:p w14:paraId="43CDD5D4" w14:textId="77777777" w:rsidR="000D4196" w:rsidRPr="00BC03E6" w:rsidRDefault="000D4196" w:rsidP="000D4196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 xml:space="preserve">        for </w:t>
                            </w:r>
                            <w:proofErr w:type="spellStart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i</w:t>
                            </w:r>
                            <w:proofErr w:type="spellEnd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 xml:space="preserve"> = (k +1</w:t>
                            </w:r>
                            <w:proofErr w:type="gramStart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) :</w:t>
                            </w:r>
                            <w:proofErr w:type="gramEnd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 xml:space="preserve"> n</w:t>
                            </w:r>
                          </w:p>
                          <w:p w14:paraId="4A90EE3F" w14:textId="77777777" w:rsidR="000D4196" w:rsidRPr="00BC03E6" w:rsidRDefault="000D4196" w:rsidP="000D4196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 xml:space="preserve">            factor= Aug(</w:t>
                            </w:r>
                            <w:proofErr w:type="spellStart"/>
                            <w:proofErr w:type="gramStart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i,k</w:t>
                            </w:r>
                            <w:proofErr w:type="spellEnd"/>
                            <w:proofErr w:type="gramEnd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)/Aug(</w:t>
                            </w:r>
                            <w:proofErr w:type="spellStart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k,k</w:t>
                            </w:r>
                            <w:proofErr w:type="spellEnd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);</w:t>
                            </w:r>
                          </w:p>
                          <w:p w14:paraId="3510C49F" w14:textId="77777777" w:rsidR="000D4196" w:rsidRPr="00BC03E6" w:rsidRDefault="000D4196" w:rsidP="000D4196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 xml:space="preserve">            for j=</w:t>
                            </w:r>
                            <w:proofErr w:type="gramStart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1 :</w:t>
                            </w:r>
                            <w:proofErr w:type="gramEnd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 xml:space="preserve"> (n+1)</w:t>
                            </w:r>
                          </w:p>
                          <w:p w14:paraId="5F53EA84" w14:textId="77777777" w:rsidR="000D4196" w:rsidRPr="00BC03E6" w:rsidRDefault="000D4196" w:rsidP="000D4196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 xml:space="preserve">                Aug(</w:t>
                            </w:r>
                            <w:proofErr w:type="spellStart"/>
                            <w:proofErr w:type="gramStart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i,j</w:t>
                            </w:r>
                            <w:proofErr w:type="spellEnd"/>
                            <w:proofErr w:type="gramEnd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) =(Aug(</w:t>
                            </w:r>
                            <w:proofErr w:type="spellStart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i,j</w:t>
                            </w:r>
                            <w:proofErr w:type="spellEnd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)-(factor*Aug(</w:t>
                            </w:r>
                            <w:proofErr w:type="spellStart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k,j</w:t>
                            </w:r>
                            <w:proofErr w:type="spellEnd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)));</w:t>
                            </w:r>
                          </w:p>
                          <w:p w14:paraId="3158B33B" w14:textId="77777777" w:rsidR="000D4196" w:rsidRPr="00BC03E6" w:rsidRDefault="000D4196" w:rsidP="000D4196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 xml:space="preserve">            end</w:t>
                            </w:r>
                          </w:p>
                          <w:p w14:paraId="32E099C7" w14:textId="77777777" w:rsidR="000D4196" w:rsidRPr="00BC03E6" w:rsidRDefault="000D4196" w:rsidP="000D4196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 xml:space="preserve">             </w:t>
                            </w:r>
                          </w:p>
                          <w:p w14:paraId="6D783BBC" w14:textId="77777777" w:rsidR="000D4196" w:rsidRPr="00BC03E6" w:rsidRDefault="000D4196" w:rsidP="000D4196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 xml:space="preserve">        end</w:t>
                            </w:r>
                          </w:p>
                          <w:p w14:paraId="38989056" w14:textId="77777777" w:rsidR="000D4196" w:rsidRPr="00BC03E6" w:rsidRDefault="000D4196" w:rsidP="000D4196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 xml:space="preserve">    end</w:t>
                            </w:r>
                          </w:p>
                          <w:p w14:paraId="4FE60297" w14:textId="77777777" w:rsidR="000D4196" w:rsidRPr="00BC03E6" w:rsidRDefault="000D4196" w:rsidP="000D4196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 xml:space="preserve">    x</w:t>
                            </w:r>
                            <w:proofErr w:type="gramStart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=[</w:t>
                            </w:r>
                            <w:proofErr w:type="gramEnd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];</w:t>
                            </w:r>
                          </w:p>
                          <w:p w14:paraId="45FE4268" w14:textId="77777777" w:rsidR="000D4196" w:rsidRPr="00BC03E6" w:rsidRDefault="000D4196" w:rsidP="000D4196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 xml:space="preserve">    x(n)= Aug(</w:t>
                            </w:r>
                            <w:proofErr w:type="gramStart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n,n</w:t>
                            </w:r>
                            <w:proofErr w:type="gramEnd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+1)/ Aug(</w:t>
                            </w:r>
                            <w:proofErr w:type="spellStart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n,n</w:t>
                            </w:r>
                            <w:proofErr w:type="spellEnd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);</w:t>
                            </w:r>
                          </w:p>
                          <w:p w14:paraId="46466AAB" w14:textId="77777777" w:rsidR="000D4196" w:rsidRPr="00BC03E6" w:rsidRDefault="000D4196" w:rsidP="000D4196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 xml:space="preserve">    </w:t>
                            </w:r>
                          </w:p>
                          <w:p w14:paraId="167708A0" w14:textId="77777777" w:rsidR="000D4196" w:rsidRPr="00BC03E6" w:rsidRDefault="000D4196" w:rsidP="000D4196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 xml:space="preserve">    for </w:t>
                            </w:r>
                            <w:proofErr w:type="spellStart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i</w:t>
                            </w:r>
                            <w:proofErr w:type="spellEnd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=(n-1</w:t>
                            </w:r>
                            <w:proofErr w:type="gramStart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):-</w:t>
                            </w:r>
                            <w:proofErr w:type="gramEnd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1: 1</w:t>
                            </w:r>
                          </w:p>
                          <w:p w14:paraId="6F92A82E" w14:textId="77777777" w:rsidR="000D4196" w:rsidRPr="00BC03E6" w:rsidRDefault="000D4196" w:rsidP="000D4196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 xml:space="preserve">        Sum=0;</w:t>
                            </w:r>
                          </w:p>
                          <w:p w14:paraId="684AE68B" w14:textId="77777777" w:rsidR="000D4196" w:rsidRPr="00BC03E6" w:rsidRDefault="000D4196" w:rsidP="000D4196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 xml:space="preserve">        for j = </w:t>
                            </w:r>
                            <w:proofErr w:type="gramStart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n:-</w:t>
                            </w:r>
                            <w:proofErr w:type="gramEnd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1:(i+1)</w:t>
                            </w:r>
                          </w:p>
                          <w:p w14:paraId="1C7B49D3" w14:textId="77777777" w:rsidR="000D4196" w:rsidRPr="00BC03E6" w:rsidRDefault="000D4196" w:rsidP="000D4196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 xml:space="preserve">            Sum =Sum + Aug(</w:t>
                            </w:r>
                            <w:proofErr w:type="spellStart"/>
                            <w:proofErr w:type="gramStart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i,j</w:t>
                            </w:r>
                            <w:proofErr w:type="spellEnd"/>
                            <w:proofErr w:type="gramEnd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)*x(j) ;</w:t>
                            </w:r>
                          </w:p>
                          <w:p w14:paraId="40CBE9A3" w14:textId="77777777" w:rsidR="000D4196" w:rsidRPr="00BC03E6" w:rsidRDefault="000D4196" w:rsidP="000D4196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 xml:space="preserve">        end</w:t>
                            </w:r>
                          </w:p>
                          <w:p w14:paraId="69CEDEB7" w14:textId="77777777" w:rsidR="000D4196" w:rsidRPr="00BC03E6" w:rsidRDefault="000D4196" w:rsidP="000D4196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 xml:space="preserve">        x(</w:t>
                            </w:r>
                            <w:proofErr w:type="spellStart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i</w:t>
                            </w:r>
                            <w:proofErr w:type="spellEnd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 xml:space="preserve">) </w:t>
                            </w:r>
                            <w:proofErr w:type="gramStart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=( Aug</w:t>
                            </w:r>
                            <w:proofErr w:type="gramEnd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(i,n+1) -Sum)/Aug(</w:t>
                            </w:r>
                            <w:proofErr w:type="spellStart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i,i</w:t>
                            </w:r>
                            <w:proofErr w:type="spellEnd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);</w:t>
                            </w:r>
                          </w:p>
                          <w:p w14:paraId="4042FDC7" w14:textId="77777777" w:rsidR="000D4196" w:rsidRPr="00BC03E6" w:rsidRDefault="000D4196" w:rsidP="000D4196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 xml:space="preserve">    end</w:t>
                            </w:r>
                          </w:p>
                          <w:p w14:paraId="650E9953" w14:textId="77777777" w:rsidR="000D4196" w:rsidRPr="00BC03E6" w:rsidRDefault="000D4196" w:rsidP="000D4196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else</w:t>
                            </w:r>
                          </w:p>
                          <w:p w14:paraId="7C1D03C7" w14:textId="5FD5D692" w:rsidR="000D4196" w:rsidRPr="00BC03E6" w:rsidRDefault="000D4196" w:rsidP="000D4196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 xml:space="preserve">     </w:t>
                            </w:r>
                            <w:proofErr w:type="spellStart"/>
                            <w:proofErr w:type="gramStart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disp</w:t>
                            </w:r>
                            <w:proofErr w:type="spellEnd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(</w:t>
                            </w:r>
                            <w:proofErr w:type="gramEnd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'This system of equations have no solution...');</w:t>
                            </w:r>
                          </w:p>
                          <w:p w14:paraId="0026E873" w14:textId="77777777" w:rsidR="000D4196" w:rsidRPr="00BC03E6" w:rsidRDefault="000D4196" w:rsidP="000D4196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end</w:t>
                            </w:r>
                          </w:p>
                          <w:p w14:paraId="6FB040B1" w14:textId="77777777" w:rsidR="000D4196" w:rsidRPr="00BC03E6" w:rsidRDefault="000D4196" w:rsidP="000D4196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A</w:t>
                            </w:r>
                          </w:p>
                          <w:p w14:paraId="57AEB9FE" w14:textId="77777777" w:rsidR="000D4196" w:rsidRPr="00BC03E6" w:rsidRDefault="000D4196" w:rsidP="000D4196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b</w:t>
                            </w:r>
                          </w:p>
                          <w:p w14:paraId="65221884" w14:textId="77777777" w:rsidR="000D4196" w:rsidRPr="00BC03E6" w:rsidRDefault="000D4196" w:rsidP="000D4196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Aug</w:t>
                            </w:r>
                          </w:p>
                          <w:p w14:paraId="68137896" w14:textId="77777777" w:rsidR="000D4196" w:rsidRPr="00BC03E6" w:rsidRDefault="000D4196" w:rsidP="000D4196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  <w:t>x</w:t>
                            </w:r>
                          </w:p>
                          <w:p w14:paraId="18C7D597" w14:textId="77777777" w:rsidR="000A4892" w:rsidRPr="00BC03E6" w:rsidRDefault="000A4892" w:rsidP="0091329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C5363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6.5pt;margin-top:11.8pt;width:481.2pt;height:578.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">
                <v:textbox>
                  <w:txbxContent>
                    <w:p w14:paraId="53E2F2A4" w14:textId="77777777" w:rsidR="002B25D2" w:rsidRDefault="002B25D2" w:rsidP="00BC03E6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</w:p>
                    <w:p w14:paraId="01E37EC9" w14:textId="1BC0F0CF" w:rsidR="00BC03E6" w:rsidRPr="00BC03E6" w:rsidRDefault="00BC03E6" w:rsidP="00BC03E6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 xml:space="preserve">%ANINDYA NAG </w:t>
                      </w:r>
                    </w:p>
                    <w:p w14:paraId="0F838611" w14:textId="77777777" w:rsidR="00BC03E6" w:rsidRPr="00BC03E6" w:rsidRDefault="00BC03E6" w:rsidP="00BC03E6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%UG/02/BTCSE/2018/005</w:t>
                      </w:r>
                    </w:p>
                    <w:p w14:paraId="7F04DB8A" w14:textId="77777777" w:rsidR="00BC03E6" w:rsidRPr="00BC03E6" w:rsidRDefault="00BC03E6" w:rsidP="00BC03E6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kern w:val="0"/>
                          <w:lang w:val="en-US" w:eastAsia="en-US" w:bidi="ar-SA"/>
                        </w:rPr>
                      </w:pPr>
                      <w:proofErr w:type="spellStart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/>
                          <w:kern w:val="0"/>
                          <w:lang w:val="en-US" w:eastAsia="en-US" w:bidi="ar-SA"/>
                        </w:rPr>
                        <w:t>clc</w:t>
                      </w:r>
                      <w:proofErr w:type="spellEnd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/>
                          <w:kern w:val="0"/>
                          <w:lang w:val="en-US" w:eastAsia="en-US" w:bidi="ar-SA"/>
                        </w:rPr>
                        <w:t>;</w:t>
                      </w:r>
                    </w:p>
                    <w:p w14:paraId="7BC379BD" w14:textId="0EB17853" w:rsidR="000D4196" w:rsidRPr="00BC03E6" w:rsidRDefault="00BC03E6" w:rsidP="000D4196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kern w:val="0"/>
                          <w:lang w:val="en-US" w:eastAsia="en-US" w:bidi="ar-SA"/>
                        </w:rPr>
                      </w:pPr>
                      <w:proofErr w:type="spellStart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/>
                          <w:kern w:val="0"/>
                          <w:lang w:val="en-US" w:eastAsia="en-US" w:bidi="ar-SA"/>
                        </w:rPr>
                        <w:t>clearvars</w:t>
                      </w:r>
                      <w:proofErr w:type="spellEnd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/>
                          <w:kern w:val="0"/>
                          <w:lang w:val="en-US" w:eastAsia="en-US" w:bidi="ar-SA"/>
                        </w:rPr>
                        <w:t>;</w:t>
                      </w:r>
                    </w:p>
                    <w:p w14:paraId="152254FA" w14:textId="77777777" w:rsidR="000D4196" w:rsidRPr="00BC03E6" w:rsidRDefault="000D4196" w:rsidP="000D4196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 xml:space="preserve">A= </w:t>
                      </w:r>
                      <w:proofErr w:type="gramStart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input(</w:t>
                      </w:r>
                      <w:proofErr w:type="gramEnd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'Enter the coefficients matrix :  ');</w:t>
                      </w:r>
                    </w:p>
                    <w:p w14:paraId="6122C479" w14:textId="77777777" w:rsidR="000D4196" w:rsidRPr="00BC03E6" w:rsidRDefault="000D4196" w:rsidP="000D4196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[</w:t>
                      </w:r>
                      <w:proofErr w:type="spellStart"/>
                      <w:proofErr w:type="gramStart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m,n</w:t>
                      </w:r>
                      <w:proofErr w:type="spellEnd"/>
                      <w:proofErr w:type="gramEnd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] = size(A);</w:t>
                      </w:r>
                    </w:p>
                    <w:p w14:paraId="0DD84501" w14:textId="77777777" w:rsidR="000D4196" w:rsidRPr="00BC03E6" w:rsidRDefault="000D4196" w:rsidP="000D4196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 xml:space="preserve">b= </w:t>
                      </w:r>
                      <w:proofErr w:type="gramStart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input(</w:t>
                      </w:r>
                      <w:proofErr w:type="gramEnd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'Enter the right hand side vector :  ');</w:t>
                      </w:r>
                    </w:p>
                    <w:p w14:paraId="3CDBF22F" w14:textId="77777777" w:rsidR="000D4196" w:rsidRPr="00BC03E6" w:rsidRDefault="000D4196" w:rsidP="000D4196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 xml:space="preserve">if </w:t>
                      </w:r>
                      <w:proofErr w:type="gramStart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( m</w:t>
                      </w:r>
                      <w:proofErr w:type="gramEnd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 xml:space="preserve"> == n)</w:t>
                      </w:r>
                    </w:p>
                    <w:p w14:paraId="5CE6BF1A" w14:textId="77777777" w:rsidR="000D4196" w:rsidRPr="00BC03E6" w:rsidRDefault="000D4196" w:rsidP="000D4196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 xml:space="preserve">    Aug </w:t>
                      </w:r>
                      <w:proofErr w:type="gramStart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=[</w:t>
                      </w:r>
                      <w:proofErr w:type="gramEnd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A b];</w:t>
                      </w:r>
                    </w:p>
                    <w:p w14:paraId="1B3E33F8" w14:textId="77777777" w:rsidR="000D4196" w:rsidRPr="00BC03E6" w:rsidRDefault="000D4196" w:rsidP="000D4196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 xml:space="preserve">    for k = </w:t>
                      </w:r>
                      <w:proofErr w:type="gramStart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1 :</w:t>
                      </w:r>
                      <w:proofErr w:type="gramEnd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 xml:space="preserve"> (n-1)</w:t>
                      </w:r>
                    </w:p>
                    <w:p w14:paraId="3C5C7DAC" w14:textId="77777777" w:rsidR="000D4196" w:rsidRPr="00BC03E6" w:rsidRDefault="000D4196" w:rsidP="000D4196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 xml:space="preserve">        [big </w:t>
                      </w:r>
                      <w:proofErr w:type="spellStart"/>
                      <w:proofErr w:type="gramStart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ip</w:t>
                      </w:r>
                      <w:proofErr w:type="spellEnd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]=</w:t>
                      </w:r>
                      <w:proofErr w:type="gramEnd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max(abs(Aug(</w:t>
                      </w:r>
                      <w:proofErr w:type="spellStart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k:m,k</w:t>
                      </w:r>
                      <w:proofErr w:type="spellEnd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)));</w:t>
                      </w:r>
                    </w:p>
                    <w:p w14:paraId="434DFB63" w14:textId="77777777" w:rsidR="000D4196" w:rsidRPr="00BC03E6" w:rsidRDefault="000D4196" w:rsidP="000D4196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 xml:space="preserve">        </w:t>
                      </w:r>
                      <w:proofErr w:type="spellStart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ipr</w:t>
                      </w:r>
                      <w:proofErr w:type="spellEnd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 xml:space="preserve">= </w:t>
                      </w:r>
                      <w:proofErr w:type="spellStart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ip</w:t>
                      </w:r>
                      <w:proofErr w:type="spellEnd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 xml:space="preserve"> +k-</w:t>
                      </w:r>
                      <w:proofErr w:type="gramStart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1 ;</w:t>
                      </w:r>
                      <w:proofErr w:type="gramEnd"/>
                    </w:p>
                    <w:p w14:paraId="21B1DEE2" w14:textId="77777777" w:rsidR="000D4196" w:rsidRPr="00BC03E6" w:rsidRDefault="000D4196" w:rsidP="000D4196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 xml:space="preserve">        if (</w:t>
                      </w:r>
                      <w:proofErr w:type="spellStart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ipr</w:t>
                      </w:r>
                      <w:proofErr w:type="spellEnd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 xml:space="preserve"> ~= k)</w:t>
                      </w:r>
                    </w:p>
                    <w:p w14:paraId="3FC03661" w14:textId="77777777" w:rsidR="000D4196" w:rsidRPr="00BC03E6" w:rsidRDefault="000D4196" w:rsidP="000D4196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 xml:space="preserve">            </w:t>
                      </w:r>
                      <w:proofErr w:type="gramStart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Aug(</w:t>
                      </w:r>
                      <w:proofErr w:type="gramEnd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 xml:space="preserve">[k </w:t>
                      </w:r>
                      <w:proofErr w:type="spellStart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ipr</w:t>
                      </w:r>
                      <w:proofErr w:type="spellEnd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],:) =Aug([</w:t>
                      </w:r>
                      <w:proofErr w:type="spellStart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ipr</w:t>
                      </w:r>
                      <w:proofErr w:type="spellEnd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 xml:space="preserve"> k],:);</w:t>
                      </w:r>
                    </w:p>
                    <w:p w14:paraId="4BF2FC82" w14:textId="77777777" w:rsidR="000D4196" w:rsidRPr="00BC03E6" w:rsidRDefault="000D4196" w:rsidP="000D4196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 xml:space="preserve">        end</w:t>
                      </w:r>
                    </w:p>
                    <w:p w14:paraId="43CDD5D4" w14:textId="77777777" w:rsidR="000D4196" w:rsidRPr="00BC03E6" w:rsidRDefault="000D4196" w:rsidP="000D4196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 xml:space="preserve">        for </w:t>
                      </w:r>
                      <w:proofErr w:type="spellStart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i</w:t>
                      </w:r>
                      <w:proofErr w:type="spellEnd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 xml:space="preserve"> = (k +1</w:t>
                      </w:r>
                      <w:proofErr w:type="gramStart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) :</w:t>
                      </w:r>
                      <w:proofErr w:type="gramEnd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 xml:space="preserve"> n</w:t>
                      </w:r>
                    </w:p>
                    <w:p w14:paraId="4A90EE3F" w14:textId="77777777" w:rsidR="000D4196" w:rsidRPr="00BC03E6" w:rsidRDefault="000D4196" w:rsidP="000D4196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 xml:space="preserve">            factor= Aug(</w:t>
                      </w:r>
                      <w:proofErr w:type="spellStart"/>
                      <w:proofErr w:type="gramStart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i,k</w:t>
                      </w:r>
                      <w:proofErr w:type="spellEnd"/>
                      <w:proofErr w:type="gramEnd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)/Aug(</w:t>
                      </w:r>
                      <w:proofErr w:type="spellStart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k,k</w:t>
                      </w:r>
                      <w:proofErr w:type="spellEnd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);</w:t>
                      </w:r>
                    </w:p>
                    <w:p w14:paraId="3510C49F" w14:textId="77777777" w:rsidR="000D4196" w:rsidRPr="00BC03E6" w:rsidRDefault="000D4196" w:rsidP="000D4196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 xml:space="preserve">            for j=</w:t>
                      </w:r>
                      <w:proofErr w:type="gramStart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1 :</w:t>
                      </w:r>
                      <w:proofErr w:type="gramEnd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 xml:space="preserve"> (n+1)</w:t>
                      </w:r>
                    </w:p>
                    <w:p w14:paraId="5F53EA84" w14:textId="77777777" w:rsidR="000D4196" w:rsidRPr="00BC03E6" w:rsidRDefault="000D4196" w:rsidP="000D4196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 xml:space="preserve">                Aug(</w:t>
                      </w:r>
                      <w:proofErr w:type="spellStart"/>
                      <w:proofErr w:type="gramStart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i,j</w:t>
                      </w:r>
                      <w:proofErr w:type="spellEnd"/>
                      <w:proofErr w:type="gramEnd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) =(Aug(</w:t>
                      </w:r>
                      <w:proofErr w:type="spellStart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i,j</w:t>
                      </w:r>
                      <w:proofErr w:type="spellEnd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)-(factor*Aug(</w:t>
                      </w:r>
                      <w:proofErr w:type="spellStart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k,j</w:t>
                      </w:r>
                      <w:proofErr w:type="spellEnd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)));</w:t>
                      </w:r>
                    </w:p>
                    <w:p w14:paraId="3158B33B" w14:textId="77777777" w:rsidR="000D4196" w:rsidRPr="00BC03E6" w:rsidRDefault="000D4196" w:rsidP="000D4196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 xml:space="preserve">            end</w:t>
                      </w:r>
                    </w:p>
                    <w:p w14:paraId="32E099C7" w14:textId="77777777" w:rsidR="000D4196" w:rsidRPr="00BC03E6" w:rsidRDefault="000D4196" w:rsidP="000D4196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 xml:space="preserve">             </w:t>
                      </w:r>
                    </w:p>
                    <w:p w14:paraId="6D783BBC" w14:textId="77777777" w:rsidR="000D4196" w:rsidRPr="00BC03E6" w:rsidRDefault="000D4196" w:rsidP="000D4196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 xml:space="preserve">        end</w:t>
                      </w:r>
                    </w:p>
                    <w:p w14:paraId="38989056" w14:textId="77777777" w:rsidR="000D4196" w:rsidRPr="00BC03E6" w:rsidRDefault="000D4196" w:rsidP="000D4196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 xml:space="preserve">    end</w:t>
                      </w:r>
                    </w:p>
                    <w:p w14:paraId="4FE60297" w14:textId="77777777" w:rsidR="000D4196" w:rsidRPr="00BC03E6" w:rsidRDefault="000D4196" w:rsidP="000D4196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 xml:space="preserve">    x</w:t>
                      </w:r>
                      <w:proofErr w:type="gramStart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=[</w:t>
                      </w:r>
                      <w:proofErr w:type="gramEnd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];</w:t>
                      </w:r>
                    </w:p>
                    <w:p w14:paraId="45FE4268" w14:textId="77777777" w:rsidR="000D4196" w:rsidRPr="00BC03E6" w:rsidRDefault="000D4196" w:rsidP="000D4196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 xml:space="preserve">    x(n)= Aug(</w:t>
                      </w:r>
                      <w:proofErr w:type="gramStart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n,n</w:t>
                      </w:r>
                      <w:proofErr w:type="gramEnd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+1)/ Aug(</w:t>
                      </w:r>
                      <w:proofErr w:type="spellStart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n,n</w:t>
                      </w:r>
                      <w:proofErr w:type="spellEnd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);</w:t>
                      </w:r>
                    </w:p>
                    <w:p w14:paraId="46466AAB" w14:textId="77777777" w:rsidR="000D4196" w:rsidRPr="00BC03E6" w:rsidRDefault="000D4196" w:rsidP="000D4196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 xml:space="preserve">    </w:t>
                      </w:r>
                    </w:p>
                    <w:p w14:paraId="167708A0" w14:textId="77777777" w:rsidR="000D4196" w:rsidRPr="00BC03E6" w:rsidRDefault="000D4196" w:rsidP="000D4196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 xml:space="preserve">    for </w:t>
                      </w:r>
                      <w:proofErr w:type="spellStart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i</w:t>
                      </w:r>
                      <w:proofErr w:type="spellEnd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=(n-1</w:t>
                      </w:r>
                      <w:proofErr w:type="gramStart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):-</w:t>
                      </w:r>
                      <w:proofErr w:type="gramEnd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1: 1</w:t>
                      </w:r>
                    </w:p>
                    <w:p w14:paraId="6F92A82E" w14:textId="77777777" w:rsidR="000D4196" w:rsidRPr="00BC03E6" w:rsidRDefault="000D4196" w:rsidP="000D4196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 xml:space="preserve">        Sum=0;</w:t>
                      </w:r>
                    </w:p>
                    <w:p w14:paraId="684AE68B" w14:textId="77777777" w:rsidR="000D4196" w:rsidRPr="00BC03E6" w:rsidRDefault="000D4196" w:rsidP="000D4196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 xml:space="preserve">        for j = </w:t>
                      </w:r>
                      <w:proofErr w:type="gramStart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n:-</w:t>
                      </w:r>
                      <w:proofErr w:type="gramEnd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1:(i+1)</w:t>
                      </w:r>
                    </w:p>
                    <w:p w14:paraId="1C7B49D3" w14:textId="77777777" w:rsidR="000D4196" w:rsidRPr="00BC03E6" w:rsidRDefault="000D4196" w:rsidP="000D4196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 xml:space="preserve">            Sum =Sum + Aug(</w:t>
                      </w:r>
                      <w:proofErr w:type="spellStart"/>
                      <w:proofErr w:type="gramStart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i,j</w:t>
                      </w:r>
                      <w:proofErr w:type="spellEnd"/>
                      <w:proofErr w:type="gramEnd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)*x(j) ;</w:t>
                      </w:r>
                    </w:p>
                    <w:p w14:paraId="40CBE9A3" w14:textId="77777777" w:rsidR="000D4196" w:rsidRPr="00BC03E6" w:rsidRDefault="000D4196" w:rsidP="000D4196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 xml:space="preserve">        end</w:t>
                      </w:r>
                    </w:p>
                    <w:p w14:paraId="69CEDEB7" w14:textId="77777777" w:rsidR="000D4196" w:rsidRPr="00BC03E6" w:rsidRDefault="000D4196" w:rsidP="000D4196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 xml:space="preserve">        x(</w:t>
                      </w:r>
                      <w:proofErr w:type="spellStart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i</w:t>
                      </w:r>
                      <w:proofErr w:type="spellEnd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 xml:space="preserve">) </w:t>
                      </w:r>
                      <w:proofErr w:type="gramStart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=( Aug</w:t>
                      </w:r>
                      <w:proofErr w:type="gramEnd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(i,n+1) -Sum)/Aug(</w:t>
                      </w:r>
                      <w:proofErr w:type="spellStart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i,i</w:t>
                      </w:r>
                      <w:proofErr w:type="spellEnd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);</w:t>
                      </w:r>
                    </w:p>
                    <w:p w14:paraId="4042FDC7" w14:textId="77777777" w:rsidR="000D4196" w:rsidRPr="00BC03E6" w:rsidRDefault="000D4196" w:rsidP="000D4196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 xml:space="preserve">    end</w:t>
                      </w:r>
                    </w:p>
                    <w:p w14:paraId="650E9953" w14:textId="77777777" w:rsidR="000D4196" w:rsidRPr="00BC03E6" w:rsidRDefault="000D4196" w:rsidP="000D4196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else</w:t>
                      </w:r>
                    </w:p>
                    <w:p w14:paraId="7C1D03C7" w14:textId="5FD5D692" w:rsidR="000D4196" w:rsidRPr="00BC03E6" w:rsidRDefault="000D4196" w:rsidP="000D4196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 xml:space="preserve">     </w:t>
                      </w:r>
                      <w:proofErr w:type="spellStart"/>
                      <w:proofErr w:type="gramStart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disp</w:t>
                      </w:r>
                      <w:proofErr w:type="spellEnd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(</w:t>
                      </w:r>
                      <w:proofErr w:type="gramEnd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'This system of equations have no solution...');</w:t>
                      </w:r>
                    </w:p>
                    <w:p w14:paraId="0026E873" w14:textId="77777777" w:rsidR="000D4196" w:rsidRPr="00BC03E6" w:rsidRDefault="000D4196" w:rsidP="000D4196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end</w:t>
                      </w:r>
                    </w:p>
                    <w:p w14:paraId="6FB040B1" w14:textId="77777777" w:rsidR="000D4196" w:rsidRPr="00BC03E6" w:rsidRDefault="000D4196" w:rsidP="000D4196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A</w:t>
                      </w:r>
                    </w:p>
                    <w:p w14:paraId="57AEB9FE" w14:textId="77777777" w:rsidR="000D4196" w:rsidRPr="00BC03E6" w:rsidRDefault="000D4196" w:rsidP="000D4196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b</w:t>
                      </w:r>
                    </w:p>
                    <w:p w14:paraId="65221884" w14:textId="77777777" w:rsidR="000D4196" w:rsidRPr="00BC03E6" w:rsidRDefault="000D4196" w:rsidP="000D4196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Aug</w:t>
                      </w:r>
                    </w:p>
                    <w:p w14:paraId="68137896" w14:textId="77777777" w:rsidR="000D4196" w:rsidRPr="00BC03E6" w:rsidRDefault="000D4196" w:rsidP="000D4196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  <w:t>x</w:t>
                      </w:r>
                    </w:p>
                    <w:p w14:paraId="18C7D597" w14:textId="77777777" w:rsidR="000A4892" w:rsidRPr="00BC03E6" w:rsidRDefault="000A4892" w:rsidP="0091329D"/>
                  </w:txbxContent>
                </v:textbox>
                <w10:wrap type="square" anchorx="margin"/>
              </v:shape>
            </w:pict>
          </mc:Fallback>
        </mc:AlternateContent>
      </w:r>
    </w:p>
    <w:p w14:paraId="605764B4" w14:textId="5603E1C6" w:rsidR="0091329D" w:rsidRDefault="0091329D" w:rsidP="00B85162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kern w:val="0"/>
          <w:lang w:val="en-US" w:eastAsia="en-US" w:bidi="ar-SA"/>
        </w:rPr>
      </w:pPr>
    </w:p>
    <w:p w14:paraId="2861E7D2" w14:textId="4F0734CF" w:rsidR="0091329D" w:rsidRDefault="0091329D" w:rsidP="00B85162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kern w:val="0"/>
          <w:lang w:val="en-US" w:eastAsia="en-US" w:bidi="ar-SA"/>
        </w:rPr>
      </w:pPr>
    </w:p>
    <w:p w14:paraId="6281DB03" w14:textId="2ABBFEEC" w:rsidR="0091329D" w:rsidRDefault="0091329D" w:rsidP="00B85162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kern w:val="0"/>
          <w:lang w:val="en-US" w:eastAsia="en-US" w:bidi="ar-SA"/>
        </w:rPr>
      </w:pPr>
    </w:p>
    <w:p w14:paraId="092F6EBE" w14:textId="7BB81BAD" w:rsidR="0091329D" w:rsidRDefault="0091329D" w:rsidP="00B85162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kern w:val="0"/>
          <w:lang w:val="en-US" w:eastAsia="en-US" w:bidi="ar-SA"/>
        </w:rPr>
      </w:pPr>
    </w:p>
    <w:p w14:paraId="610AC5F0" w14:textId="75587F65" w:rsidR="0091329D" w:rsidRDefault="0091329D" w:rsidP="00B85162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kern w:val="0"/>
          <w:lang w:val="en-US" w:eastAsia="en-US" w:bidi="ar-SA"/>
        </w:rPr>
      </w:pPr>
    </w:p>
    <w:p w14:paraId="5F1C4584" w14:textId="5AA3D4A9" w:rsidR="0091329D" w:rsidRDefault="0091329D" w:rsidP="00B85162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kern w:val="0"/>
          <w:lang w:val="en-US" w:eastAsia="en-US" w:bidi="ar-SA"/>
        </w:rPr>
      </w:pPr>
    </w:p>
    <w:p w14:paraId="5A222CF6" w14:textId="77777777" w:rsidR="0091329D" w:rsidRDefault="0091329D" w:rsidP="00B85162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kern w:val="0"/>
          <w:lang w:val="en-US" w:eastAsia="en-US" w:bidi="ar-SA"/>
        </w:rPr>
      </w:pPr>
    </w:p>
    <w:p w14:paraId="3BE27538" w14:textId="5F41D2F6" w:rsidR="0091329D" w:rsidRPr="006D132E" w:rsidRDefault="0091329D" w:rsidP="00B85162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kern w:val="0"/>
          <w:lang w:val="en-US" w:eastAsia="en-US" w:bidi="ar-SA"/>
        </w:rPr>
      </w:pPr>
    </w:p>
    <w:p w14:paraId="1E105038" w14:textId="477DDBFF" w:rsidR="00B2742D" w:rsidRPr="006D132E" w:rsidRDefault="00B2742D" w:rsidP="0094740F">
      <w:pPr>
        <w:rPr>
          <w:rFonts w:ascii="Times New Roman" w:hAnsi="Times New Roman" w:cs="Times New Roman"/>
          <w:u w:val="single"/>
        </w:rPr>
      </w:pPr>
    </w:p>
    <w:p w14:paraId="44DBB5A4" w14:textId="77777777" w:rsidR="00675596" w:rsidRDefault="00675596" w:rsidP="0094740F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031FE1DF" w14:textId="77777777" w:rsidR="00675596" w:rsidRDefault="00675596" w:rsidP="0094740F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72A2C857" w14:textId="77777777" w:rsidR="00592382" w:rsidRDefault="00592382" w:rsidP="00675596">
      <w:pPr>
        <w:ind w:left="36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37A7CCF2" w14:textId="77777777" w:rsidR="00592382" w:rsidRDefault="00592382" w:rsidP="00675596">
      <w:pPr>
        <w:ind w:left="36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28F9A968" w14:textId="77777777" w:rsidR="00730D28" w:rsidRDefault="00730D28" w:rsidP="00675596">
      <w:pPr>
        <w:ind w:left="36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3E485144" w14:textId="77777777" w:rsidR="00730D28" w:rsidRDefault="00730D28" w:rsidP="00675596">
      <w:pPr>
        <w:ind w:left="36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1295D266" w14:textId="18B556A5" w:rsidR="00730D28" w:rsidRDefault="00730D28" w:rsidP="00675596">
      <w:pPr>
        <w:ind w:left="36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7FC9A545" w14:textId="75D64425" w:rsidR="00730D28" w:rsidRDefault="00730D28" w:rsidP="00675596">
      <w:pPr>
        <w:ind w:left="36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380137DA" w14:textId="21C87C24" w:rsidR="00730D28" w:rsidRDefault="00730D28" w:rsidP="00675596">
      <w:pPr>
        <w:ind w:left="36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234F31AB" w14:textId="303136A1" w:rsidR="00730D28" w:rsidRDefault="00730D28" w:rsidP="00675596">
      <w:pPr>
        <w:ind w:left="36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6B09793B" w14:textId="657CB5DB" w:rsidR="00730D28" w:rsidRDefault="00730D28" w:rsidP="00675596">
      <w:pPr>
        <w:ind w:left="36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7C598246" w14:textId="77777777" w:rsidR="00730D28" w:rsidRDefault="00730D28" w:rsidP="00675596">
      <w:pPr>
        <w:ind w:left="36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0D633FFB" w14:textId="77777777" w:rsidR="00017976" w:rsidRDefault="00017976" w:rsidP="00017976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190B13CA" w14:textId="77777777" w:rsidR="00017976" w:rsidRDefault="00017976" w:rsidP="00017976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7862A136" w14:textId="7ACF8348" w:rsidR="005271A8" w:rsidRDefault="005271A8" w:rsidP="00017976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05EC6C4D" w14:textId="5A038549" w:rsidR="005271A8" w:rsidRDefault="005271A8" w:rsidP="00017976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541D2E04" w14:textId="7E7B29E3" w:rsidR="005271A8" w:rsidRDefault="005271A8" w:rsidP="00017976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5602F2E2" w14:textId="4A2CA709" w:rsidR="005271A8" w:rsidRDefault="005271A8" w:rsidP="00017976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2E10E36E" w14:textId="58F1C0A9" w:rsidR="005271A8" w:rsidRDefault="005271A8" w:rsidP="00017976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4D78FB18" w14:textId="3545B08B" w:rsidR="005271A8" w:rsidRDefault="005271A8" w:rsidP="00017976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4D92A2C1" w14:textId="0D7AB34A" w:rsidR="005271A8" w:rsidRDefault="005271A8" w:rsidP="00017976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373CC3F2" w14:textId="3135FF3F" w:rsidR="005271A8" w:rsidRDefault="005271A8" w:rsidP="00017976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7F8DCFAD" w14:textId="7E651E19" w:rsidR="005271A8" w:rsidRDefault="005271A8" w:rsidP="00017976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1F0BCBC2" w14:textId="16CFDD34" w:rsidR="00017976" w:rsidRPr="0011558D" w:rsidRDefault="00017976" w:rsidP="0011558D">
      <w:pPr>
        <w:widowControl w:val="0"/>
        <w:tabs>
          <w:tab w:val="left" w:pos="820"/>
          <w:tab w:val="left" w:pos="1539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eastAsia="Cambria Math" w:hAnsi="Times New Roman" w:cs="Times New Roman"/>
          <w:b/>
          <w:bCs/>
          <w:sz w:val="28"/>
          <w:szCs w:val="28"/>
        </w:rPr>
      </w:pPr>
      <w:r w:rsidRPr="00CD1296">
        <w:rPr>
          <w:rFonts w:ascii="Times New Roman" w:hAnsi="Times New Roman" w:cs="Times New Roman"/>
          <w:b/>
          <w:bCs/>
          <w:sz w:val="32"/>
          <w:szCs w:val="32"/>
          <w:u w:val="single"/>
        </w:rPr>
        <w:lastRenderedPageBreak/>
        <w:t>Output</w:t>
      </w:r>
      <w:r w:rsidRPr="00CD1296">
        <w:rPr>
          <w:rFonts w:ascii="Times New Roman" w:hAnsi="Times New Roman" w:cs="Times New Roman"/>
          <w:b/>
          <w:bCs/>
          <w:sz w:val="32"/>
          <w:szCs w:val="32"/>
        </w:rPr>
        <w:t>:</w:t>
      </w:r>
      <w:r w:rsidR="00CD1296" w:rsidRPr="00CD1296">
        <w:rPr>
          <w:rFonts w:ascii="Times New Roman" w:hAnsi="Times New Roman" w:cs="Times New Roman"/>
          <w:b/>
          <w:bCs/>
          <w:sz w:val="32"/>
          <w:szCs w:val="32"/>
        </w:rPr>
        <w:t xml:space="preserve">  For </w:t>
      </w:r>
      <m:oMath>
        <m:r>
          <m:rPr>
            <m:sty m:val="bi"/>
          </m:rPr>
          <w:rPr>
            <w:rFonts w:ascii="Cambria Math" w:hAnsi="Cambria Math" w:cs="Times New Roman"/>
            <w:sz w:val="32"/>
            <w:szCs w:val="32"/>
          </w:rPr>
          <m:t xml:space="preserve"> </m:t>
        </m:r>
        <m:r>
          <m:rPr>
            <m:sty m:val="bi"/>
          </m:rPr>
          <w:rPr>
            <w:rFonts w:ascii="Cambria Math" w:eastAsia="Cambria Math" w:hAnsi="Cambria Math" w:cs="Times New Roman"/>
            <w:sz w:val="28"/>
            <w:szCs w:val="28"/>
          </w:rPr>
          <m:t>y+2z=12,x+y+z=15,2</m:t>
        </m:r>
        <m:r>
          <m:rPr>
            <m:sty m:val="bi"/>
          </m:rPr>
          <w:rPr>
            <w:rFonts w:ascii="Cambria Math" w:eastAsia="Cambria Math" w:hAnsi="Cambria Math" w:cs="Times New Roman"/>
            <w:sz w:val="28"/>
            <w:szCs w:val="28"/>
          </w:rPr>
          <m:t>x-y+2</m:t>
        </m:r>
        <m:r>
          <m:rPr>
            <m:sty m:val="bi"/>
          </m:rPr>
          <w:rPr>
            <w:rFonts w:ascii="Cambria Math" w:eastAsia="Cambria Math" w:hAnsi="Cambria Math" w:cs="Times New Roman"/>
            <w:sz w:val="28"/>
            <w:szCs w:val="28"/>
          </w:rPr>
          <m:t xml:space="preserve">z=14 </m:t>
        </m:r>
      </m:oMath>
    </w:p>
    <w:p w14:paraId="22948781" w14:textId="4CF9D2EA" w:rsidR="00017976" w:rsidRPr="006D132E" w:rsidRDefault="00017976" w:rsidP="00017976">
      <w:pPr>
        <w:rPr>
          <w:rFonts w:ascii="Times New Roman" w:hAnsi="Times New Roman" w:cs="Times New Roman"/>
        </w:rPr>
      </w:pPr>
    </w:p>
    <w:p w14:paraId="371F11EB" w14:textId="271D3C1E" w:rsidR="00017976" w:rsidRDefault="0011558D" w:rsidP="00017976">
      <w:pPr>
        <w:rPr>
          <w:rFonts w:ascii="Times New Roman" w:hAnsi="Times New Roman" w:cs="Times New Roman"/>
          <w:u w:val="single"/>
        </w:rPr>
      </w:pPr>
      <w:r w:rsidRPr="0091329D">
        <w:rPr>
          <w:rFonts w:ascii="Courier New" w:eastAsiaTheme="minorHAnsi" w:hAnsi="Courier New" w:cs="Courier New"/>
          <w:noProof/>
          <w:kern w:val="0"/>
          <w:lang w:val="en-US" w:eastAsia="en-US" w:bidi="ar-SA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76EFA072" wp14:editId="4014626C">
                <wp:simplePos x="0" y="0"/>
                <wp:positionH relativeFrom="margin">
                  <wp:posOffset>365760</wp:posOffset>
                </wp:positionH>
                <wp:positionV relativeFrom="paragraph">
                  <wp:posOffset>118745</wp:posOffset>
                </wp:positionV>
                <wp:extent cx="5814060" cy="6690360"/>
                <wp:effectExtent l="0" t="0" r="15240" b="1524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4060" cy="6690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6AE850" w14:textId="410D2B3D" w:rsidR="00195EDE" w:rsidRDefault="00195EDE" w:rsidP="00195EDE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0D1452A6" w14:textId="77777777" w:rsidR="00CE7EF5" w:rsidRPr="00CE7EF5" w:rsidRDefault="00CE7EF5" w:rsidP="00CE7EF5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CE7EF5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&gt;&gt; EXP_2</w:t>
                            </w:r>
                          </w:p>
                          <w:p w14:paraId="077D9B22" w14:textId="77777777" w:rsidR="009938C8" w:rsidRPr="009938C8" w:rsidRDefault="009938C8" w:rsidP="009938C8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9938C8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Enter the coefficients </w:t>
                            </w:r>
                            <w:proofErr w:type="gramStart"/>
                            <w:r w:rsidRPr="009938C8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matrix :</w:t>
                            </w:r>
                            <w:proofErr w:type="gramEnd"/>
                            <w:r w:rsidRPr="009938C8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 [0  1  2;1  1  1;2  -1  2]</w:t>
                            </w:r>
                          </w:p>
                          <w:p w14:paraId="78B515BB" w14:textId="77777777" w:rsidR="009938C8" w:rsidRPr="009938C8" w:rsidRDefault="009938C8" w:rsidP="009938C8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9938C8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Enter the right hand side </w:t>
                            </w:r>
                            <w:proofErr w:type="gramStart"/>
                            <w:r w:rsidRPr="009938C8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vector :</w:t>
                            </w:r>
                            <w:proofErr w:type="gramEnd"/>
                            <w:r w:rsidRPr="009938C8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 [12;15;14]</w:t>
                            </w:r>
                          </w:p>
                          <w:p w14:paraId="560F917B" w14:textId="77777777" w:rsidR="009938C8" w:rsidRPr="009938C8" w:rsidRDefault="009938C8" w:rsidP="009938C8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2E4D00EA" w14:textId="77777777" w:rsidR="009938C8" w:rsidRPr="009938C8" w:rsidRDefault="009938C8" w:rsidP="009938C8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9938C8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A =</w:t>
                            </w:r>
                          </w:p>
                          <w:p w14:paraId="5B28D3B1" w14:textId="77777777" w:rsidR="009938C8" w:rsidRPr="009938C8" w:rsidRDefault="009938C8" w:rsidP="009938C8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484E2077" w14:textId="77777777" w:rsidR="009938C8" w:rsidRPr="009938C8" w:rsidRDefault="009938C8" w:rsidP="009938C8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9938C8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    0     1     2</w:t>
                            </w:r>
                          </w:p>
                          <w:p w14:paraId="78405609" w14:textId="77777777" w:rsidR="009938C8" w:rsidRPr="009938C8" w:rsidRDefault="009938C8" w:rsidP="009938C8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9938C8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    1     1     1</w:t>
                            </w:r>
                          </w:p>
                          <w:p w14:paraId="57318B2F" w14:textId="77777777" w:rsidR="009938C8" w:rsidRPr="009938C8" w:rsidRDefault="009938C8" w:rsidP="009938C8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9938C8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    2    -1     2</w:t>
                            </w:r>
                          </w:p>
                          <w:p w14:paraId="22B563EA" w14:textId="77777777" w:rsidR="009938C8" w:rsidRPr="009938C8" w:rsidRDefault="009938C8" w:rsidP="009938C8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23C6D9AF" w14:textId="77777777" w:rsidR="009938C8" w:rsidRPr="009938C8" w:rsidRDefault="009938C8" w:rsidP="009938C8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1E99C19A" w14:textId="77777777" w:rsidR="009938C8" w:rsidRPr="009938C8" w:rsidRDefault="009938C8" w:rsidP="009938C8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9938C8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b =</w:t>
                            </w:r>
                          </w:p>
                          <w:p w14:paraId="0BA4FF2D" w14:textId="77777777" w:rsidR="009938C8" w:rsidRPr="009938C8" w:rsidRDefault="009938C8" w:rsidP="009938C8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53DE06BC" w14:textId="77777777" w:rsidR="009938C8" w:rsidRPr="009938C8" w:rsidRDefault="009938C8" w:rsidP="009938C8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9938C8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   12</w:t>
                            </w:r>
                          </w:p>
                          <w:p w14:paraId="07B54CA4" w14:textId="77777777" w:rsidR="009938C8" w:rsidRPr="009938C8" w:rsidRDefault="009938C8" w:rsidP="009938C8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9938C8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   15</w:t>
                            </w:r>
                          </w:p>
                          <w:p w14:paraId="5149EA19" w14:textId="77777777" w:rsidR="009938C8" w:rsidRPr="009938C8" w:rsidRDefault="009938C8" w:rsidP="009938C8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9938C8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   14</w:t>
                            </w:r>
                          </w:p>
                          <w:p w14:paraId="1BA6959B" w14:textId="77777777" w:rsidR="009938C8" w:rsidRPr="009938C8" w:rsidRDefault="009938C8" w:rsidP="009938C8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60C60A96" w14:textId="77777777" w:rsidR="009938C8" w:rsidRPr="009938C8" w:rsidRDefault="009938C8" w:rsidP="009938C8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28910DEF" w14:textId="77777777" w:rsidR="009938C8" w:rsidRPr="009938C8" w:rsidRDefault="009938C8" w:rsidP="009938C8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9938C8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Aug =</w:t>
                            </w:r>
                          </w:p>
                          <w:p w14:paraId="5FD063D0" w14:textId="77777777" w:rsidR="009938C8" w:rsidRPr="009938C8" w:rsidRDefault="009938C8" w:rsidP="009938C8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5892022B" w14:textId="77777777" w:rsidR="009938C8" w:rsidRPr="009938C8" w:rsidRDefault="009938C8" w:rsidP="009938C8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9938C8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   2.0000   -1.0000    2.0000   14.0000</w:t>
                            </w:r>
                          </w:p>
                          <w:p w14:paraId="746A2321" w14:textId="77777777" w:rsidR="009938C8" w:rsidRPr="009938C8" w:rsidRDefault="009938C8" w:rsidP="009938C8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9938C8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        0    1.5000         0    8.0000</w:t>
                            </w:r>
                          </w:p>
                          <w:p w14:paraId="26D29E54" w14:textId="77777777" w:rsidR="009938C8" w:rsidRPr="009938C8" w:rsidRDefault="009938C8" w:rsidP="009938C8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9938C8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        0         0    2.0000    6.6667</w:t>
                            </w:r>
                          </w:p>
                          <w:p w14:paraId="7910C15F" w14:textId="77777777" w:rsidR="009938C8" w:rsidRPr="009938C8" w:rsidRDefault="009938C8" w:rsidP="009938C8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12D756F2" w14:textId="77777777" w:rsidR="009938C8" w:rsidRPr="009938C8" w:rsidRDefault="009938C8" w:rsidP="009938C8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6A2F3816" w14:textId="77777777" w:rsidR="009938C8" w:rsidRPr="009938C8" w:rsidRDefault="009938C8" w:rsidP="009938C8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9938C8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x =</w:t>
                            </w:r>
                          </w:p>
                          <w:p w14:paraId="30878A58" w14:textId="77777777" w:rsidR="009938C8" w:rsidRPr="009938C8" w:rsidRDefault="009938C8" w:rsidP="009938C8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5AD33074" w14:textId="77777777" w:rsidR="009938C8" w:rsidRPr="009938C8" w:rsidRDefault="009938C8" w:rsidP="009938C8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9938C8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   6.3333    5.3333    3.3333</w:t>
                            </w:r>
                          </w:p>
                          <w:p w14:paraId="72F6ADDA" w14:textId="77777777" w:rsidR="009938C8" w:rsidRPr="009938C8" w:rsidRDefault="009938C8" w:rsidP="009938C8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3140A04C" w14:textId="7C786A9E" w:rsidR="00CE7EF5" w:rsidRDefault="009938C8" w:rsidP="009938C8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9938C8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&gt;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EFA072" id="_x0000_s1027" type="#_x0000_t202" style="position:absolute;margin-left:28.8pt;margin-top:9.35pt;width:457.8pt;height:526.8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">
                <v:textbox>
                  <w:txbxContent>
                    <w:p w14:paraId="196AE850" w14:textId="410D2B3D" w:rsidR="00195EDE" w:rsidRDefault="00195EDE" w:rsidP="00195EDE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0D1452A6" w14:textId="77777777" w:rsidR="00CE7EF5" w:rsidRPr="00CE7EF5" w:rsidRDefault="00CE7EF5" w:rsidP="00CE7EF5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CE7EF5">
                        <w:rPr>
                          <w:b/>
                          <w:bCs/>
                          <w:sz w:val="28"/>
                          <w:szCs w:val="28"/>
                        </w:rPr>
                        <w:t>&gt;&gt; EXP_2</w:t>
                      </w:r>
                    </w:p>
                    <w:p w14:paraId="077D9B22" w14:textId="77777777" w:rsidR="009938C8" w:rsidRPr="009938C8" w:rsidRDefault="009938C8" w:rsidP="009938C8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9938C8">
                        <w:rPr>
                          <w:b/>
                          <w:bCs/>
                          <w:sz w:val="28"/>
                          <w:szCs w:val="28"/>
                        </w:rPr>
                        <w:t xml:space="preserve">Enter the coefficients </w:t>
                      </w:r>
                      <w:proofErr w:type="gramStart"/>
                      <w:r w:rsidRPr="009938C8">
                        <w:rPr>
                          <w:b/>
                          <w:bCs/>
                          <w:sz w:val="28"/>
                          <w:szCs w:val="28"/>
                        </w:rPr>
                        <w:t>matrix :</w:t>
                      </w:r>
                      <w:proofErr w:type="gramEnd"/>
                      <w:r w:rsidRPr="009938C8">
                        <w:rPr>
                          <w:b/>
                          <w:bCs/>
                          <w:sz w:val="28"/>
                          <w:szCs w:val="28"/>
                        </w:rPr>
                        <w:t xml:space="preserve">  [0  1  2;1  1  1;2  -1  2]</w:t>
                      </w:r>
                    </w:p>
                    <w:p w14:paraId="78B515BB" w14:textId="77777777" w:rsidR="009938C8" w:rsidRPr="009938C8" w:rsidRDefault="009938C8" w:rsidP="009938C8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9938C8">
                        <w:rPr>
                          <w:b/>
                          <w:bCs/>
                          <w:sz w:val="28"/>
                          <w:szCs w:val="28"/>
                        </w:rPr>
                        <w:t xml:space="preserve">Enter the right hand side </w:t>
                      </w:r>
                      <w:proofErr w:type="gramStart"/>
                      <w:r w:rsidRPr="009938C8">
                        <w:rPr>
                          <w:b/>
                          <w:bCs/>
                          <w:sz w:val="28"/>
                          <w:szCs w:val="28"/>
                        </w:rPr>
                        <w:t>vector :</w:t>
                      </w:r>
                      <w:proofErr w:type="gramEnd"/>
                      <w:r w:rsidRPr="009938C8">
                        <w:rPr>
                          <w:b/>
                          <w:bCs/>
                          <w:sz w:val="28"/>
                          <w:szCs w:val="28"/>
                        </w:rPr>
                        <w:t xml:space="preserve">  [12;15;14]</w:t>
                      </w:r>
                    </w:p>
                    <w:p w14:paraId="560F917B" w14:textId="77777777" w:rsidR="009938C8" w:rsidRPr="009938C8" w:rsidRDefault="009938C8" w:rsidP="009938C8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2E4D00EA" w14:textId="77777777" w:rsidR="009938C8" w:rsidRPr="009938C8" w:rsidRDefault="009938C8" w:rsidP="009938C8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9938C8">
                        <w:rPr>
                          <w:b/>
                          <w:bCs/>
                          <w:sz w:val="28"/>
                          <w:szCs w:val="28"/>
                        </w:rPr>
                        <w:t>A =</w:t>
                      </w:r>
                    </w:p>
                    <w:p w14:paraId="5B28D3B1" w14:textId="77777777" w:rsidR="009938C8" w:rsidRPr="009938C8" w:rsidRDefault="009938C8" w:rsidP="009938C8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484E2077" w14:textId="77777777" w:rsidR="009938C8" w:rsidRPr="009938C8" w:rsidRDefault="009938C8" w:rsidP="009938C8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9938C8">
                        <w:rPr>
                          <w:b/>
                          <w:bCs/>
                          <w:sz w:val="28"/>
                          <w:szCs w:val="28"/>
                        </w:rPr>
                        <w:t xml:space="preserve">     0     1     2</w:t>
                      </w:r>
                    </w:p>
                    <w:p w14:paraId="78405609" w14:textId="77777777" w:rsidR="009938C8" w:rsidRPr="009938C8" w:rsidRDefault="009938C8" w:rsidP="009938C8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9938C8">
                        <w:rPr>
                          <w:b/>
                          <w:bCs/>
                          <w:sz w:val="28"/>
                          <w:szCs w:val="28"/>
                        </w:rPr>
                        <w:t xml:space="preserve">     1     1     1</w:t>
                      </w:r>
                    </w:p>
                    <w:p w14:paraId="57318B2F" w14:textId="77777777" w:rsidR="009938C8" w:rsidRPr="009938C8" w:rsidRDefault="009938C8" w:rsidP="009938C8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9938C8">
                        <w:rPr>
                          <w:b/>
                          <w:bCs/>
                          <w:sz w:val="28"/>
                          <w:szCs w:val="28"/>
                        </w:rPr>
                        <w:t xml:space="preserve">     2    -1     2</w:t>
                      </w:r>
                    </w:p>
                    <w:p w14:paraId="22B563EA" w14:textId="77777777" w:rsidR="009938C8" w:rsidRPr="009938C8" w:rsidRDefault="009938C8" w:rsidP="009938C8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23C6D9AF" w14:textId="77777777" w:rsidR="009938C8" w:rsidRPr="009938C8" w:rsidRDefault="009938C8" w:rsidP="009938C8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1E99C19A" w14:textId="77777777" w:rsidR="009938C8" w:rsidRPr="009938C8" w:rsidRDefault="009938C8" w:rsidP="009938C8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9938C8">
                        <w:rPr>
                          <w:b/>
                          <w:bCs/>
                          <w:sz w:val="28"/>
                          <w:szCs w:val="28"/>
                        </w:rPr>
                        <w:t>b =</w:t>
                      </w:r>
                    </w:p>
                    <w:p w14:paraId="0BA4FF2D" w14:textId="77777777" w:rsidR="009938C8" w:rsidRPr="009938C8" w:rsidRDefault="009938C8" w:rsidP="009938C8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53DE06BC" w14:textId="77777777" w:rsidR="009938C8" w:rsidRPr="009938C8" w:rsidRDefault="009938C8" w:rsidP="009938C8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9938C8">
                        <w:rPr>
                          <w:b/>
                          <w:bCs/>
                          <w:sz w:val="28"/>
                          <w:szCs w:val="28"/>
                        </w:rPr>
                        <w:t xml:space="preserve">    12</w:t>
                      </w:r>
                    </w:p>
                    <w:p w14:paraId="07B54CA4" w14:textId="77777777" w:rsidR="009938C8" w:rsidRPr="009938C8" w:rsidRDefault="009938C8" w:rsidP="009938C8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9938C8">
                        <w:rPr>
                          <w:b/>
                          <w:bCs/>
                          <w:sz w:val="28"/>
                          <w:szCs w:val="28"/>
                        </w:rPr>
                        <w:t xml:space="preserve">    15</w:t>
                      </w:r>
                    </w:p>
                    <w:p w14:paraId="5149EA19" w14:textId="77777777" w:rsidR="009938C8" w:rsidRPr="009938C8" w:rsidRDefault="009938C8" w:rsidP="009938C8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9938C8">
                        <w:rPr>
                          <w:b/>
                          <w:bCs/>
                          <w:sz w:val="28"/>
                          <w:szCs w:val="28"/>
                        </w:rPr>
                        <w:t xml:space="preserve">    14</w:t>
                      </w:r>
                    </w:p>
                    <w:p w14:paraId="1BA6959B" w14:textId="77777777" w:rsidR="009938C8" w:rsidRPr="009938C8" w:rsidRDefault="009938C8" w:rsidP="009938C8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60C60A96" w14:textId="77777777" w:rsidR="009938C8" w:rsidRPr="009938C8" w:rsidRDefault="009938C8" w:rsidP="009938C8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28910DEF" w14:textId="77777777" w:rsidR="009938C8" w:rsidRPr="009938C8" w:rsidRDefault="009938C8" w:rsidP="009938C8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9938C8">
                        <w:rPr>
                          <w:b/>
                          <w:bCs/>
                          <w:sz w:val="28"/>
                          <w:szCs w:val="28"/>
                        </w:rPr>
                        <w:t>Aug =</w:t>
                      </w:r>
                    </w:p>
                    <w:p w14:paraId="5FD063D0" w14:textId="77777777" w:rsidR="009938C8" w:rsidRPr="009938C8" w:rsidRDefault="009938C8" w:rsidP="009938C8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5892022B" w14:textId="77777777" w:rsidR="009938C8" w:rsidRPr="009938C8" w:rsidRDefault="009938C8" w:rsidP="009938C8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9938C8">
                        <w:rPr>
                          <w:b/>
                          <w:bCs/>
                          <w:sz w:val="28"/>
                          <w:szCs w:val="28"/>
                        </w:rPr>
                        <w:t xml:space="preserve">    2.0000   -1.0000    2.0000   14.0000</w:t>
                      </w:r>
                    </w:p>
                    <w:p w14:paraId="746A2321" w14:textId="77777777" w:rsidR="009938C8" w:rsidRPr="009938C8" w:rsidRDefault="009938C8" w:rsidP="009938C8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9938C8">
                        <w:rPr>
                          <w:b/>
                          <w:bCs/>
                          <w:sz w:val="28"/>
                          <w:szCs w:val="28"/>
                        </w:rPr>
                        <w:t xml:space="preserve">         0    1.5000         0    8.0000</w:t>
                      </w:r>
                    </w:p>
                    <w:p w14:paraId="26D29E54" w14:textId="77777777" w:rsidR="009938C8" w:rsidRPr="009938C8" w:rsidRDefault="009938C8" w:rsidP="009938C8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9938C8">
                        <w:rPr>
                          <w:b/>
                          <w:bCs/>
                          <w:sz w:val="28"/>
                          <w:szCs w:val="28"/>
                        </w:rPr>
                        <w:t xml:space="preserve">         0         0    2.0000    6.6667</w:t>
                      </w:r>
                    </w:p>
                    <w:p w14:paraId="7910C15F" w14:textId="77777777" w:rsidR="009938C8" w:rsidRPr="009938C8" w:rsidRDefault="009938C8" w:rsidP="009938C8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12D756F2" w14:textId="77777777" w:rsidR="009938C8" w:rsidRPr="009938C8" w:rsidRDefault="009938C8" w:rsidP="009938C8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6A2F3816" w14:textId="77777777" w:rsidR="009938C8" w:rsidRPr="009938C8" w:rsidRDefault="009938C8" w:rsidP="009938C8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9938C8">
                        <w:rPr>
                          <w:b/>
                          <w:bCs/>
                          <w:sz w:val="28"/>
                          <w:szCs w:val="28"/>
                        </w:rPr>
                        <w:t>x =</w:t>
                      </w:r>
                    </w:p>
                    <w:p w14:paraId="30878A58" w14:textId="77777777" w:rsidR="009938C8" w:rsidRPr="009938C8" w:rsidRDefault="009938C8" w:rsidP="009938C8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5AD33074" w14:textId="77777777" w:rsidR="009938C8" w:rsidRPr="009938C8" w:rsidRDefault="009938C8" w:rsidP="009938C8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9938C8">
                        <w:rPr>
                          <w:b/>
                          <w:bCs/>
                          <w:sz w:val="28"/>
                          <w:szCs w:val="28"/>
                        </w:rPr>
                        <w:t xml:space="preserve">    6.3333    5.3333    3.3333</w:t>
                      </w:r>
                    </w:p>
                    <w:p w14:paraId="72F6ADDA" w14:textId="77777777" w:rsidR="009938C8" w:rsidRPr="009938C8" w:rsidRDefault="009938C8" w:rsidP="009938C8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3140A04C" w14:textId="7C786A9E" w:rsidR="00CE7EF5" w:rsidRDefault="009938C8" w:rsidP="009938C8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9938C8">
                        <w:rPr>
                          <w:b/>
                          <w:bCs/>
                          <w:sz w:val="28"/>
                          <w:szCs w:val="28"/>
                        </w:rPr>
                        <w:t>&gt;&gt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DFF24BC" w14:textId="77777777" w:rsidR="00017976" w:rsidRDefault="00017976" w:rsidP="00017976">
      <w:pPr>
        <w:rPr>
          <w:rFonts w:ascii="Times New Roman" w:hAnsi="Times New Roman" w:cs="Times New Roman"/>
          <w:u w:val="single"/>
        </w:rPr>
      </w:pPr>
    </w:p>
    <w:p w14:paraId="00311B44" w14:textId="77777777" w:rsidR="00017976" w:rsidRDefault="00017976" w:rsidP="00017976">
      <w:pPr>
        <w:rPr>
          <w:rFonts w:ascii="Times New Roman" w:hAnsi="Times New Roman" w:cs="Times New Roman"/>
          <w:u w:val="single"/>
        </w:rPr>
      </w:pPr>
    </w:p>
    <w:p w14:paraId="66DD84C9" w14:textId="77777777" w:rsidR="005271A8" w:rsidRDefault="005271A8" w:rsidP="00675596">
      <w:pPr>
        <w:ind w:left="36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2844BFB4" w14:textId="77777777" w:rsidR="005271A8" w:rsidRDefault="005271A8" w:rsidP="00675596">
      <w:pPr>
        <w:ind w:left="36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3F10874F" w14:textId="77777777" w:rsidR="005271A8" w:rsidRDefault="005271A8" w:rsidP="00675596">
      <w:pPr>
        <w:ind w:left="36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0C5D4023" w14:textId="77777777" w:rsidR="005271A8" w:rsidRDefault="005271A8" w:rsidP="00675596">
      <w:pPr>
        <w:ind w:left="36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75651FF0" w14:textId="77777777" w:rsidR="005271A8" w:rsidRDefault="005271A8" w:rsidP="00675596">
      <w:pPr>
        <w:ind w:left="36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339BD9BD" w14:textId="77777777" w:rsidR="005271A8" w:rsidRDefault="005271A8" w:rsidP="00675596">
      <w:pPr>
        <w:ind w:left="36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0D892735" w14:textId="77777777" w:rsidR="005271A8" w:rsidRDefault="005271A8" w:rsidP="00675596">
      <w:pPr>
        <w:ind w:left="36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7CEB5111" w14:textId="77777777" w:rsidR="005271A8" w:rsidRDefault="005271A8" w:rsidP="00675596">
      <w:pPr>
        <w:ind w:left="36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7F29B830" w14:textId="77777777" w:rsidR="005271A8" w:rsidRDefault="005271A8" w:rsidP="00675596">
      <w:pPr>
        <w:ind w:left="36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59EDF1D8" w14:textId="77777777" w:rsidR="005271A8" w:rsidRDefault="005271A8" w:rsidP="00675596">
      <w:pPr>
        <w:ind w:left="36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7BF99B75" w14:textId="77777777" w:rsidR="005271A8" w:rsidRDefault="005271A8" w:rsidP="00675596">
      <w:pPr>
        <w:ind w:left="36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4015A0D6" w14:textId="77777777" w:rsidR="005271A8" w:rsidRDefault="005271A8" w:rsidP="00675596">
      <w:pPr>
        <w:ind w:left="36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4A43A966" w14:textId="77777777" w:rsidR="005271A8" w:rsidRDefault="005271A8" w:rsidP="00675596">
      <w:pPr>
        <w:ind w:left="36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7D943420" w14:textId="77777777" w:rsidR="005271A8" w:rsidRDefault="005271A8" w:rsidP="00675596">
      <w:pPr>
        <w:ind w:left="36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624A236C" w14:textId="77777777" w:rsidR="005271A8" w:rsidRDefault="005271A8" w:rsidP="00675596">
      <w:pPr>
        <w:ind w:left="36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4B17F264" w14:textId="77777777" w:rsidR="005271A8" w:rsidRDefault="005271A8" w:rsidP="00675596">
      <w:pPr>
        <w:ind w:left="36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46D869E3" w14:textId="77777777" w:rsidR="005271A8" w:rsidRDefault="005271A8" w:rsidP="00675596">
      <w:pPr>
        <w:ind w:left="36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2F3479F9" w14:textId="77777777" w:rsidR="005271A8" w:rsidRDefault="005271A8" w:rsidP="00675596">
      <w:pPr>
        <w:ind w:left="36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7E8C2C86" w14:textId="77777777" w:rsidR="005271A8" w:rsidRDefault="005271A8" w:rsidP="00675596">
      <w:pPr>
        <w:ind w:left="36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0DEEA63F" w14:textId="4AE1D0E0" w:rsidR="005271A8" w:rsidRDefault="005271A8" w:rsidP="00675596">
      <w:pPr>
        <w:ind w:left="36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5416F598" w14:textId="0FD8A85B" w:rsidR="0011558D" w:rsidRDefault="0011558D" w:rsidP="00675596">
      <w:pPr>
        <w:ind w:left="36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05BF6043" w14:textId="19DC9C78" w:rsidR="0011558D" w:rsidRDefault="0011558D" w:rsidP="00675596">
      <w:pPr>
        <w:ind w:left="36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3F6B6EED" w14:textId="178B50F1" w:rsidR="0011558D" w:rsidRDefault="0011558D" w:rsidP="00675596">
      <w:pPr>
        <w:ind w:left="36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56ACF508" w14:textId="444118AF" w:rsidR="0011558D" w:rsidRDefault="0011558D" w:rsidP="00675596">
      <w:pPr>
        <w:ind w:left="36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105CD72E" w14:textId="54B7BEE0" w:rsidR="0011558D" w:rsidRDefault="0011558D" w:rsidP="00675596">
      <w:pPr>
        <w:ind w:left="36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282275F0" w14:textId="4D133481" w:rsidR="0011558D" w:rsidRDefault="0011558D" w:rsidP="00675596">
      <w:pPr>
        <w:ind w:left="36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74D21B2B" w14:textId="3B692673" w:rsidR="0011558D" w:rsidRDefault="0011558D" w:rsidP="00675596">
      <w:pPr>
        <w:ind w:left="36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4BF4DDEC" w14:textId="38CBDDDD" w:rsidR="0011558D" w:rsidRDefault="0011558D" w:rsidP="00675596">
      <w:pPr>
        <w:ind w:left="36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000B3849" w14:textId="497B098F" w:rsidR="004079E9" w:rsidRDefault="004079E9" w:rsidP="00675596">
      <w:pPr>
        <w:ind w:left="36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102A7FE8" w14:textId="497996EF" w:rsidR="004079E9" w:rsidRDefault="004079E9" w:rsidP="00675596">
      <w:pPr>
        <w:ind w:left="36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58A03CBE" w14:textId="164730C6" w:rsidR="004079E9" w:rsidRDefault="004079E9" w:rsidP="00675596">
      <w:pPr>
        <w:ind w:left="36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7160912C" w14:textId="66D34EF9" w:rsidR="004079E9" w:rsidRPr="0011558D" w:rsidRDefault="004079E9" w:rsidP="004079E9">
      <w:pPr>
        <w:widowControl w:val="0"/>
        <w:tabs>
          <w:tab w:val="left" w:pos="820"/>
          <w:tab w:val="left" w:pos="1539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eastAsia="Cambria Math" w:hAnsi="Times New Roman" w:cs="Times New Roman"/>
          <w:b/>
          <w:bCs/>
          <w:sz w:val="28"/>
          <w:szCs w:val="28"/>
        </w:rPr>
      </w:pPr>
      <w:r w:rsidRPr="00CD1296">
        <w:rPr>
          <w:rFonts w:ascii="Times New Roman" w:hAnsi="Times New Roman" w:cs="Times New Roman"/>
          <w:b/>
          <w:bCs/>
          <w:sz w:val="32"/>
          <w:szCs w:val="32"/>
          <w:u w:val="single"/>
        </w:rPr>
        <w:lastRenderedPageBreak/>
        <w:t>Output</w:t>
      </w:r>
      <w:r w:rsidRPr="00CD1296">
        <w:rPr>
          <w:rFonts w:ascii="Times New Roman" w:hAnsi="Times New Roman" w:cs="Times New Roman"/>
          <w:b/>
          <w:bCs/>
          <w:sz w:val="32"/>
          <w:szCs w:val="32"/>
        </w:rPr>
        <w:t xml:space="preserve">:  For </w:t>
      </w:r>
      <m:oMath>
        <m:r>
          <m:rPr>
            <m:sty m:val="bi"/>
          </m:rPr>
          <w:rPr>
            <w:rFonts w:ascii="Cambria Math" w:hAnsi="Cambria Math" w:cs="Times New Roman"/>
            <w:sz w:val="32"/>
            <w:szCs w:val="32"/>
          </w:rPr>
          <m:t xml:space="preserve"> </m:t>
        </m:r>
        <m:r>
          <m:rPr>
            <m:sty m:val="bi"/>
          </m:rPr>
          <w:rPr>
            <w:rFonts w:ascii="Cambria Math" w:eastAsia="Cambria Math" w:hAnsi="Cambria Math" w:cs="Times New Roman"/>
            <w:sz w:val="28"/>
            <w:szCs w:val="28"/>
          </w:rPr>
          <m:t>y+2z=12,x+y+z=15</m:t>
        </m:r>
      </m:oMath>
    </w:p>
    <w:p w14:paraId="20AE49FB" w14:textId="77777777" w:rsidR="004079E9" w:rsidRPr="006D132E" w:rsidRDefault="004079E9" w:rsidP="004079E9">
      <w:pPr>
        <w:rPr>
          <w:rFonts w:ascii="Times New Roman" w:hAnsi="Times New Roman" w:cs="Times New Roman"/>
        </w:rPr>
      </w:pPr>
    </w:p>
    <w:p w14:paraId="5958D4C2" w14:textId="77777777" w:rsidR="004079E9" w:rsidRDefault="004079E9" w:rsidP="004079E9">
      <w:pPr>
        <w:rPr>
          <w:rFonts w:ascii="Times New Roman" w:hAnsi="Times New Roman" w:cs="Times New Roman"/>
          <w:u w:val="single"/>
        </w:rPr>
      </w:pPr>
      <w:r w:rsidRPr="0091329D">
        <w:rPr>
          <w:rFonts w:ascii="Courier New" w:eastAsiaTheme="minorHAnsi" w:hAnsi="Courier New" w:cs="Courier New"/>
          <w:noProof/>
          <w:kern w:val="0"/>
          <w:lang w:val="en-US" w:eastAsia="en-US" w:bidi="ar-SA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48A8C561" wp14:editId="63DAE22A">
                <wp:simplePos x="0" y="0"/>
                <wp:positionH relativeFrom="margin">
                  <wp:posOffset>368300</wp:posOffset>
                </wp:positionH>
                <wp:positionV relativeFrom="paragraph">
                  <wp:posOffset>121285</wp:posOffset>
                </wp:positionV>
                <wp:extent cx="5814060" cy="2476500"/>
                <wp:effectExtent l="0" t="0" r="15240" b="1905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4060" cy="2476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7BC621" w14:textId="5F235D5E" w:rsidR="00FE605C" w:rsidRDefault="00FE605C" w:rsidP="00FE605C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6AC1BF81" w14:textId="77777777" w:rsidR="00FD40B1" w:rsidRDefault="00FD40B1" w:rsidP="00FE605C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6079F9B6" w14:textId="77072DFA" w:rsidR="00FE605C" w:rsidRPr="00FE605C" w:rsidRDefault="00FE605C" w:rsidP="00FE605C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FE605C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&gt;&gt; EXP_2</w:t>
                            </w:r>
                          </w:p>
                          <w:p w14:paraId="4FF4F3DA" w14:textId="77777777" w:rsidR="00727BAE" w:rsidRPr="00727BAE" w:rsidRDefault="00727BAE" w:rsidP="00727BAE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727BAE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Enter the coefficients </w:t>
                            </w:r>
                            <w:proofErr w:type="gramStart"/>
                            <w:r w:rsidRPr="00727BAE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matrix :</w:t>
                            </w:r>
                            <w:proofErr w:type="gramEnd"/>
                            <w:r w:rsidRPr="00727BAE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 [0  1  2;1  1  1]</w:t>
                            </w:r>
                          </w:p>
                          <w:p w14:paraId="033BDDDF" w14:textId="77777777" w:rsidR="00727BAE" w:rsidRPr="00727BAE" w:rsidRDefault="00727BAE" w:rsidP="00727BAE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727BAE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Enter the right hand side </w:t>
                            </w:r>
                            <w:proofErr w:type="gramStart"/>
                            <w:r w:rsidRPr="00727BAE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vector :</w:t>
                            </w:r>
                            <w:proofErr w:type="gramEnd"/>
                            <w:r w:rsidRPr="00727BAE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 [12;15]</w:t>
                            </w:r>
                          </w:p>
                          <w:p w14:paraId="2ABB75CD" w14:textId="1F052B9C" w:rsidR="00727BAE" w:rsidRPr="00727BAE" w:rsidRDefault="00727BAE" w:rsidP="00727BAE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727BAE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This system of equations </w:t>
                            </w:r>
                            <w:proofErr w:type="gramStart"/>
                            <w:r w:rsidRPr="00727BAE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have</w:t>
                            </w:r>
                            <w:proofErr w:type="gramEnd"/>
                            <w:r w:rsidRPr="00727BAE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no solution...</w:t>
                            </w:r>
                          </w:p>
                          <w:p w14:paraId="01BE63C1" w14:textId="74A2FF61" w:rsidR="004079E9" w:rsidRDefault="00727BAE" w:rsidP="00727BAE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727BAE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&gt;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A8C561" id="_x0000_s1028" type="#_x0000_t202" style="position:absolute;margin-left:29pt;margin-top:9.55pt;width:457.8pt;height:195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">
                <v:textbox>
                  <w:txbxContent>
                    <w:p w14:paraId="697BC621" w14:textId="5F235D5E" w:rsidR="00FE605C" w:rsidRDefault="00FE605C" w:rsidP="00FE605C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6AC1BF81" w14:textId="77777777" w:rsidR="00FD40B1" w:rsidRDefault="00FD40B1" w:rsidP="00FE605C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6079F9B6" w14:textId="77072DFA" w:rsidR="00FE605C" w:rsidRPr="00FE605C" w:rsidRDefault="00FE605C" w:rsidP="00FE605C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FE605C">
                        <w:rPr>
                          <w:b/>
                          <w:bCs/>
                          <w:sz w:val="28"/>
                          <w:szCs w:val="28"/>
                        </w:rPr>
                        <w:t>&gt;&gt; EXP_2</w:t>
                      </w:r>
                    </w:p>
                    <w:p w14:paraId="4FF4F3DA" w14:textId="77777777" w:rsidR="00727BAE" w:rsidRPr="00727BAE" w:rsidRDefault="00727BAE" w:rsidP="00727BAE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727BAE">
                        <w:rPr>
                          <w:b/>
                          <w:bCs/>
                          <w:sz w:val="28"/>
                          <w:szCs w:val="28"/>
                        </w:rPr>
                        <w:t xml:space="preserve">Enter the coefficients </w:t>
                      </w:r>
                      <w:proofErr w:type="gramStart"/>
                      <w:r w:rsidRPr="00727BAE">
                        <w:rPr>
                          <w:b/>
                          <w:bCs/>
                          <w:sz w:val="28"/>
                          <w:szCs w:val="28"/>
                        </w:rPr>
                        <w:t>matrix :</w:t>
                      </w:r>
                      <w:proofErr w:type="gramEnd"/>
                      <w:r w:rsidRPr="00727BAE">
                        <w:rPr>
                          <w:b/>
                          <w:bCs/>
                          <w:sz w:val="28"/>
                          <w:szCs w:val="28"/>
                        </w:rPr>
                        <w:t xml:space="preserve">  [0  1  2;1  1  1]</w:t>
                      </w:r>
                    </w:p>
                    <w:p w14:paraId="033BDDDF" w14:textId="77777777" w:rsidR="00727BAE" w:rsidRPr="00727BAE" w:rsidRDefault="00727BAE" w:rsidP="00727BAE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727BAE">
                        <w:rPr>
                          <w:b/>
                          <w:bCs/>
                          <w:sz w:val="28"/>
                          <w:szCs w:val="28"/>
                        </w:rPr>
                        <w:t xml:space="preserve">Enter the right hand side </w:t>
                      </w:r>
                      <w:proofErr w:type="gramStart"/>
                      <w:r w:rsidRPr="00727BAE">
                        <w:rPr>
                          <w:b/>
                          <w:bCs/>
                          <w:sz w:val="28"/>
                          <w:szCs w:val="28"/>
                        </w:rPr>
                        <w:t>vector :</w:t>
                      </w:r>
                      <w:proofErr w:type="gramEnd"/>
                      <w:r w:rsidRPr="00727BAE">
                        <w:rPr>
                          <w:b/>
                          <w:bCs/>
                          <w:sz w:val="28"/>
                          <w:szCs w:val="28"/>
                        </w:rPr>
                        <w:t xml:space="preserve">  [12;15]</w:t>
                      </w:r>
                    </w:p>
                    <w:p w14:paraId="2ABB75CD" w14:textId="1F052B9C" w:rsidR="00727BAE" w:rsidRPr="00727BAE" w:rsidRDefault="00727BAE" w:rsidP="00727BAE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727BAE">
                        <w:rPr>
                          <w:b/>
                          <w:bCs/>
                          <w:sz w:val="28"/>
                          <w:szCs w:val="28"/>
                        </w:rPr>
                        <w:t xml:space="preserve">This system of equations </w:t>
                      </w:r>
                      <w:proofErr w:type="gramStart"/>
                      <w:r w:rsidRPr="00727BAE">
                        <w:rPr>
                          <w:b/>
                          <w:bCs/>
                          <w:sz w:val="28"/>
                          <w:szCs w:val="28"/>
                        </w:rPr>
                        <w:t>have</w:t>
                      </w:r>
                      <w:proofErr w:type="gramEnd"/>
                      <w:r w:rsidRPr="00727BAE">
                        <w:rPr>
                          <w:b/>
                          <w:bCs/>
                          <w:sz w:val="28"/>
                          <w:szCs w:val="28"/>
                        </w:rPr>
                        <w:t xml:space="preserve"> no solution...</w:t>
                      </w:r>
                    </w:p>
                    <w:p w14:paraId="01BE63C1" w14:textId="74A2FF61" w:rsidR="004079E9" w:rsidRDefault="00727BAE" w:rsidP="00727BAE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727BAE">
                        <w:rPr>
                          <w:b/>
                          <w:bCs/>
                          <w:sz w:val="28"/>
                          <w:szCs w:val="28"/>
                        </w:rPr>
                        <w:t>&gt;&gt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FE7079E" w14:textId="77777777" w:rsidR="004079E9" w:rsidRDefault="004079E9" w:rsidP="004079E9">
      <w:pPr>
        <w:rPr>
          <w:rFonts w:ascii="Times New Roman" w:hAnsi="Times New Roman" w:cs="Times New Roman"/>
          <w:u w:val="single"/>
        </w:rPr>
      </w:pPr>
    </w:p>
    <w:p w14:paraId="1D1C1CE1" w14:textId="77777777" w:rsidR="004079E9" w:rsidRDefault="004079E9" w:rsidP="004079E9">
      <w:pPr>
        <w:rPr>
          <w:rFonts w:ascii="Times New Roman" w:hAnsi="Times New Roman" w:cs="Times New Roman"/>
          <w:u w:val="single"/>
        </w:rPr>
      </w:pPr>
    </w:p>
    <w:p w14:paraId="5A8CAD77" w14:textId="77777777" w:rsidR="004079E9" w:rsidRDefault="004079E9" w:rsidP="004079E9">
      <w:pPr>
        <w:ind w:left="36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61E7A43E" w14:textId="77777777" w:rsidR="004079E9" w:rsidRDefault="004079E9" w:rsidP="004079E9">
      <w:pPr>
        <w:ind w:left="36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0E94BB96" w14:textId="77777777" w:rsidR="004079E9" w:rsidRDefault="004079E9" w:rsidP="004079E9">
      <w:pPr>
        <w:ind w:left="36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7AED33E5" w14:textId="77777777" w:rsidR="004079E9" w:rsidRDefault="004079E9" w:rsidP="004079E9">
      <w:pPr>
        <w:ind w:left="36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78ECC030" w14:textId="77777777" w:rsidR="004079E9" w:rsidRDefault="004079E9" w:rsidP="004079E9">
      <w:pPr>
        <w:ind w:left="36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2D95F623" w14:textId="77777777" w:rsidR="004079E9" w:rsidRDefault="004079E9" w:rsidP="004079E9">
      <w:pPr>
        <w:ind w:left="36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6D106A90" w14:textId="77777777" w:rsidR="004079E9" w:rsidRDefault="004079E9" w:rsidP="004079E9">
      <w:pPr>
        <w:ind w:left="36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29D50BF4" w14:textId="77777777" w:rsidR="004079E9" w:rsidRDefault="004079E9" w:rsidP="004079E9">
      <w:pPr>
        <w:ind w:left="36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6D384A02" w14:textId="77777777" w:rsidR="004079E9" w:rsidRDefault="004079E9" w:rsidP="004079E9">
      <w:pPr>
        <w:ind w:left="36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237C1BAD" w14:textId="77777777" w:rsidR="004079E9" w:rsidRDefault="004079E9" w:rsidP="004079E9">
      <w:pPr>
        <w:ind w:left="36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6B3E7384" w14:textId="77777777" w:rsidR="004079E9" w:rsidRDefault="004079E9" w:rsidP="004079E9">
      <w:pPr>
        <w:ind w:left="36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55E28D95" w14:textId="77777777" w:rsidR="004079E9" w:rsidRDefault="004079E9" w:rsidP="004079E9">
      <w:pPr>
        <w:ind w:left="36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6F5E6611" w14:textId="77777777" w:rsidR="004079E9" w:rsidRDefault="004079E9" w:rsidP="004079E9">
      <w:pPr>
        <w:ind w:left="36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137E8B52" w14:textId="77777777" w:rsidR="004079E9" w:rsidRDefault="004079E9" w:rsidP="004079E9">
      <w:pPr>
        <w:ind w:left="36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78B3870D" w14:textId="77777777" w:rsidR="004079E9" w:rsidRDefault="004079E9" w:rsidP="004079E9">
      <w:pPr>
        <w:ind w:left="36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1A50FBC1" w14:textId="77777777" w:rsidR="004079E9" w:rsidRDefault="004079E9" w:rsidP="004079E9">
      <w:pPr>
        <w:ind w:left="36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2FD6E2AC" w14:textId="77777777" w:rsidR="004079E9" w:rsidRDefault="004079E9" w:rsidP="004079E9">
      <w:pPr>
        <w:ind w:left="36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61C2A5DE" w14:textId="77777777" w:rsidR="004079E9" w:rsidRDefault="004079E9" w:rsidP="004079E9">
      <w:pPr>
        <w:ind w:left="36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03621722" w14:textId="77777777" w:rsidR="004079E9" w:rsidRDefault="004079E9" w:rsidP="004079E9">
      <w:pPr>
        <w:ind w:left="36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651E32E4" w14:textId="77777777" w:rsidR="004079E9" w:rsidRDefault="004079E9" w:rsidP="004079E9">
      <w:pPr>
        <w:ind w:left="36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52932FDD" w14:textId="77777777" w:rsidR="004079E9" w:rsidRDefault="004079E9" w:rsidP="004079E9">
      <w:pPr>
        <w:ind w:left="36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73A025B9" w14:textId="77777777" w:rsidR="004079E9" w:rsidRDefault="004079E9" w:rsidP="004079E9">
      <w:pPr>
        <w:ind w:left="36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61D40E62" w14:textId="77777777" w:rsidR="004079E9" w:rsidRDefault="004079E9" w:rsidP="004079E9">
      <w:pPr>
        <w:ind w:left="36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1F38C043" w14:textId="77777777" w:rsidR="004079E9" w:rsidRDefault="004079E9" w:rsidP="004079E9">
      <w:pPr>
        <w:ind w:left="36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5F348B14" w14:textId="77777777" w:rsidR="004079E9" w:rsidRDefault="004079E9" w:rsidP="004079E9">
      <w:pPr>
        <w:ind w:left="36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7DC855B4" w14:textId="77777777" w:rsidR="004079E9" w:rsidRDefault="004079E9" w:rsidP="004079E9">
      <w:pPr>
        <w:ind w:left="36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098CD99F" w14:textId="77777777" w:rsidR="004079E9" w:rsidRDefault="004079E9" w:rsidP="004079E9">
      <w:pPr>
        <w:ind w:left="36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7B856CB8" w14:textId="77777777" w:rsidR="004079E9" w:rsidRDefault="004079E9" w:rsidP="004079E9">
      <w:pPr>
        <w:ind w:left="36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4426D70C" w14:textId="77777777" w:rsidR="004079E9" w:rsidRDefault="004079E9" w:rsidP="00675596">
      <w:pPr>
        <w:ind w:left="36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5B750228" w14:textId="27B95D25" w:rsidR="0011558D" w:rsidRDefault="0011558D" w:rsidP="004079E9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0D371076" w14:textId="77777777" w:rsidR="004079E9" w:rsidRDefault="004079E9" w:rsidP="004079E9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34E2EC3D" w14:textId="0082781C" w:rsidR="0080070B" w:rsidRPr="0080070B" w:rsidRDefault="0080070B" w:rsidP="0080070B">
      <w:pPr>
        <w:widowControl w:val="0"/>
        <w:tabs>
          <w:tab w:val="left" w:pos="820"/>
        </w:tabs>
        <w:suppressAutoHyphens w:val="0"/>
        <w:autoSpaceDE w:val="0"/>
        <w:autoSpaceDN w:val="0"/>
        <w:spacing w:line="275" w:lineRule="exact"/>
        <w:rPr>
          <w:rFonts w:ascii="Times New Roman" w:hAnsi="Times New Roman" w:cs="Times New Roman"/>
          <w:b/>
          <w:bCs/>
          <w:sz w:val="32"/>
          <w:szCs w:val="32"/>
        </w:rPr>
      </w:pPr>
      <w:proofErr w:type="gramStart"/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lastRenderedPageBreak/>
        <w:t>b)</w:t>
      </w:r>
      <w:r w:rsidRPr="0080070B">
        <w:rPr>
          <w:rFonts w:ascii="Times New Roman" w:hAnsi="Times New Roman" w:cs="Times New Roman"/>
          <w:b/>
          <w:bCs/>
          <w:sz w:val="32"/>
          <w:szCs w:val="32"/>
          <w:u w:val="single"/>
        </w:rPr>
        <w:t>Program</w:t>
      </w:r>
      <w:proofErr w:type="gramEnd"/>
      <w:r w:rsidRPr="0080070B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 Code :(</w:t>
      </w:r>
      <w:r w:rsidRPr="0080070B">
        <w:rPr>
          <w:rFonts w:ascii="Times New Roman" w:hAnsi="Times New Roman" w:cs="Times New Roman"/>
          <w:b/>
          <w:bCs/>
          <w:sz w:val="32"/>
          <w:szCs w:val="32"/>
        </w:rPr>
        <w:t xml:space="preserve"> Use</w:t>
      </w:r>
      <w:r w:rsidRPr="0080070B">
        <w:rPr>
          <w:rFonts w:ascii="Times New Roman" w:hAnsi="Times New Roman" w:cs="Times New Roman"/>
          <w:b/>
          <w:bCs/>
          <w:spacing w:val="-2"/>
          <w:sz w:val="32"/>
          <w:szCs w:val="32"/>
        </w:rPr>
        <w:t xml:space="preserve"> </w:t>
      </w:r>
      <w:r w:rsidRPr="0080070B">
        <w:rPr>
          <w:rFonts w:ascii="Times New Roman" w:hAnsi="Times New Roman" w:cs="Times New Roman"/>
          <w:b/>
          <w:bCs/>
          <w:sz w:val="32"/>
          <w:szCs w:val="32"/>
        </w:rPr>
        <w:t>this</w:t>
      </w:r>
      <w:r w:rsidRPr="0080070B">
        <w:rPr>
          <w:rFonts w:ascii="Times New Roman" w:hAnsi="Times New Roman" w:cs="Times New Roman"/>
          <w:b/>
          <w:bCs/>
          <w:spacing w:val="-1"/>
          <w:sz w:val="32"/>
          <w:szCs w:val="32"/>
        </w:rPr>
        <w:t xml:space="preserve"> </w:t>
      </w:r>
      <w:r w:rsidRPr="0080070B">
        <w:rPr>
          <w:rFonts w:ascii="Times New Roman" w:hAnsi="Times New Roman" w:cs="Times New Roman"/>
          <w:b/>
          <w:bCs/>
          <w:sz w:val="32"/>
          <w:szCs w:val="32"/>
        </w:rPr>
        <w:t>above</w:t>
      </w:r>
      <w:r w:rsidRPr="0080070B">
        <w:rPr>
          <w:rFonts w:ascii="Times New Roman" w:hAnsi="Times New Roman" w:cs="Times New Roman"/>
          <w:b/>
          <w:bCs/>
          <w:spacing w:val="-2"/>
          <w:sz w:val="32"/>
          <w:szCs w:val="32"/>
        </w:rPr>
        <w:t xml:space="preserve"> </w:t>
      </w:r>
      <w:r w:rsidRPr="0080070B">
        <w:rPr>
          <w:rFonts w:ascii="Times New Roman" w:hAnsi="Times New Roman" w:cs="Times New Roman"/>
          <w:b/>
          <w:bCs/>
          <w:sz w:val="32"/>
          <w:szCs w:val="32"/>
        </w:rPr>
        <w:t>code</w:t>
      </w:r>
      <w:r w:rsidRPr="0080070B">
        <w:rPr>
          <w:rFonts w:ascii="Times New Roman" w:hAnsi="Times New Roman" w:cs="Times New Roman"/>
          <w:b/>
          <w:bCs/>
          <w:spacing w:val="-1"/>
          <w:sz w:val="32"/>
          <w:szCs w:val="32"/>
        </w:rPr>
        <w:t xml:space="preserve"> </w:t>
      </w:r>
      <w:r w:rsidRPr="0080070B">
        <w:rPr>
          <w:rFonts w:ascii="Times New Roman" w:hAnsi="Times New Roman" w:cs="Times New Roman"/>
          <w:b/>
          <w:bCs/>
          <w:sz w:val="32"/>
          <w:szCs w:val="32"/>
        </w:rPr>
        <w:t>as</w:t>
      </w:r>
      <w:r w:rsidRPr="0080070B">
        <w:rPr>
          <w:rFonts w:ascii="Times New Roman" w:hAnsi="Times New Roman" w:cs="Times New Roman"/>
          <w:b/>
          <w:bCs/>
          <w:spacing w:val="-1"/>
          <w:sz w:val="32"/>
          <w:szCs w:val="32"/>
        </w:rPr>
        <w:t xml:space="preserve"> </w:t>
      </w:r>
      <w:r w:rsidRPr="0080070B">
        <w:rPr>
          <w:rFonts w:ascii="Times New Roman" w:hAnsi="Times New Roman" w:cs="Times New Roman"/>
          <w:b/>
          <w:bCs/>
          <w:sz w:val="32"/>
          <w:szCs w:val="32"/>
        </w:rPr>
        <w:t>a function</w:t>
      </w:r>
      <w:r w:rsidRPr="0080070B">
        <w:rPr>
          <w:rFonts w:ascii="Times New Roman" w:hAnsi="Times New Roman" w:cs="Times New Roman"/>
          <w:b/>
          <w:bCs/>
          <w:spacing w:val="-1"/>
          <w:sz w:val="32"/>
          <w:szCs w:val="32"/>
        </w:rPr>
        <w:t xml:space="preserve"> </w:t>
      </w:r>
      <w:r w:rsidRPr="0080070B">
        <w:rPr>
          <w:rFonts w:ascii="Times New Roman" w:hAnsi="Times New Roman" w:cs="Times New Roman"/>
          <w:b/>
          <w:bCs/>
          <w:sz w:val="32"/>
          <w:szCs w:val="32"/>
        </w:rPr>
        <w:t>and solve</w:t>
      </w:r>
      <w:r w:rsidRPr="0080070B">
        <w:rPr>
          <w:rFonts w:ascii="Times New Roman" w:hAnsi="Times New Roman" w:cs="Times New Roman"/>
          <w:b/>
          <w:bCs/>
          <w:spacing w:val="-2"/>
          <w:sz w:val="32"/>
          <w:szCs w:val="32"/>
        </w:rPr>
        <w:t xml:space="preserve"> </w:t>
      </w:r>
      <m:oMath>
        <m:r>
          <m:rPr>
            <m:sty m:val="bi"/>
          </m:rPr>
          <w:rPr>
            <w:rFonts w:ascii="Cambria Math" w:hAnsi="Cambria Math" w:cs="Times New Roman"/>
            <w:spacing w:val="-2"/>
            <w:sz w:val="32"/>
            <w:szCs w:val="32"/>
          </w:rPr>
          <m:t xml:space="preserve"> m</m:t>
        </m:r>
      </m:oMath>
      <w:r w:rsidRPr="0080070B">
        <w:rPr>
          <w:rFonts w:ascii="Times New Roman" w:hAnsi="Times New Roman" w:cs="Times New Roman"/>
          <w:b/>
          <w:bCs/>
          <w:i/>
          <w:spacing w:val="-2"/>
          <w:sz w:val="32"/>
          <w:szCs w:val="32"/>
        </w:rPr>
        <w:t xml:space="preserve">  </w:t>
      </w:r>
      <w:r w:rsidRPr="0080070B">
        <w:rPr>
          <w:rFonts w:ascii="Times New Roman" w:hAnsi="Times New Roman" w:cs="Times New Roman"/>
          <w:b/>
          <w:bCs/>
          <w:sz w:val="32"/>
          <w:szCs w:val="32"/>
        </w:rPr>
        <w:t>simultaneous</w:t>
      </w:r>
      <w:r w:rsidRPr="0080070B">
        <w:rPr>
          <w:rFonts w:ascii="Times New Roman" w:hAnsi="Times New Roman" w:cs="Times New Roman"/>
          <w:b/>
          <w:bCs/>
          <w:spacing w:val="-1"/>
          <w:sz w:val="32"/>
          <w:szCs w:val="32"/>
        </w:rPr>
        <w:t xml:space="preserve"> </w:t>
      </w:r>
      <w:r w:rsidRPr="0080070B">
        <w:rPr>
          <w:rFonts w:ascii="Times New Roman" w:hAnsi="Times New Roman" w:cs="Times New Roman"/>
          <w:b/>
          <w:bCs/>
          <w:sz w:val="32"/>
          <w:szCs w:val="32"/>
        </w:rPr>
        <w:t>equations with</w:t>
      </w:r>
      <w:r w:rsidRPr="0080070B">
        <w:rPr>
          <w:rFonts w:ascii="Times New Roman" w:hAnsi="Times New Roman" w:cs="Times New Roman"/>
          <w:b/>
          <w:bCs/>
          <w:spacing w:val="-1"/>
          <w:sz w:val="32"/>
          <w:szCs w:val="32"/>
        </w:rPr>
        <w:t xml:space="preserve"> </w:t>
      </w:r>
      <m:oMath>
        <m:r>
          <m:rPr>
            <m:sty m:val="bi"/>
          </m:rPr>
          <w:rPr>
            <w:rFonts w:ascii="Cambria Math" w:hAnsi="Cambria Math" w:cs="Times New Roman"/>
            <w:spacing w:val="-1"/>
            <w:sz w:val="32"/>
            <w:szCs w:val="32"/>
          </w:rPr>
          <m:t>n</m:t>
        </m:r>
      </m:oMath>
      <w:r w:rsidRPr="0080070B">
        <w:rPr>
          <w:rFonts w:ascii="Times New Roman" w:hAnsi="Times New Roman" w:cs="Times New Roman"/>
          <w:b/>
          <w:bCs/>
          <w:i/>
          <w:spacing w:val="-1"/>
          <w:sz w:val="32"/>
          <w:szCs w:val="32"/>
        </w:rPr>
        <w:t xml:space="preserve"> </w:t>
      </w:r>
      <w:r w:rsidRPr="0080070B">
        <w:rPr>
          <w:rFonts w:ascii="Times New Roman" w:hAnsi="Times New Roman" w:cs="Times New Roman"/>
          <w:b/>
          <w:bCs/>
          <w:sz w:val="32"/>
          <w:szCs w:val="32"/>
        </w:rPr>
        <w:t xml:space="preserve">unknowns </w:t>
      </w:r>
      <m:oMath>
        <m:r>
          <m:rPr>
            <m:sty m:val="bi"/>
          </m:rPr>
          <w:rPr>
            <w:rFonts w:ascii="Cambria Math" w:hAnsi="Cambria Math" w:cs="Times New Roman"/>
            <w:sz w:val="32"/>
            <w:szCs w:val="32"/>
          </w:rPr>
          <m:t>(m&lt;n)</m:t>
        </m:r>
      </m:oMath>
      <w:r w:rsidRPr="0080070B">
        <w:rPr>
          <w:rFonts w:ascii="Times New Roman" w:eastAsia="Cambria Math" w:hAnsi="Times New Roman" w:cs="Times New Roman"/>
          <w:b/>
          <w:bCs/>
          <w:spacing w:val="5"/>
          <w:sz w:val="32"/>
          <w:szCs w:val="32"/>
        </w:rPr>
        <w:t xml:space="preserve"> </w:t>
      </w:r>
      <w:r w:rsidRPr="0080070B">
        <w:rPr>
          <w:rFonts w:ascii="Times New Roman" w:hAnsi="Times New Roman" w:cs="Times New Roman"/>
          <w:b/>
          <w:bCs/>
          <w:sz w:val="32"/>
          <w:szCs w:val="32"/>
        </w:rPr>
        <w:t>to</w:t>
      </w:r>
      <w:r w:rsidRPr="0080070B">
        <w:rPr>
          <w:rFonts w:ascii="Times New Roman" w:hAnsi="Times New Roman" w:cs="Times New Roman"/>
          <w:b/>
          <w:bCs/>
          <w:spacing w:val="1"/>
          <w:sz w:val="32"/>
          <w:szCs w:val="32"/>
        </w:rPr>
        <w:t xml:space="preserve"> </w:t>
      </w:r>
      <w:r w:rsidRPr="0080070B">
        <w:rPr>
          <w:rFonts w:ascii="Times New Roman" w:hAnsi="Times New Roman" w:cs="Times New Roman"/>
          <w:b/>
          <w:bCs/>
          <w:sz w:val="32"/>
          <w:szCs w:val="32"/>
        </w:rPr>
        <w:t>obtain basic</w:t>
      </w:r>
      <w:r w:rsidRPr="0080070B">
        <w:rPr>
          <w:rFonts w:ascii="Times New Roman" w:hAnsi="Times New Roman" w:cs="Times New Roman"/>
          <w:b/>
          <w:bCs/>
          <w:spacing w:val="-1"/>
          <w:sz w:val="32"/>
          <w:szCs w:val="32"/>
        </w:rPr>
        <w:t xml:space="preserve"> </w:t>
      </w:r>
      <w:r w:rsidRPr="0080070B">
        <w:rPr>
          <w:rFonts w:ascii="Times New Roman" w:hAnsi="Times New Roman" w:cs="Times New Roman"/>
          <w:b/>
          <w:bCs/>
          <w:sz w:val="32"/>
          <w:szCs w:val="32"/>
        </w:rPr>
        <w:t xml:space="preserve">solutions. </w:t>
      </w:r>
      <w:r w:rsidR="001948AE">
        <w:rPr>
          <w:rFonts w:ascii="Times New Roman" w:hAnsi="Times New Roman" w:cs="Times New Roman"/>
          <w:b/>
          <w:bCs/>
          <w:sz w:val="32"/>
          <w:szCs w:val="32"/>
        </w:rPr>
        <w:t>)</w:t>
      </w:r>
    </w:p>
    <w:p w14:paraId="6DCFFE48" w14:textId="7207A085" w:rsidR="00EE188D" w:rsidRPr="00BD612A" w:rsidRDefault="00B85610" w:rsidP="00BD612A">
      <w:pPr>
        <w:pStyle w:val="ListParagraph"/>
        <w:numPr>
          <w:ilvl w:val="0"/>
          <w:numId w:val="26"/>
        </w:num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kern w:val="0"/>
          <w:lang w:val="en-US" w:eastAsia="en-US" w:bidi="ar-SA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 </w:t>
      </w:r>
      <w:r w:rsidR="00FD1BBA" w:rsidRPr="00BD612A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Program </w:t>
      </w:r>
      <w:proofErr w:type="gramStart"/>
      <w:r w:rsidR="00FD1BBA" w:rsidRPr="00BD612A">
        <w:rPr>
          <w:rFonts w:ascii="Times New Roman" w:hAnsi="Times New Roman" w:cs="Times New Roman"/>
          <w:b/>
          <w:bCs/>
          <w:sz w:val="32"/>
          <w:szCs w:val="32"/>
          <w:u w:val="single"/>
        </w:rPr>
        <w:t>Code :</w:t>
      </w:r>
      <w:proofErr w:type="gramEnd"/>
      <w:r w:rsidR="0060519E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 </w:t>
      </w:r>
      <w:r w:rsidR="00FD1BBA" w:rsidRPr="00BD612A">
        <w:rPr>
          <w:rFonts w:ascii="Times New Roman" w:hAnsi="Times New Roman" w:cs="Times New Roman"/>
          <w:b/>
          <w:bCs/>
          <w:sz w:val="32"/>
          <w:szCs w:val="32"/>
          <w:u w:val="single"/>
          <w:shd w:val="clear" w:color="auto" w:fill="FFFFFF"/>
        </w:rPr>
        <w:t xml:space="preserve">For Build a  function </w:t>
      </w:r>
      <w:proofErr w:type="spellStart"/>
      <w:r w:rsidR="00EE188D" w:rsidRPr="00BD612A">
        <w:rPr>
          <w:rFonts w:ascii="Times New Roman" w:eastAsiaTheme="minorHAnsi" w:hAnsi="Times New Roman" w:cs="Times New Roman"/>
          <w:b/>
          <w:bCs/>
          <w:color w:val="000000"/>
          <w:kern w:val="0"/>
          <w:sz w:val="32"/>
          <w:szCs w:val="32"/>
          <w:u w:val="single"/>
          <w:lang w:val="en-US" w:eastAsia="en-US" w:bidi="ar-SA"/>
        </w:rPr>
        <w:t>gauss_elimination</w:t>
      </w:r>
      <w:proofErr w:type="spellEnd"/>
    </w:p>
    <w:p w14:paraId="237CBF2F" w14:textId="0DCBC2D1" w:rsidR="00730D28" w:rsidRPr="00BD612A" w:rsidRDefault="00BD612A" w:rsidP="00BD612A">
      <w:pPr>
        <w:ind w:left="180"/>
        <w:rPr>
          <w:rFonts w:ascii="Times New Roman" w:hAnsi="Times New Roman" w:cs="Times New Roman"/>
          <w:b/>
          <w:bCs/>
          <w:sz w:val="28"/>
          <w:szCs w:val="28"/>
        </w:rPr>
      </w:pPr>
      <w:r w:rsidRPr="00BD612A">
        <w:rPr>
          <w:rFonts w:ascii="Times New Roman" w:hAnsi="Times New Roman" w:cs="Times New Roman"/>
          <w:b/>
          <w:bCs/>
          <w:sz w:val="32"/>
          <w:szCs w:val="32"/>
          <w:shd w:val="clear" w:color="auto" w:fill="FFFFFF"/>
        </w:rPr>
        <w:t xml:space="preserve"> </w:t>
      </w:r>
      <w:r w:rsidR="00FD1BBA" w:rsidRPr="00BD612A">
        <w:rPr>
          <w:rFonts w:ascii="Times New Roman" w:hAnsi="Times New Roman" w:cs="Times New Roman"/>
          <w:b/>
          <w:bCs/>
          <w:sz w:val="32"/>
          <w:szCs w:val="32"/>
          <w:shd w:val="clear" w:color="auto" w:fill="FFFFFF"/>
        </w:rPr>
        <w:t xml:space="preserve"> (</w:t>
      </w:r>
      <w:proofErr w:type="spellStart"/>
      <w:proofErr w:type="gramStart"/>
      <w:r w:rsidR="00EE188D" w:rsidRPr="00BD612A">
        <w:rPr>
          <w:rFonts w:ascii="Times New Roman" w:eastAsiaTheme="minorHAnsi" w:hAnsi="Times New Roman" w:cs="Times New Roman"/>
          <w:b/>
          <w:bCs/>
          <w:color w:val="000000"/>
          <w:kern w:val="0"/>
          <w:sz w:val="32"/>
          <w:szCs w:val="32"/>
          <w:lang w:val="en-US" w:eastAsia="en-US" w:bidi="ar-SA"/>
        </w:rPr>
        <w:t>gauss</w:t>
      </w:r>
      <w:proofErr w:type="gramEnd"/>
      <w:r w:rsidR="00EE188D" w:rsidRPr="00BD612A">
        <w:rPr>
          <w:rFonts w:ascii="Times New Roman" w:eastAsiaTheme="minorHAnsi" w:hAnsi="Times New Roman" w:cs="Times New Roman"/>
          <w:b/>
          <w:bCs/>
          <w:color w:val="000000"/>
          <w:kern w:val="0"/>
          <w:sz w:val="32"/>
          <w:szCs w:val="32"/>
          <w:lang w:val="en-US" w:eastAsia="en-US" w:bidi="ar-SA"/>
        </w:rPr>
        <w:t>_elimination</w:t>
      </w:r>
      <w:proofErr w:type="spellEnd"/>
      <w:r w:rsidR="00FD1BBA" w:rsidRPr="00BD612A">
        <w:rPr>
          <w:rFonts w:ascii="Times New Roman" w:hAnsi="Times New Roman" w:cs="Times New Roman"/>
          <w:b/>
          <w:bCs/>
          <w:sz w:val="32"/>
          <w:szCs w:val="32"/>
          <w:shd w:val="clear" w:color="auto" w:fill="FFFFFF"/>
        </w:rPr>
        <w:t>.m)</w:t>
      </w:r>
    </w:p>
    <w:p w14:paraId="6471B9B0" w14:textId="10E7B0F7" w:rsidR="00675596" w:rsidRDefault="00675596" w:rsidP="0094740F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91329D">
        <w:rPr>
          <w:rFonts w:ascii="Courier New" w:eastAsiaTheme="minorHAnsi" w:hAnsi="Courier New" w:cs="Courier New"/>
          <w:noProof/>
          <w:kern w:val="0"/>
          <w:lang w:val="en-US" w:eastAsia="en-US" w:bidi="ar-SA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28995A0A" wp14:editId="516D0B0E">
                <wp:simplePos x="0" y="0"/>
                <wp:positionH relativeFrom="margin">
                  <wp:posOffset>412750</wp:posOffset>
                </wp:positionH>
                <wp:positionV relativeFrom="paragraph">
                  <wp:posOffset>113665</wp:posOffset>
                </wp:positionV>
                <wp:extent cx="5852160" cy="6750050"/>
                <wp:effectExtent l="0" t="0" r="15240" b="1270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2160" cy="6750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E64AEF" w14:textId="77777777" w:rsidR="00BC03E6" w:rsidRDefault="00BC03E6" w:rsidP="00BC03E6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color w:val="028009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</w:pPr>
                          </w:p>
                          <w:p w14:paraId="00FF45CE" w14:textId="1BA89845" w:rsidR="00BC03E6" w:rsidRPr="00BC03E6" w:rsidRDefault="00BC03E6" w:rsidP="00BC03E6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%ANINDYA NAG </w:t>
                            </w:r>
                          </w:p>
                          <w:p w14:paraId="77E0B889" w14:textId="184588D1" w:rsidR="0053243D" w:rsidRPr="00BC03E6" w:rsidRDefault="00BC03E6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%</w:t>
                            </w:r>
                            <w:r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UG/02/BTCSE/2018/</w:t>
                            </w:r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005</w:t>
                            </w:r>
                          </w:p>
                          <w:p w14:paraId="03144D3E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function x = </w:t>
                            </w:r>
                            <w:proofErr w:type="spell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gauss_elimination</w:t>
                            </w:r>
                            <w:proofErr w:type="spell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A,b</w:t>
                            </w:r>
                            <w:proofErr w:type="spellEnd"/>
                            <w:proofErr w:type="gram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)</w:t>
                            </w:r>
                          </w:p>
                          <w:p w14:paraId="3CE40589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[</w:t>
                            </w:r>
                            <w:proofErr w:type="spellStart"/>
                            <w:proofErr w:type="gram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m,n</w:t>
                            </w:r>
                            <w:proofErr w:type="spellEnd"/>
                            <w:proofErr w:type="gram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] = size(A);</w:t>
                            </w:r>
                          </w:p>
                          <w:p w14:paraId="12B53397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if </w:t>
                            </w:r>
                            <w:proofErr w:type="gram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( m</w:t>
                            </w:r>
                            <w:proofErr w:type="gram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== n)</w:t>
                            </w:r>
                          </w:p>
                          <w:p w14:paraId="4C88D1AA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Aug </w:t>
                            </w:r>
                            <w:proofErr w:type="gram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=[</w:t>
                            </w:r>
                            <w:proofErr w:type="gram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A b];</w:t>
                            </w:r>
                          </w:p>
                          <w:p w14:paraId="37E04E3C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for k = </w:t>
                            </w:r>
                            <w:proofErr w:type="gram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1 :</w:t>
                            </w:r>
                            <w:proofErr w:type="gram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(n-1)</w:t>
                            </w:r>
                          </w:p>
                          <w:p w14:paraId="332627B8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    [big </w:t>
                            </w:r>
                            <w:proofErr w:type="spell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ip</w:t>
                            </w:r>
                            <w:proofErr w:type="spell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] = max(</w:t>
                            </w:r>
                            <w:proofErr w:type="gram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abs(</w:t>
                            </w:r>
                            <w:proofErr w:type="gram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Aug(</w:t>
                            </w:r>
                            <w:proofErr w:type="spell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k:m,k</w:t>
                            </w:r>
                            <w:proofErr w:type="spell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)));</w:t>
                            </w:r>
                          </w:p>
                          <w:p w14:paraId="59CE821A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    </w:t>
                            </w:r>
                            <w:proofErr w:type="spell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ipr</w:t>
                            </w:r>
                            <w:proofErr w:type="spell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= </w:t>
                            </w:r>
                            <w:proofErr w:type="spell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ip</w:t>
                            </w:r>
                            <w:proofErr w:type="spell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+k-</w:t>
                            </w:r>
                            <w:proofErr w:type="gram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1 ;</w:t>
                            </w:r>
                            <w:proofErr w:type="gramEnd"/>
                          </w:p>
                          <w:p w14:paraId="62620B7D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    if (</w:t>
                            </w:r>
                            <w:proofErr w:type="spell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ipr</w:t>
                            </w:r>
                            <w:proofErr w:type="spell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~= k)</w:t>
                            </w:r>
                          </w:p>
                          <w:p w14:paraId="665FB7C3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        </w:t>
                            </w:r>
                            <w:proofErr w:type="gram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Aug(</w:t>
                            </w:r>
                            <w:proofErr w:type="gram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[k </w:t>
                            </w:r>
                            <w:proofErr w:type="spell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ipr</w:t>
                            </w:r>
                            <w:proofErr w:type="spell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],:) =Aug([</w:t>
                            </w:r>
                            <w:proofErr w:type="spell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ipr</w:t>
                            </w:r>
                            <w:proofErr w:type="spell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k],:);</w:t>
                            </w:r>
                          </w:p>
                          <w:p w14:paraId="0119AFA0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    end</w:t>
                            </w:r>
                          </w:p>
                          <w:p w14:paraId="5173434C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    for </w:t>
                            </w:r>
                            <w:proofErr w:type="spell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i</w:t>
                            </w:r>
                            <w:proofErr w:type="spell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= (k +1</w:t>
                            </w:r>
                            <w:proofErr w:type="gram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) :</w:t>
                            </w:r>
                            <w:proofErr w:type="gram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n</w:t>
                            </w:r>
                          </w:p>
                          <w:p w14:paraId="4DE9A0F6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        factor = Aug(</w:t>
                            </w:r>
                            <w:proofErr w:type="spellStart"/>
                            <w:proofErr w:type="gram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i,k</w:t>
                            </w:r>
                            <w:proofErr w:type="spellEnd"/>
                            <w:proofErr w:type="gram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)/Aug(</w:t>
                            </w:r>
                            <w:proofErr w:type="spell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k,k</w:t>
                            </w:r>
                            <w:proofErr w:type="spell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);</w:t>
                            </w:r>
                          </w:p>
                          <w:p w14:paraId="16D0E752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        for j=</w:t>
                            </w:r>
                            <w:proofErr w:type="gram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1 :</w:t>
                            </w:r>
                            <w:proofErr w:type="gram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(n+1)</w:t>
                            </w:r>
                          </w:p>
                          <w:p w14:paraId="6746E21E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            Aug(</w:t>
                            </w:r>
                            <w:proofErr w:type="spellStart"/>
                            <w:proofErr w:type="gram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i,j</w:t>
                            </w:r>
                            <w:proofErr w:type="spellEnd"/>
                            <w:proofErr w:type="gram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) =(Aug(</w:t>
                            </w:r>
                            <w:proofErr w:type="spell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i,j</w:t>
                            </w:r>
                            <w:proofErr w:type="spell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)-(factor*Aug(</w:t>
                            </w:r>
                            <w:proofErr w:type="spell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k,j</w:t>
                            </w:r>
                            <w:proofErr w:type="spell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)));</w:t>
                            </w:r>
                          </w:p>
                          <w:p w14:paraId="255D94FB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        end</w:t>
                            </w:r>
                          </w:p>
                          <w:p w14:paraId="1229333C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         </w:t>
                            </w:r>
                          </w:p>
                          <w:p w14:paraId="519F344D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    end</w:t>
                            </w:r>
                          </w:p>
                          <w:p w14:paraId="63A64DF4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end</w:t>
                            </w:r>
                          </w:p>
                          <w:p w14:paraId="7E097DA0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x = [];</w:t>
                            </w:r>
                          </w:p>
                          <w:p w14:paraId="4D256A38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x(n) = Aug(</w:t>
                            </w:r>
                            <w:proofErr w:type="gram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n,n</w:t>
                            </w:r>
                            <w:proofErr w:type="gram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+1)/ Aug(</w:t>
                            </w:r>
                            <w:proofErr w:type="spell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n,n</w:t>
                            </w:r>
                            <w:proofErr w:type="spell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);</w:t>
                            </w:r>
                          </w:p>
                          <w:p w14:paraId="2F68D35E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</w:t>
                            </w:r>
                          </w:p>
                          <w:p w14:paraId="63817BA3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for </w:t>
                            </w:r>
                            <w:proofErr w:type="spell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i</w:t>
                            </w:r>
                            <w:proofErr w:type="spell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=(n-1</w:t>
                            </w:r>
                            <w:proofErr w:type="gram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):-</w:t>
                            </w:r>
                            <w:proofErr w:type="gram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1: 1</w:t>
                            </w:r>
                          </w:p>
                          <w:p w14:paraId="797108C8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    Sum = 0;</w:t>
                            </w:r>
                          </w:p>
                          <w:p w14:paraId="006AE86E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    for j = </w:t>
                            </w:r>
                            <w:proofErr w:type="gram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n:-</w:t>
                            </w:r>
                            <w:proofErr w:type="gram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1:(i+1)</w:t>
                            </w:r>
                          </w:p>
                          <w:p w14:paraId="20637C89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        Sum = Sum + Aug(</w:t>
                            </w:r>
                            <w:proofErr w:type="spellStart"/>
                            <w:proofErr w:type="gram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i,j</w:t>
                            </w:r>
                            <w:proofErr w:type="spellEnd"/>
                            <w:proofErr w:type="gram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)*x(j) ;</w:t>
                            </w:r>
                          </w:p>
                          <w:p w14:paraId="23AD4C92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    end</w:t>
                            </w:r>
                          </w:p>
                          <w:p w14:paraId="4A5F2FE1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    x(</w:t>
                            </w:r>
                            <w:proofErr w:type="spell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i</w:t>
                            </w:r>
                            <w:proofErr w:type="spell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) </w:t>
                            </w:r>
                            <w:proofErr w:type="gram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=( Aug</w:t>
                            </w:r>
                            <w:proofErr w:type="gram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(i,n+1) -Sum)/Aug(</w:t>
                            </w:r>
                            <w:proofErr w:type="spell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i,i</w:t>
                            </w:r>
                            <w:proofErr w:type="spell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);</w:t>
                            </w:r>
                          </w:p>
                          <w:p w14:paraId="40BC9AB9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end</w:t>
                            </w:r>
                          </w:p>
                          <w:p w14:paraId="1E889469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end</w:t>
                            </w:r>
                          </w:p>
                          <w:p w14:paraId="78B23484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</w:t>
                            </w:r>
                          </w:p>
                          <w:p w14:paraId="6795AAE1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end</w:t>
                            </w:r>
                          </w:p>
                          <w:p w14:paraId="74EB5EE1" w14:textId="77777777" w:rsidR="006F451E" w:rsidRDefault="006F451E" w:rsidP="006F451E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kern w:val="0"/>
                                <w:lang w:val="en-US" w:eastAsia="en-US" w:bidi="ar-SA"/>
                              </w:rPr>
                            </w:pPr>
                          </w:p>
                          <w:p w14:paraId="298C66E9" w14:textId="77777777" w:rsidR="00675596" w:rsidRDefault="00675596" w:rsidP="00675596"/>
                          <w:p w14:paraId="0A54BABC" w14:textId="77777777" w:rsidR="00675596" w:rsidRDefault="00675596" w:rsidP="00675596"/>
                          <w:p w14:paraId="6F8C79B6" w14:textId="77777777" w:rsidR="00675596" w:rsidRDefault="00675596" w:rsidP="0067559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995A0A" id="_x0000_s1029" type="#_x0000_t202" style="position:absolute;margin-left:32.5pt;margin-top:8.95pt;width:460.8pt;height:531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">
                <v:textbox>
                  <w:txbxContent>
                    <w:p w14:paraId="2DE64AEF" w14:textId="77777777" w:rsidR="00BC03E6" w:rsidRDefault="00BC03E6" w:rsidP="00BC03E6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color w:val="028009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</w:pPr>
                    </w:p>
                    <w:p w14:paraId="00FF45CE" w14:textId="1BA89845" w:rsidR="00BC03E6" w:rsidRPr="00BC03E6" w:rsidRDefault="00BC03E6" w:rsidP="00BC03E6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%ANINDYA NAG </w:t>
                      </w:r>
                    </w:p>
                    <w:p w14:paraId="77E0B889" w14:textId="184588D1" w:rsidR="0053243D" w:rsidRPr="00BC03E6" w:rsidRDefault="00BC03E6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%</w:t>
                      </w:r>
                      <w:r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UG/02/BTCSE/2018/</w:t>
                      </w:r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005</w:t>
                      </w:r>
                    </w:p>
                    <w:p w14:paraId="03144D3E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function x = </w:t>
                      </w:r>
                      <w:proofErr w:type="spell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gauss_elimination</w:t>
                      </w:r>
                      <w:proofErr w:type="spell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(</w:t>
                      </w:r>
                      <w:proofErr w:type="spellStart"/>
                      <w:proofErr w:type="gram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A,b</w:t>
                      </w:r>
                      <w:proofErr w:type="spellEnd"/>
                      <w:proofErr w:type="gram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)</w:t>
                      </w:r>
                    </w:p>
                    <w:p w14:paraId="3CE40589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[</w:t>
                      </w:r>
                      <w:proofErr w:type="spellStart"/>
                      <w:proofErr w:type="gram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m,n</w:t>
                      </w:r>
                      <w:proofErr w:type="spellEnd"/>
                      <w:proofErr w:type="gram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] = size(A);</w:t>
                      </w:r>
                    </w:p>
                    <w:p w14:paraId="12B53397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if </w:t>
                      </w:r>
                      <w:proofErr w:type="gram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( m</w:t>
                      </w:r>
                      <w:proofErr w:type="gram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== n)</w:t>
                      </w:r>
                    </w:p>
                    <w:p w14:paraId="4C88D1AA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Aug </w:t>
                      </w:r>
                      <w:proofErr w:type="gram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=[</w:t>
                      </w:r>
                      <w:proofErr w:type="gram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A b];</w:t>
                      </w:r>
                    </w:p>
                    <w:p w14:paraId="37E04E3C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for k = </w:t>
                      </w:r>
                      <w:proofErr w:type="gram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1 :</w:t>
                      </w:r>
                      <w:proofErr w:type="gram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(n-1)</w:t>
                      </w:r>
                    </w:p>
                    <w:p w14:paraId="332627B8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    [big </w:t>
                      </w:r>
                      <w:proofErr w:type="spell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ip</w:t>
                      </w:r>
                      <w:proofErr w:type="spell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] = max(</w:t>
                      </w:r>
                      <w:proofErr w:type="gram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abs(</w:t>
                      </w:r>
                      <w:proofErr w:type="gram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Aug(</w:t>
                      </w:r>
                      <w:proofErr w:type="spell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k:m,k</w:t>
                      </w:r>
                      <w:proofErr w:type="spell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)));</w:t>
                      </w:r>
                    </w:p>
                    <w:p w14:paraId="59CE821A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    </w:t>
                      </w:r>
                      <w:proofErr w:type="spell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ipr</w:t>
                      </w:r>
                      <w:proofErr w:type="spell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= </w:t>
                      </w:r>
                      <w:proofErr w:type="spell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ip</w:t>
                      </w:r>
                      <w:proofErr w:type="spell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+k-</w:t>
                      </w:r>
                      <w:proofErr w:type="gram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1 ;</w:t>
                      </w:r>
                      <w:proofErr w:type="gramEnd"/>
                    </w:p>
                    <w:p w14:paraId="62620B7D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    if (</w:t>
                      </w:r>
                      <w:proofErr w:type="spell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ipr</w:t>
                      </w:r>
                      <w:proofErr w:type="spell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~= k)</w:t>
                      </w:r>
                    </w:p>
                    <w:p w14:paraId="665FB7C3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        </w:t>
                      </w:r>
                      <w:proofErr w:type="gram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Aug(</w:t>
                      </w:r>
                      <w:proofErr w:type="gram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[k </w:t>
                      </w:r>
                      <w:proofErr w:type="spell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ipr</w:t>
                      </w:r>
                      <w:proofErr w:type="spell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],:) =Aug([</w:t>
                      </w:r>
                      <w:proofErr w:type="spell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ipr</w:t>
                      </w:r>
                      <w:proofErr w:type="spell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k],:);</w:t>
                      </w:r>
                    </w:p>
                    <w:p w14:paraId="0119AFA0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    end</w:t>
                      </w:r>
                    </w:p>
                    <w:p w14:paraId="5173434C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    for </w:t>
                      </w:r>
                      <w:proofErr w:type="spell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i</w:t>
                      </w:r>
                      <w:proofErr w:type="spell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= (k +1</w:t>
                      </w:r>
                      <w:proofErr w:type="gram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) :</w:t>
                      </w:r>
                      <w:proofErr w:type="gram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n</w:t>
                      </w:r>
                    </w:p>
                    <w:p w14:paraId="4DE9A0F6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        factor = Aug(</w:t>
                      </w:r>
                      <w:proofErr w:type="spellStart"/>
                      <w:proofErr w:type="gram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i,k</w:t>
                      </w:r>
                      <w:proofErr w:type="spellEnd"/>
                      <w:proofErr w:type="gram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)/Aug(</w:t>
                      </w:r>
                      <w:proofErr w:type="spell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k,k</w:t>
                      </w:r>
                      <w:proofErr w:type="spell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);</w:t>
                      </w:r>
                    </w:p>
                    <w:p w14:paraId="16D0E752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        for j=</w:t>
                      </w:r>
                      <w:proofErr w:type="gram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1 :</w:t>
                      </w:r>
                      <w:proofErr w:type="gram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(n+1)</w:t>
                      </w:r>
                    </w:p>
                    <w:p w14:paraId="6746E21E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            Aug(</w:t>
                      </w:r>
                      <w:proofErr w:type="spellStart"/>
                      <w:proofErr w:type="gram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i,j</w:t>
                      </w:r>
                      <w:proofErr w:type="spellEnd"/>
                      <w:proofErr w:type="gram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) =(Aug(</w:t>
                      </w:r>
                      <w:proofErr w:type="spell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i,j</w:t>
                      </w:r>
                      <w:proofErr w:type="spell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)-(factor*Aug(</w:t>
                      </w:r>
                      <w:proofErr w:type="spell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k,j</w:t>
                      </w:r>
                      <w:proofErr w:type="spell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)));</w:t>
                      </w:r>
                    </w:p>
                    <w:p w14:paraId="255D94FB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        end</w:t>
                      </w:r>
                    </w:p>
                    <w:p w14:paraId="1229333C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         </w:t>
                      </w:r>
                    </w:p>
                    <w:p w14:paraId="519F344D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    end</w:t>
                      </w:r>
                    </w:p>
                    <w:p w14:paraId="63A64DF4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end</w:t>
                      </w:r>
                    </w:p>
                    <w:p w14:paraId="7E097DA0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x = [];</w:t>
                      </w:r>
                    </w:p>
                    <w:p w14:paraId="4D256A38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x(n) = Aug(</w:t>
                      </w:r>
                      <w:proofErr w:type="gram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n,n</w:t>
                      </w:r>
                      <w:proofErr w:type="gram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+1)/ Aug(</w:t>
                      </w:r>
                      <w:proofErr w:type="spell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n,n</w:t>
                      </w:r>
                      <w:proofErr w:type="spell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);</w:t>
                      </w:r>
                    </w:p>
                    <w:p w14:paraId="2F68D35E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</w:t>
                      </w:r>
                    </w:p>
                    <w:p w14:paraId="63817BA3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for </w:t>
                      </w:r>
                      <w:proofErr w:type="spell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i</w:t>
                      </w:r>
                      <w:proofErr w:type="spell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=(n-1</w:t>
                      </w:r>
                      <w:proofErr w:type="gram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):-</w:t>
                      </w:r>
                      <w:proofErr w:type="gram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1: 1</w:t>
                      </w:r>
                    </w:p>
                    <w:p w14:paraId="797108C8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    Sum = 0;</w:t>
                      </w:r>
                    </w:p>
                    <w:p w14:paraId="006AE86E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    for j = </w:t>
                      </w:r>
                      <w:proofErr w:type="gram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n:-</w:t>
                      </w:r>
                      <w:proofErr w:type="gram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1:(i+1)</w:t>
                      </w:r>
                    </w:p>
                    <w:p w14:paraId="20637C89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        Sum = Sum + Aug(</w:t>
                      </w:r>
                      <w:proofErr w:type="spellStart"/>
                      <w:proofErr w:type="gram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i,j</w:t>
                      </w:r>
                      <w:proofErr w:type="spellEnd"/>
                      <w:proofErr w:type="gram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)*x(j) ;</w:t>
                      </w:r>
                    </w:p>
                    <w:p w14:paraId="23AD4C92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    end</w:t>
                      </w:r>
                    </w:p>
                    <w:p w14:paraId="4A5F2FE1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    x(</w:t>
                      </w:r>
                      <w:proofErr w:type="spell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i</w:t>
                      </w:r>
                      <w:proofErr w:type="spell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) </w:t>
                      </w:r>
                      <w:proofErr w:type="gram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=( Aug</w:t>
                      </w:r>
                      <w:proofErr w:type="gram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(i,n+1) -Sum)/Aug(</w:t>
                      </w:r>
                      <w:proofErr w:type="spell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i,i</w:t>
                      </w:r>
                      <w:proofErr w:type="spell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);</w:t>
                      </w:r>
                    </w:p>
                    <w:p w14:paraId="40BC9AB9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end</w:t>
                      </w:r>
                    </w:p>
                    <w:p w14:paraId="1E889469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end</w:t>
                      </w:r>
                    </w:p>
                    <w:p w14:paraId="78B23484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</w:t>
                      </w:r>
                    </w:p>
                    <w:p w14:paraId="6795AAE1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end</w:t>
                      </w:r>
                    </w:p>
                    <w:p w14:paraId="74EB5EE1" w14:textId="77777777" w:rsidR="006F451E" w:rsidRDefault="006F451E" w:rsidP="006F451E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kern w:val="0"/>
                          <w:lang w:val="en-US" w:eastAsia="en-US" w:bidi="ar-SA"/>
                        </w:rPr>
                      </w:pPr>
                    </w:p>
                    <w:p w14:paraId="298C66E9" w14:textId="77777777" w:rsidR="00675596" w:rsidRDefault="00675596" w:rsidP="00675596"/>
                    <w:p w14:paraId="0A54BABC" w14:textId="77777777" w:rsidR="00675596" w:rsidRDefault="00675596" w:rsidP="00675596"/>
                    <w:p w14:paraId="6F8C79B6" w14:textId="77777777" w:rsidR="00675596" w:rsidRDefault="00675596" w:rsidP="00675596"/>
                  </w:txbxContent>
                </v:textbox>
                <w10:wrap type="square" anchorx="margin"/>
              </v:shape>
            </w:pict>
          </mc:Fallback>
        </mc:AlternateContent>
      </w:r>
    </w:p>
    <w:p w14:paraId="265207DC" w14:textId="34045AF7" w:rsidR="00675596" w:rsidRDefault="00675596" w:rsidP="0094740F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2622799E" w14:textId="13A06B9B" w:rsidR="00675596" w:rsidRDefault="00675596" w:rsidP="0094740F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0C4CDE8C" w14:textId="7C024E0A" w:rsidR="00675596" w:rsidRDefault="00675596" w:rsidP="0094740F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7F78C3C6" w14:textId="56FB83BB" w:rsidR="00675596" w:rsidRDefault="00675596" w:rsidP="0094740F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09F98011" w14:textId="43B2CB91" w:rsidR="00675596" w:rsidRDefault="00675596" w:rsidP="0094740F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3D3846C7" w14:textId="3300169D" w:rsidR="00675596" w:rsidRDefault="00675596" w:rsidP="0094740F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2570421B" w14:textId="5EA4BAB5" w:rsidR="00675596" w:rsidRDefault="00675596" w:rsidP="0094740F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709B94BB" w14:textId="3618DEB7" w:rsidR="00675596" w:rsidRDefault="00675596" w:rsidP="0094740F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3460A5C6" w14:textId="7AC462AF" w:rsidR="00E5797B" w:rsidRDefault="00E5797B" w:rsidP="00675596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5B0AD7E5" w14:textId="29A611AB" w:rsidR="00E5797B" w:rsidRDefault="00E5797B" w:rsidP="00675596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630090A1" w14:textId="27B96394" w:rsidR="00B85610" w:rsidRDefault="00B85610" w:rsidP="00675596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0E2DFE9C" w14:textId="158D51FC" w:rsidR="00B85610" w:rsidRDefault="00B85610" w:rsidP="00675596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698EE392" w14:textId="29BD4CA1" w:rsidR="00B85610" w:rsidRDefault="00B85610" w:rsidP="00675596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5E31883D" w14:textId="2D447E81" w:rsidR="00B85610" w:rsidRDefault="00B85610" w:rsidP="00675596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37B5D562" w14:textId="55C7E51F" w:rsidR="00B85610" w:rsidRDefault="00B85610" w:rsidP="00675596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70ADABE7" w14:textId="51A8AE5C" w:rsidR="00B85610" w:rsidRDefault="00B85610" w:rsidP="00675596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4F35D98F" w14:textId="5FE8307E" w:rsidR="00B85610" w:rsidRDefault="00B85610" w:rsidP="00675596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6999410A" w14:textId="376112B8" w:rsidR="00B85610" w:rsidRDefault="00B85610" w:rsidP="00675596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221800E0" w14:textId="0DE657A9" w:rsidR="00B85610" w:rsidRDefault="00B85610" w:rsidP="00675596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58BDB068" w14:textId="00256099" w:rsidR="00B85610" w:rsidRDefault="00B85610" w:rsidP="00675596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34F786C1" w14:textId="16F9644C" w:rsidR="00B85610" w:rsidRDefault="00B85610" w:rsidP="00675596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788972BA" w14:textId="4C032F79" w:rsidR="00B85610" w:rsidRDefault="00B85610" w:rsidP="00675596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31410FFF" w14:textId="280F77B7" w:rsidR="00B85610" w:rsidRDefault="00B85610" w:rsidP="00675596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7470654B" w14:textId="16EAE8D5" w:rsidR="00B85610" w:rsidRDefault="00B85610" w:rsidP="00675596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4CF2ED26" w14:textId="1E80A65F" w:rsidR="00B85610" w:rsidRDefault="00B85610" w:rsidP="00675596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487B3CA3" w14:textId="3AD226E9" w:rsidR="00B85610" w:rsidRDefault="00B85610" w:rsidP="00675596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2B2B8F7D" w14:textId="412C75E4" w:rsidR="00B85610" w:rsidRDefault="00B85610" w:rsidP="00675596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61B3909B" w14:textId="40BF6FE9" w:rsidR="00B85610" w:rsidRDefault="00B85610" w:rsidP="00675596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0B35232D" w14:textId="10932D8C" w:rsidR="00B85610" w:rsidRDefault="00B85610" w:rsidP="00675596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6814B57E" w14:textId="26436217" w:rsidR="00B85610" w:rsidRDefault="00B85610" w:rsidP="00675596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0216D7AA" w14:textId="77777777" w:rsidR="005C2222" w:rsidRDefault="005C2222" w:rsidP="00675596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3509EC2C" w14:textId="74FE6A05" w:rsidR="00FD1BBA" w:rsidRPr="00B85610" w:rsidRDefault="00FD1BBA" w:rsidP="00FD1BBA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FD1BBA">
        <w:rPr>
          <w:rFonts w:ascii="Times New Roman" w:hAnsi="Times New Roman" w:cs="Times New Roman"/>
          <w:b/>
          <w:bCs/>
          <w:sz w:val="32"/>
          <w:szCs w:val="32"/>
          <w:u w:val="single"/>
        </w:rPr>
        <w:lastRenderedPageBreak/>
        <w:t xml:space="preserve">Program </w:t>
      </w:r>
      <w:proofErr w:type="gramStart"/>
      <w:r w:rsidRPr="00FD1BBA">
        <w:rPr>
          <w:rFonts w:ascii="Times New Roman" w:hAnsi="Times New Roman" w:cs="Times New Roman"/>
          <w:b/>
          <w:bCs/>
          <w:sz w:val="32"/>
          <w:szCs w:val="32"/>
          <w:u w:val="single"/>
        </w:rPr>
        <w:t>Code :</w:t>
      </w:r>
      <w:proofErr w:type="gramEnd"/>
      <w:r w:rsidR="00C03F81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Pr="00C03F81">
        <w:rPr>
          <w:rFonts w:ascii="Times New Roman" w:hAnsi="Times New Roman" w:cs="Times New Roman"/>
          <w:b/>
          <w:bCs/>
          <w:sz w:val="32"/>
          <w:szCs w:val="32"/>
          <w:shd w:val="clear" w:color="auto" w:fill="FFFFFF"/>
        </w:rPr>
        <w:t xml:space="preserve">For </w:t>
      </w:r>
      <w:r w:rsidRPr="0080070B">
        <w:rPr>
          <w:rFonts w:ascii="Times New Roman" w:hAnsi="Times New Roman" w:cs="Times New Roman"/>
          <w:b/>
          <w:bCs/>
          <w:sz w:val="32"/>
          <w:szCs w:val="32"/>
        </w:rPr>
        <w:t>obtain</w:t>
      </w:r>
      <w:r>
        <w:rPr>
          <w:rFonts w:ascii="Times New Roman" w:hAnsi="Times New Roman" w:cs="Times New Roman"/>
          <w:b/>
          <w:bCs/>
          <w:sz w:val="32"/>
          <w:szCs w:val="32"/>
        </w:rPr>
        <w:t>ing</w:t>
      </w:r>
      <w:r w:rsidRPr="0080070B">
        <w:rPr>
          <w:rFonts w:ascii="Times New Roman" w:hAnsi="Times New Roman" w:cs="Times New Roman"/>
          <w:b/>
          <w:bCs/>
          <w:sz w:val="32"/>
          <w:szCs w:val="32"/>
        </w:rPr>
        <w:t xml:space="preserve"> basic</w:t>
      </w:r>
      <w:r w:rsidRPr="0080070B">
        <w:rPr>
          <w:rFonts w:ascii="Times New Roman" w:hAnsi="Times New Roman" w:cs="Times New Roman"/>
          <w:b/>
          <w:bCs/>
          <w:spacing w:val="-1"/>
          <w:sz w:val="32"/>
          <w:szCs w:val="32"/>
        </w:rPr>
        <w:t xml:space="preserve"> </w:t>
      </w:r>
      <w:r w:rsidRPr="0080070B">
        <w:rPr>
          <w:rFonts w:ascii="Times New Roman" w:hAnsi="Times New Roman" w:cs="Times New Roman"/>
          <w:b/>
          <w:bCs/>
          <w:sz w:val="32"/>
          <w:szCs w:val="32"/>
        </w:rPr>
        <w:t>solutions</w:t>
      </w:r>
      <w:r w:rsidRPr="0091329D">
        <w:rPr>
          <w:rFonts w:ascii="Courier New" w:eastAsiaTheme="minorHAnsi" w:hAnsi="Courier New" w:cs="Courier New"/>
          <w:noProof/>
          <w:kern w:val="0"/>
          <w:lang w:val="en-US" w:eastAsia="en-US" w:bidi="ar-SA"/>
        </w:rPr>
        <w:t xml:space="preserve"> </w:t>
      </w:r>
    </w:p>
    <w:p w14:paraId="58B61F96" w14:textId="5F362CD0" w:rsidR="00FD1BBA" w:rsidRDefault="00BC03E6" w:rsidP="00FD1BBA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91329D">
        <w:rPr>
          <w:rFonts w:ascii="Courier New" w:eastAsiaTheme="minorHAnsi" w:hAnsi="Courier New" w:cs="Courier New"/>
          <w:noProof/>
          <w:kern w:val="0"/>
          <w:lang w:val="en-US" w:eastAsia="en-US" w:bidi="ar-SA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3163D540" wp14:editId="4F6486BD">
                <wp:simplePos x="0" y="0"/>
                <wp:positionH relativeFrom="margin">
                  <wp:posOffset>266700</wp:posOffset>
                </wp:positionH>
                <wp:positionV relativeFrom="paragraph">
                  <wp:posOffset>255270</wp:posOffset>
                </wp:positionV>
                <wp:extent cx="6438900" cy="7683500"/>
                <wp:effectExtent l="0" t="0" r="19050" b="1270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38900" cy="7683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34DD49" w14:textId="77777777" w:rsidR="00BC03E6" w:rsidRDefault="00BC03E6" w:rsidP="00BC03E6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</w:pPr>
                          </w:p>
                          <w:p w14:paraId="583EEDA0" w14:textId="49E58BE6" w:rsidR="00BC03E6" w:rsidRPr="00BC03E6" w:rsidRDefault="00BC03E6" w:rsidP="00BC03E6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%ANINDYA NAG </w:t>
                            </w:r>
                          </w:p>
                          <w:p w14:paraId="0109B74C" w14:textId="6411FFD2" w:rsidR="00BC03E6" w:rsidRPr="00BC03E6" w:rsidRDefault="00BC03E6" w:rsidP="00BC03E6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</w:pPr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%</w:t>
                            </w:r>
                            <w:r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UG/02/BTCSE/2018/</w:t>
                            </w:r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005</w:t>
                            </w:r>
                          </w:p>
                          <w:p w14:paraId="3ED0E25E" w14:textId="77777777" w:rsidR="00BC03E6" w:rsidRDefault="00BC03E6" w:rsidP="00BC03E6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</w:pPr>
                          </w:p>
                          <w:p w14:paraId="05C4BD93" w14:textId="3519EE1F" w:rsidR="00BC03E6" w:rsidRPr="00BC03E6" w:rsidRDefault="00BC03E6" w:rsidP="00BC03E6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kern w:val="0"/>
                                <w:lang w:val="en-US" w:eastAsia="en-US" w:bidi="ar-SA"/>
                              </w:rPr>
                            </w:pPr>
                            <w:proofErr w:type="spellStart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clc</w:t>
                            </w:r>
                            <w:proofErr w:type="spellEnd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;</w:t>
                            </w:r>
                          </w:p>
                          <w:p w14:paraId="67A96E97" w14:textId="77777777" w:rsidR="00BC03E6" w:rsidRPr="00BC03E6" w:rsidRDefault="00BC03E6" w:rsidP="00BC03E6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kern w:val="0"/>
                                <w:lang w:val="en-US" w:eastAsia="en-US" w:bidi="ar-SA"/>
                              </w:rPr>
                            </w:pPr>
                            <w:proofErr w:type="spellStart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clearvars</w:t>
                            </w:r>
                            <w:proofErr w:type="spellEnd"/>
                            <w:r w:rsidRPr="00BC03E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;</w:t>
                            </w:r>
                          </w:p>
                          <w:p w14:paraId="06DEF929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A = </w:t>
                            </w:r>
                            <w:proofErr w:type="gram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input(</w:t>
                            </w:r>
                            <w:proofErr w:type="gram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'Enter the coefficients matrix :  ');</w:t>
                            </w:r>
                          </w:p>
                          <w:p w14:paraId="3309497A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b = </w:t>
                            </w:r>
                            <w:proofErr w:type="gram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input(</w:t>
                            </w:r>
                            <w:proofErr w:type="gram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'Enter the right hand side vector :  ');</w:t>
                            </w:r>
                          </w:p>
                          <w:p w14:paraId="06548DEA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[</w:t>
                            </w:r>
                            <w:proofErr w:type="spellStart"/>
                            <w:proofErr w:type="gram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m,n</w:t>
                            </w:r>
                            <w:proofErr w:type="spellEnd"/>
                            <w:proofErr w:type="gram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] = size(A);</w:t>
                            </w:r>
                          </w:p>
                          <w:p w14:paraId="74D4ED25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combo = </w:t>
                            </w:r>
                            <w:proofErr w:type="spell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nchoosek</w:t>
                            </w:r>
                            <w:proofErr w:type="spell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(</w:t>
                            </w:r>
                            <w:proofErr w:type="gram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1:n</w:t>
                            </w:r>
                            <w:proofErr w:type="gram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,m);</w:t>
                            </w:r>
                          </w:p>
                          <w:p w14:paraId="279AABEA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[m1 n1] = size(combo);</w:t>
                            </w:r>
                          </w:p>
                          <w:p w14:paraId="73C1F311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proofErr w:type="spell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nbs</w:t>
                            </w:r>
                            <w:proofErr w:type="spell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= </w:t>
                            </w:r>
                            <w:proofErr w:type="spell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nchoosek</w:t>
                            </w:r>
                            <w:proofErr w:type="spell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n,m</w:t>
                            </w:r>
                            <w:proofErr w:type="spellEnd"/>
                            <w:proofErr w:type="gram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);</w:t>
                            </w:r>
                          </w:p>
                          <w:p w14:paraId="7296C2D1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for </w:t>
                            </w:r>
                            <w:proofErr w:type="spell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i</w:t>
                            </w:r>
                            <w:proofErr w:type="spell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= </w:t>
                            </w:r>
                            <w:proofErr w:type="gram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1 :</w:t>
                            </w:r>
                            <w:proofErr w:type="gram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</w:t>
                            </w:r>
                            <w:proofErr w:type="spell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nbs</w:t>
                            </w:r>
                            <w:proofErr w:type="spellEnd"/>
                          </w:p>
                          <w:p w14:paraId="1CBCBEA5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x = zeros(n,1);</w:t>
                            </w:r>
                          </w:p>
                          <w:p w14:paraId="0FEA7704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</w:t>
                            </w:r>
                            <w:proofErr w:type="spell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bas_mat</w:t>
                            </w:r>
                            <w:proofErr w:type="spell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= </w:t>
                            </w:r>
                            <w:proofErr w:type="gram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[ ]</w:t>
                            </w:r>
                            <w:proofErr w:type="gram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;</w:t>
                            </w:r>
                          </w:p>
                          <w:p w14:paraId="30E49B56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for j = </w:t>
                            </w:r>
                            <w:proofErr w:type="gram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1 :n</w:t>
                            </w:r>
                            <w:proofErr w:type="gram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1</w:t>
                            </w:r>
                          </w:p>
                          <w:p w14:paraId="4D2805A3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    </w:t>
                            </w:r>
                            <w:proofErr w:type="spell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bas_mat</w:t>
                            </w:r>
                            <w:proofErr w:type="spell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= [</w:t>
                            </w:r>
                            <w:proofErr w:type="spell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bas_mat</w:t>
                            </w:r>
                            <w:proofErr w:type="spell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A</w:t>
                            </w:r>
                            <w:proofErr w:type="gram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(:,</w:t>
                            </w:r>
                            <w:proofErr w:type="gram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combo(</w:t>
                            </w:r>
                            <w:proofErr w:type="spell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i,j</w:t>
                            </w:r>
                            <w:proofErr w:type="spell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))];    </w:t>
                            </w:r>
                          </w:p>
                          <w:p w14:paraId="136D1E6D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end</w:t>
                            </w:r>
                          </w:p>
                          <w:p w14:paraId="5C34F7C4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</w:t>
                            </w:r>
                            <w:proofErr w:type="spell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bas_mat</w:t>
                            </w:r>
                            <w:proofErr w:type="spell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;</w:t>
                            </w:r>
                          </w:p>
                          <w:p w14:paraId="7711EE92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y = </w:t>
                            </w:r>
                            <w:proofErr w:type="spell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gauss_elimination</w:t>
                            </w:r>
                            <w:proofErr w:type="spell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(</w:t>
                            </w:r>
                            <w:proofErr w:type="spell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bas_</w:t>
                            </w:r>
                            <w:proofErr w:type="gram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mat,b</w:t>
                            </w:r>
                            <w:proofErr w:type="spellEnd"/>
                            <w:proofErr w:type="gram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);</w:t>
                            </w:r>
                          </w:p>
                          <w:p w14:paraId="05FA451D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</w:t>
                            </w:r>
                            <w:proofErr w:type="gram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if( max</w:t>
                            </w:r>
                            <w:proofErr w:type="gram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(y) ~= Inf )</w:t>
                            </w:r>
                          </w:p>
                          <w:p w14:paraId="6D3A1691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    for j = </w:t>
                            </w:r>
                            <w:proofErr w:type="gram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1 :</w:t>
                            </w:r>
                            <w:proofErr w:type="gram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n1</w:t>
                            </w:r>
                          </w:p>
                          <w:p w14:paraId="688098E2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        x(combo(</w:t>
                            </w:r>
                            <w:proofErr w:type="spellStart"/>
                            <w:proofErr w:type="gram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i,j</w:t>
                            </w:r>
                            <w:proofErr w:type="spellEnd"/>
                            <w:proofErr w:type="gram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),1) = y(j);</w:t>
                            </w:r>
                          </w:p>
                          <w:p w14:paraId="2875F8A2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    end</w:t>
                            </w:r>
                          </w:p>
                          <w:p w14:paraId="50D03338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disp</w:t>
                            </w:r>
                            <w:proofErr w:type="spell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(</w:t>
                            </w:r>
                            <w:proofErr w:type="gram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'Basic solution is:  ');</w:t>
                            </w:r>
                          </w:p>
                          <w:p w14:paraId="5E49D969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    x</w:t>
                            </w:r>
                          </w:p>
                          <w:p w14:paraId="52268AD4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    </w:t>
                            </w:r>
                            <w:proofErr w:type="gram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if( min</w:t>
                            </w:r>
                            <w:proofErr w:type="gram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(x) &gt;= 0 )</w:t>
                            </w:r>
                          </w:p>
                          <w:p w14:paraId="2BA8C042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disp</w:t>
                            </w:r>
                            <w:proofErr w:type="spell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(</w:t>
                            </w:r>
                            <w:proofErr w:type="gram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' This is a Basic Feasible solution.');</w:t>
                            </w:r>
                          </w:p>
                          <w:p w14:paraId="03E46445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    else</w:t>
                            </w:r>
                          </w:p>
                          <w:p w14:paraId="6BE758B2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        </w:t>
                            </w:r>
                            <w:proofErr w:type="spell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disp</w:t>
                            </w:r>
                            <w:proofErr w:type="spell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(' This is a Basic Infeasible solution.');</w:t>
                            </w:r>
                          </w:p>
                          <w:p w14:paraId="25429642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    end</w:t>
                            </w:r>
                          </w:p>
                          <w:p w14:paraId="068B238B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    </w:t>
                            </w:r>
                            <w:proofErr w:type="gram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if(</w:t>
                            </w:r>
                            <w:proofErr w:type="gram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y == 0)</w:t>
                            </w:r>
                          </w:p>
                          <w:p w14:paraId="22DF3C80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disp</w:t>
                            </w:r>
                            <w:proofErr w:type="spell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(</w:t>
                            </w:r>
                            <w:proofErr w:type="gram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'This is Degenerate Basic solution.');</w:t>
                            </w:r>
                          </w:p>
                          <w:p w14:paraId="6920CC65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    else</w:t>
                            </w:r>
                          </w:p>
                          <w:p w14:paraId="2A4E2CFD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        </w:t>
                            </w:r>
                            <w:proofErr w:type="spell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disp</w:t>
                            </w:r>
                            <w:proofErr w:type="spell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('This is Non Degenerate Basic solution.</w:t>
                            </w:r>
                            <w:proofErr w:type="gram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' )</w:t>
                            </w:r>
                            <w:proofErr w:type="gram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;</w:t>
                            </w:r>
                          </w:p>
                          <w:p w14:paraId="1420A7C6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    end</w:t>
                            </w:r>
                          </w:p>
                          <w:p w14:paraId="43D123CE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else</w:t>
                            </w:r>
                          </w:p>
                          <w:p w14:paraId="49577D9D" w14:textId="0168E943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    </w:t>
                            </w:r>
                            <w:proofErr w:type="spell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disp</w:t>
                            </w:r>
                            <w:proofErr w:type="spell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</w:t>
                            </w:r>
                            <w:proofErr w:type="gramStart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( '</w:t>
                            </w:r>
                            <w:proofErr w:type="gramEnd"/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In this case no Basic solution exist.  ' );</w:t>
                            </w:r>
                          </w:p>
                          <w:p w14:paraId="3C7AB977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end     </w:t>
                            </w:r>
                          </w:p>
                          <w:p w14:paraId="4B29E45E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end</w:t>
                            </w:r>
                          </w:p>
                          <w:p w14:paraId="212AD7B2" w14:textId="77777777" w:rsidR="0053243D" w:rsidRPr="002569B1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2569B1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</w:t>
                            </w:r>
                          </w:p>
                          <w:p w14:paraId="03A19093" w14:textId="77777777" w:rsidR="0053243D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kern w:val="0"/>
                                <w:lang w:val="en-US" w:eastAsia="en-US" w:bidi="ar-SA"/>
                              </w:rPr>
                            </w:pPr>
                            <w:r>
                              <w:rPr>
                                <w:rFonts w:ascii="Courier New" w:eastAsiaTheme="minorHAnsi" w:hAnsi="Courier New" w:cs="Courier New"/>
                                <w:color w:val="0E00FF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</w:t>
                            </w:r>
                          </w:p>
                          <w:p w14:paraId="683400C3" w14:textId="77777777" w:rsidR="0053243D" w:rsidRDefault="0053243D" w:rsidP="0053243D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kern w:val="0"/>
                                <w:lang w:val="en-US" w:eastAsia="en-US" w:bidi="ar-SA"/>
                              </w:rPr>
                            </w:pPr>
                          </w:p>
                          <w:p w14:paraId="555EEA8F" w14:textId="77777777" w:rsidR="00FD1BBA" w:rsidRDefault="00FD1BBA" w:rsidP="00FD1BBA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kern w:val="0"/>
                                <w:lang w:val="en-US" w:eastAsia="en-US" w:bidi="ar-SA"/>
                              </w:rPr>
                            </w:pPr>
                          </w:p>
                          <w:p w14:paraId="3559460B" w14:textId="77777777" w:rsidR="00FD1BBA" w:rsidRDefault="00FD1BBA" w:rsidP="00FD1BBA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kern w:val="0"/>
                                <w:lang w:val="en-US" w:eastAsia="en-US" w:bidi="ar-SA"/>
                              </w:rPr>
                            </w:pPr>
                          </w:p>
                          <w:p w14:paraId="3CE0E285" w14:textId="77777777" w:rsidR="00FD1BBA" w:rsidRDefault="00FD1BBA" w:rsidP="00FD1BBA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kern w:val="0"/>
                                <w:lang w:val="en-US" w:eastAsia="en-US" w:bidi="ar-SA"/>
                              </w:rPr>
                            </w:pPr>
                          </w:p>
                          <w:p w14:paraId="1A5EEFF2" w14:textId="77777777" w:rsidR="00FD1BBA" w:rsidRDefault="00FD1BBA" w:rsidP="00FD1BBA"/>
                          <w:p w14:paraId="4727D268" w14:textId="77777777" w:rsidR="00FD1BBA" w:rsidRDefault="00FD1BBA" w:rsidP="00FD1BBA"/>
                          <w:p w14:paraId="5DBFC229" w14:textId="77777777" w:rsidR="00FD1BBA" w:rsidRDefault="00FD1BBA" w:rsidP="00FD1BB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63D540" id="_x0000_s1030" type="#_x0000_t202" style="position:absolute;margin-left:21pt;margin-top:20.1pt;width:507pt;height:605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">
                <v:textbox>
                  <w:txbxContent>
                    <w:p w14:paraId="0634DD49" w14:textId="77777777" w:rsidR="00BC03E6" w:rsidRDefault="00BC03E6" w:rsidP="00BC03E6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</w:pPr>
                    </w:p>
                    <w:p w14:paraId="583EEDA0" w14:textId="49E58BE6" w:rsidR="00BC03E6" w:rsidRPr="00BC03E6" w:rsidRDefault="00BC03E6" w:rsidP="00BC03E6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%ANINDYA NAG </w:t>
                      </w:r>
                    </w:p>
                    <w:p w14:paraId="0109B74C" w14:textId="6411FFD2" w:rsidR="00BC03E6" w:rsidRPr="00BC03E6" w:rsidRDefault="00BC03E6" w:rsidP="00BC03E6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</w:pPr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%</w:t>
                      </w:r>
                      <w:r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UG/02/BTCSE/2018/</w:t>
                      </w:r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005</w:t>
                      </w:r>
                    </w:p>
                    <w:p w14:paraId="3ED0E25E" w14:textId="77777777" w:rsidR="00BC03E6" w:rsidRDefault="00BC03E6" w:rsidP="00BC03E6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</w:pPr>
                    </w:p>
                    <w:p w14:paraId="05C4BD93" w14:textId="3519EE1F" w:rsidR="00BC03E6" w:rsidRPr="00BC03E6" w:rsidRDefault="00BC03E6" w:rsidP="00BC03E6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kern w:val="0"/>
                          <w:lang w:val="en-US" w:eastAsia="en-US" w:bidi="ar-SA"/>
                        </w:rPr>
                      </w:pPr>
                      <w:proofErr w:type="spellStart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clc</w:t>
                      </w:r>
                      <w:proofErr w:type="spellEnd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;</w:t>
                      </w:r>
                    </w:p>
                    <w:p w14:paraId="67A96E97" w14:textId="77777777" w:rsidR="00BC03E6" w:rsidRPr="00BC03E6" w:rsidRDefault="00BC03E6" w:rsidP="00BC03E6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kern w:val="0"/>
                          <w:lang w:val="en-US" w:eastAsia="en-US" w:bidi="ar-SA"/>
                        </w:rPr>
                      </w:pPr>
                      <w:proofErr w:type="spellStart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clearvars</w:t>
                      </w:r>
                      <w:proofErr w:type="spellEnd"/>
                      <w:r w:rsidRPr="00BC03E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;</w:t>
                      </w:r>
                    </w:p>
                    <w:p w14:paraId="06DEF929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A = </w:t>
                      </w:r>
                      <w:proofErr w:type="gram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input(</w:t>
                      </w:r>
                      <w:proofErr w:type="gram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'Enter the coefficients matrix :  ');</w:t>
                      </w:r>
                    </w:p>
                    <w:p w14:paraId="3309497A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b = </w:t>
                      </w:r>
                      <w:proofErr w:type="gram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input(</w:t>
                      </w:r>
                      <w:proofErr w:type="gram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'Enter the right hand side vector :  ');</w:t>
                      </w:r>
                    </w:p>
                    <w:p w14:paraId="06548DEA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[</w:t>
                      </w:r>
                      <w:proofErr w:type="spellStart"/>
                      <w:proofErr w:type="gram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m,n</w:t>
                      </w:r>
                      <w:proofErr w:type="spellEnd"/>
                      <w:proofErr w:type="gram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] = size(A);</w:t>
                      </w:r>
                    </w:p>
                    <w:p w14:paraId="74D4ED25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combo = </w:t>
                      </w:r>
                      <w:proofErr w:type="spell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nchoosek</w:t>
                      </w:r>
                      <w:proofErr w:type="spell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(</w:t>
                      </w:r>
                      <w:proofErr w:type="gram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1:n</w:t>
                      </w:r>
                      <w:proofErr w:type="gram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,m);</w:t>
                      </w:r>
                    </w:p>
                    <w:p w14:paraId="279AABEA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[m1 n1] = size(combo);</w:t>
                      </w:r>
                    </w:p>
                    <w:p w14:paraId="73C1F311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proofErr w:type="spell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nbs</w:t>
                      </w:r>
                      <w:proofErr w:type="spell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= </w:t>
                      </w:r>
                      <w:proofErr w:type="spell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nchoosek</w:t>
                      </w:r>
                      <w:proofErr w:type="spell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(</w:t>
                      </w:r>
                      <w:proofErr w:type="spellStart"/>
                      <w:proofErr w:type="gram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n,m</w:t>
                      </w:r>
                      <w:proofErr w:type="spellEnd"/>
                      <w:proofErr w:type="gram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);</w:t>
                      </w:r>
                    </w:p>
                    <w:p w14:paraId="7296C2D1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for </w:t>
                      </w:r>
                      <w:proofErr w:type="spell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i</w:t>
                      </w:r>
                      <w:proofErr w:type="spell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= </w:t>
                      </w:r>
                      <w:proofErr w:type="gram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1 :</w:t>
                      </w:r>
                      <w:proofErr w:type="gram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</w:t>
                      </w:r>
                      <w:proofErr w:type="spell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nbs</w:t>
                      </w:r>
                      <w:proofErr w:type="spellEnd"/>
                    </w:p>
                    <w:p w14:paraId="1CBCBEA5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x = zeros(n,1);</w:t>
                      </w:r>
                    </w:p>
                    <w:p w14:paraId="0FEA7704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</w:t>
                      </w:r>
                      <w:proofErr w:type="spell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bas_mat</w:t>
                      </w:r>
                      <w:proofErr w:type="spell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= </w:t>
                      </w:r>
                      <w:proofErr w:type="gram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[ ]</w:t>
                      </w:r>
                      <w:proofErr w:type="gram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;</w:t>
                      </w:r>
                    </w:p>
                    <w:p w14:paraId="30E49B56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for j = </w:t>
                      </w:r>
                      <w:proofErr w:type="gram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1 :n</w:t>
                      </w:r>
                      <w:proofErr w:type="gram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1</w:t>
                      </w:r>
                    </w:p>
                    <w:p w14:paraId="4D2805A3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    </w:t>
                      </w:r>
                      <w:proofErr w:type="spell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bas_mat</w:t>
                      </w:r>
                      <w:proofErr w:type="spell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= [</w:t>
                      </w:r>
                      <w:proofErr w:type="spell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bas_mat</w:t>
                      </w:r>
                      <w:proofErr w:type="spell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A</w:t>
                      </w:r>
                      <w:proofErr w:type="gram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(:,</w:t>
                      </w:r>
                      <w:proofErr w:type="gram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combo(</w:t>
                      </w:r>
                      <w:proofErr w:type="spell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i,j</w:t>
                      </w:r>
                      <w:proofErr w:type="spell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))];    </w:t>
                      </w:r>
                    </w:p>
                    <w:p w14:paraId="136D1E6D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end</w:t>
                      </w:r>
                    </w:p>
                    <w:p w14:paraId="5C34F7C4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</w:t>
                      </w:r>
                      <w:proofErr w:type="spell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bas_mat</w:t>
                      </w:r>
                      <w:proofErr w:type="spell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;</w:t>
                      </w:r>
                    </w:p>
                    <w:p w14:paraId="7711EE92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y = </w:t>
                      </w:r>
                      <w:proofErr w:type="spell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gauss_elimination</w:t>
                      </w:r>
                      <w:proofErr w:type="spell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(</w:t>
                      </w:r>
                      <w:proofErr w:type="spell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bas_</w:t>
                      </w:r>
                      <w:proofErr w:type="gram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mat,b</w:t>
                      </w:r>
                      <w:proofErr w:type="spellEnd"/>
                      <w:proofErr w:type="gram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);</w:t>
                      </w:r>
                    </w:p>
                    <w:p w14:paraId="05FA451D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</w:t>
                      </w:r>
                      <w:proofErr w:type="gram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if( max</w:t>
                      </w:r>
                      <w:proofErr w:type="gram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(y) ~= Inf )</w:t>
                      </w:r>
                    </w:p>
                    <w:p w14:paraId="6D3A1691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    for j = </w:t>
                      </w:r>
                      <w:proofErr w:type="gram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1 :</w:t>
                      </w:r>
                      <w:proofErr w:type="gram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n1</w:t>
                      </w:r>
                    </w:p>
                    <w:p w14:paraId="688098E2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        x(combo(</w:t>
                      </w:r>
                      <w:proofErr w:type="spellStart"/>
                      <w:proofErr w:type="gram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i,j</w:t>
                      </w:r>
                      <w:proofErr w:type="spellEnd"/>
                      <w:proofErr w:type="gram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),1) = y(j);</w:t>
                      </w:r>
                    </w:p>
                    <w:p w14:paraId="2875F8A2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    end</w:t>
                      </w:r>
                    </w:p>
                    <w:p w14:paraId="50D03338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disp</w:t>
                      </w:r>
                      <w:proofErr w:type="spell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(</w:t>
                      </w:r>
                      <w:proofErr w:type="gram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'Basic solution is:  ');</w:t>
                      </w:r>
                    </w:p>
                    <w:p w14:paraId="5E49D969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    x</w:t>
                      </w:r>
                    </w:p>
                    <w:p w14:paraId="52268AD4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    </w:t>
                      </w:r>
                      <w:proofErr w:type="gram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if( min</w:t>
                      </w:r>
                      <w:proofErr w:type="gram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(x) &gt;= 0 )</w:t>
                      </w:r>
                    </w:p>
                    <w:p w14:paraId="2BA8C042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disp</w:t>
                      </w:r>
                      <w:proofErr w:type="spell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(</w:t>
                      </w:r>
                      <w:proofErr w:type="gram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' This is a Basic Feasible solution.');</w:t>
                      </w:r>
                    </w:p>
                    <w:p w14:paraId="03E46445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    else</w:t>
                      </w:r>
                    </w:p>
                    <w:p w14:paraId="6BE758B2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        </w:t>
                      </w:r>
                      <w:proofErr w:type="spell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disp</w:t>
                      </w:r>
                      <w:proofErr w:type="spell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(' This is a Basic Infeasible solution.');</w:t>
                      </w:r>
                    </w:p>
                    <w:p w14:paraId="25429642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    end</w:t>
                      </w:r>
                    </w:p>
                    <w:p w14:paraId="068B238B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    </w:t>
                      </w:r>
                      <w:proofErr w:type="gram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if(</w:t>
                      </w:r>
                      <w:proofErr w:type="gram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y == 0)</w:t>
                      </w:r>
                    </w:p>
                    <w:p w14:paraId="22DF3C80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disp</w:t>
                      </w:r>
                      <w:proofErr w:type="spell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(</w:t>
                      </w:r>
                      <w:proofErr w:type="gram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'This is Degenerate Basic solution.');</w:t>
                      </w:r>
                    </w:p>
                    <w:p w14:paraId="6920CC65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    else</w:t>
                      </w:r>
                    </w:p>
                    <w:p w14:paraId="2A4E2CFD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        </w:t>
                      </w:r>
                      <w:proofErr w:type="spell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disp</w:t>
                      </w:r>
                      <w:proofErr w:type="spell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('This is Non Degenerate Basic solution.</w:t>
                      </w:r>
                      <w:proofErr w:type="gram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' )</w:t>
                      </w:r>
                      <w:proofErr w:type="gram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;</w:t>
                      </w:r>
                    </w:p>
                    <w:p w14:paraId="1420A7C6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    end</w:t>
                      </w:r>
                    </w:p>
                    <w:p w14:paraId="43D123CE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else</w:t>
                      </w:r>
                    </w:p>
                    <w:p w14:paraId="49577D9D" w14:textId="0168E943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    </w:t>
                      </w:r>
                      <w:proofErr w:type="spell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disp</w:t>
                      </w:r>
                      <w:proofErr w:type="spell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</w:t>
                      </w:r>
                      <w:proofErr w:type="gramStart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( '</w:t>
                      </w:r>
                      <w:proofErr w:type="gramEnd"/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In this case no Basic solution exist.  ' );</w:t>
                      </w:r>
                    </w:p>
                    <w:p w14:paraId="3C7AB977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end     </w:t>
                      </w:r>
                    </w:p>
                    <w:p w14:paraId="4B29E45E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end</w:t>
                      </w:r>
                    </w:p>
                    <w:p w14:paraId="212AD7B2" w14:textId="77777777" w:rsidR="0053243D" w:rsidRPr="002569B1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2569B1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</w:t>
                      </w:r>
                    </w:p>
                    <w:p w14:paraId="03A19093" w14:textId="77777777" w:rsidR="0053243D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kern w:val="0"/>
                          <w:lang w:val="en-US" w:eastAsia="en-US" w:bidi="ar-SA"/>
                        </w:rPr>
                      </w:pPr>
                      <w:r>
                        <w:rPr>
                          <w:rFonts w:ascii="Courier New" w:eastAsiaTheme="minorHAnsi" w:hAnsi="Courier New" w:cs="Courier New"/>
                          <w:color w:val="0E00FF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</w:t>
                      </w:r>
                    </w:p>
                    <w:p w14:paraId="683400C3" w14:textId="77777777" w:rsidR="0053243D" w:rsidRDefault="0053243D" w:rsidP="0053243D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kern w:val="0"/>
                          <w:lang w:val="en-US" w:eastAsia="en-US" w:bidi="ar-SA"/>
                        </w:rPr>
                      </w:pPr>
                    </w:p>
                    <w:p w14:paraId="555EEA8F" w14:textId="77777777" w:rsidR="00FD1BBA" w:rsidRDefault="00FD1BBA" w:rsidP="00FD1BBA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kern w:val="0"/>
                          <w:lang w:val="en-US" w:eastAsia="en-US" w:bidi="ar-SA"/>
                        </w:rPr>
                      </w:pPr>
                    </w:p>
                    <w:p w14:paraId="3559460B" w14:textId="77777777" w:rsidR="00FD1BBA" w:rsidRDefault="00FD1BBA" w:rsidP="00FD1BBA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kern w:val="0"/>
                          <w:lang w:val="en-US" w:eastAsia="en-US" w:bidi="ar-SA"/>
                        </w:rPr>
                      </w:pPr>
                    </w:p>
                    <w:p w14:paraId="3CE0E285" w14:textId="77777777" w:rsidR="00FD1BBA" w:rsidRDefault="00FD1BBA" w:rsidP="00FD1BBA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kern w:val="0"/>
                          <w:lang w:val="en-US" w:eastAsia="en-US" w:bidi="ar-SA"/>
                        </w:rPr>
                      </w:pPr>
                    </w:p>
                    <w:p w14:paraId="1A5EEFF2" w14:textId="77777777" w:rsidR="00FD1BBA" w:rsidRDefault="00FD1BBA" w:rsidP="00FD1BBA"/>
                    <w:p w14:paraId="4727D268" w14:textId="77777777" w:rsidR="00FD1BBA" w:rsidRDefault="00FD1BBA" w:rsidP="00FD1BBA"/>
                    <w:p w14:paraId="5DBFC229" w14:textId="77777777" w:rsidR="00FD1BBA" w:rsidRDefault="00FD1BBA" w:rsidP="00FD1BBA"/>
                  </w:txbxContent>
                </v:textbox>
                <w10:wrap type="square" anchorx="margin"/>
              </v:shape>
            </w:pict>
          </mc:Fallback>
        </mc:AlternateContent>
      </w:r>
    </w:p>
    <w:p w14:paraId="73DDB750" w14:textId="77777777" w:rsidR="00FD1BBA" w:rsidRDefault="00FD1BBA" w:rsidP="00FD1BBA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4308CEE8" w14:textId="77777777" w:rsidR="005C2222" w:rsidRDefault="005C2222" w:rsidP="004B254F">
      <w:pPr>
        <w:widowControl w:val="0"/>
        <w:tabs>
          <w:tab w:val="left" w:pos="820"/>
          <w:tab w:val="left" w:pos="1539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65D7D458" w14:textId="57AA804C" w:rsidR="004B254F" w:rsidRPr="00CD1296" w:rsidRDefault="00675596" w:rsidP="004B254F">
      <w:pPr>
        <w:widowControl w:val="0"/>
        <w:tabs>
          <w:tab w:val="left" w:pos="820"/>
          <w:tab w:val="left" w:pos="1539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eastAsia="Cambria Math" w:hAnsi="Times New Roman" w:cs="Times New Roman"/>
          <w:b/>
          <w:bCs/>
          <w:sz w:val="28"/>
          <w:szCs w:val="28"/>
        </w:rPr>
      </w:pPr>
      <w:r w:rsidRPr="00675596">
        <w:rPr>
          <w:rFonts w:ascii="Times New Roman" w:hAnsi="Times New Roman" w:cs="Times New Roman"/>
          <w:b/>
          <w:bCs/>
          <w:sz w:val="32"/>
          <w:szCs w:val="32"/>
          <w:u w:val="single"/>
        </w:rPr>
        <w:t>Output:</w:t>
      </w:r>
      <w:r w:rsidR="004B254F" w:rsidRPr="004B254F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="004B254F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="004B254F" w:rsidRPr="00CD1296">
        <w:rPr>
          <w:rFonts w:ascii="Times New Roman" w:hAnsi="Times New Roman" w:cs="Times New Roman"/>
          <w:b/>
          <w:bCs/>
          <w:sz w:val="32"/>
          <w:szCs w:val="32"/>
        </w:rPr>
        <w:t xml:space="preserve">For </w:t>
      </w:r>
      <m:oMath>
        <m:r>
          <m:rPr>
            <m:sty m:val="bi"/>
          </m:rPr>
          <w:rPr>
            <w:rFonts w:ascii="Cambria Math" w:hAnsi="Cambria Math" w:cs="Times New Roman"/>
            <w:sz w:val="32"/>
            <w:szCs w:val="32"/>
          </w:rPr>
          <m:t xml:space="preserve"> </m:t>
        </m:r>
        <m:r>
          <m:rPr>
            <m:sty m:val="bi"/>
          </m:rPr>
          <w:rPr>
            <w:rFonts w:ascii="Cambria Math" w:eastAsia="Cambria Math" w:hAnsi="Cambria Math" w:cs="Times New Roman"/>
            <w:sz w:val="28"/>
            <w:szCs w:val="28"/>
          </w:rPr>
          <m:t>y+2z=12,x+y+z=15,2</m:t>
        </m:r>
        <m:r>
          <m:rPr>
            <m:sty m:val="bi"/>
          </m:rPr>
          <w:rPr>
            <w:rFonts w:ascii="Cambria Math" w:eastAsia="Cambria Math" w:hAnsi="Cambria Math" w:cs="Times New Roman"/>
            <w:sz w:val="28"/>
            <w:szCs w:val="28"/>
          </w:rPr>
          <m:t>x-y+2</m:t>
        </m:r>
        <m:r>
          <m:rPr>
            <m:sty m:val="bi"/>
          </m:rPr>
          <w:rPr>
            <w:rFonts w:ascii="Cambria Math" w:eastAsia="Cambria Math" w:hAnsi="Cambria Math" w:cs="Times New Roman"/>
            <w:sz w:val="28"/>
            <w:szCs w:val="28"/>
          </w:rPr>
          <m:t xml:space="preserve">z=14 </m:t>
        </m:r>
      </m:oMath>
    </w:p>
    <w:p w14:paraId="5E5F5559" w14:textId="0D2FE606" w:rsidR="00324C61" w:rsidRPr="00675596" w:rsidRDefault="00324C61" w:rsidP="00B97466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3F5C939C" w14:textId="01981BF9" w:rsidR="00324C61" w:rsidRPr="006D132E" w:rsidRDefault="005E6A80" w:rsidP="00B97466">
      <w:pPr>
        <w:rPr>
          <w:rFonts w:ascii="Times New Roman" w:hAnsi="Times New Roman" w:cs="Times New Roman"/>
        </w:rPr>
      </w:pPr>
      <w:r w:rsidRPr="0091329D">
        <w:rPr>
          <w:rFonts w:ascii="Courier New" w:eastAsiaTheme="minorHAnsi" w:hAnsi="Courier New" w:cs="Courier New"/>
          <w:noProof/>
          <w:kern w:val="0"/>
          <w:lang w:val="en-US" w:eastAsia="en-US" w:bidi="ar-SA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5E49F999" wp14:editId="2F55DBEC">
                <wp:simplePos x="0" y="0"/>
                <wp:positionH relativeFrom="margin">
                  <wp:posOffset>365760</wp:posOffset>
                </wp:positionH>
                <wp:positionV relativeFrom="paragraph">
                  <wp:posOffset>12700</wp:posOffset>
                </wp:positionV>
                <wp:extent cx="6042660" cy="3482340"/>
                <wp:effectExtent l="0" t="0" r="15240" b="2286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42660" cy="3482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9B1F09" w14:textId="77777777" w:rsidR="0053243D" w:rsidRDefault="0053243D" w:rsidP="0053243D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176ECB21" w14:textId="519A46CE" w:rsidR="0053243D" w:rsidRPr="0053243D" w:rsidRDefault="0053243D" w:rsidP="0053243D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53243D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Enter the coefficients </w:t>
                            </w:r>
                            <w:proofErr w:type="gramStart"/>
                            <w:r w:rsidRPr="0053243D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matrix :</w:t>
                            </w:r>
                            <w:proofErr w:type="gramEnd"/>
                            <w:r w:rsidRPr="0053243D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 [0 1 2;1 1 1;2 -1 2]</w:t>
                            </w:r>
                          </w:p>
                          <w:p w14:paraId="10737FBE" w14:textId="77777777" w:rsidR="0053243D" w:rsidRPr="0053243D" w:rsidRDefault="0053243D" w:rsidP="0053243D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53243D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Enter the right hand side </w:t>
                            </w:r>
                            <w:proofErr w:type="gramStart"/>
                            <w:r w:rsidRPr="0053243D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vector :</w:t>
                            </w:r>
                            <w:proofErr w:type="gramEnd"/>
                            <w:r w:rsidRPr="0053243D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 [12;15;14]</w:t>
                            </w:r>
                          </w:p>
                          <w:p w14:paraId="39F84BD4" w14:textId="77777777" w:rsidR="0053243D" w:rsidRPr="0053243D" w:rsidRDefault="0053243D" w:rsidP="0053243D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53243D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Basic solution is:  </w:t>
                            </w:r>
                          </w:p>
                          <w:p w14:paraId="0581D983" w14:textId="77777777" w:rsidR="0053243D" w:rsidRPr="0053243D" w:rsidRDefault="0053243D" w:rsidP="0053243D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618233BB" w14:textId="77777777" w:rsidR="0053243D" w:rsidRPr="0053243D" w:rsidRDefault="0053243D" w:rsidP="0053243D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53243D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x =</w:t>
                            </w:r>
                          </w:p>
                          <w:p w14:paraId="5B076F2A" w14:textId="77777777" w:rsidR="0053243D" w:rsidRPr="0053243D" w:rsidRDefault="0053243D" w:rsidP="0053243D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47407D1E" w14:textId="77777777" w:rsidR="0053243D" w:rsidRPr="0053243D" w:rsidRDefault="0053243D" w:rsidP="0053243D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53243D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   6.3333</w:t>
                            </w:r>
                          </w:p>
                          <w:p w14:paraId="100CC018" w14:textId="77777777" w:rsidR="0053243D" w:rsidRPr="0053243D" w:rsidRDefault="0053243D" w:rsidP="0053243D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53243D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   5.3333</w:t>
                            </w:r>
                          </w:p>
                          <w:p w14:paraId="5432042D" w14:textId="77777777" w:rsidR="0053243D" w:rsidRPr="0053243D" w:rsidRDefault="0053243D" w:rsidP="0053243D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53243D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   3.3333</w:t>
                            </w:r>
                          </w:p>
                          <w:p w14:paraId="1DD719AD" w14:textId="77777777" w:rsidR="0053243D" w:rsidRPr="0053243D" w:rsidRDefault="0053243D" w:rsidP="0053243D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6000C7D4" w14:textId="77777777" w:rsidR="0053243D" w:rsidRPr="0053243D" w:rsidRDefault="0053243D" w:rsidP="0053243D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53243D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This is a Basic Feasible solution.</w:t>
                            </w:r>
                          </w:p>
                          <w:p w14:paraId="18FF02E2" w14:textId="77777777" w:rsidR="0053243D" w:rsidRPr="0053243D" w:rsidRDefault="0053243D" w:rsidP="0053243D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53243D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This is </w:t>
                            </w:r>
                            <w:proofErr w:type="gramStart"/>
                            <w:r w:rsidRPr="0053243D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Non Degenerate</w:t>
                            </w:r>
                            <w:proofErr w:type="gramEnd"/>
                            <w:r w:rsidRPr="0053243D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Basic solution.</w:t>
                            </w:r>
                          </w:p>
                          <w:p w14:paraId="2018259B" w14:textId="0A1E5D0A" w:rsidR="00675596" w:rsidRPr="009216FE" w:rsidRDefault="0053243D" w:rsidP="0053243D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53243D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&gt;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49F999" id="_x0000_s1030" type="#_x0000_t202" style="position:absolute;margin-left:28.8pt;margin-top:1pt;width:475.8pt;height:274.2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">
                <v:textbox>
                  <w:txbxContent>
                    <w:p w14:paraId="269B1F09" w14:textId="77777777" w:rsidR="0053243D" w:rsidRDefault="0053243D" w:rsidP="0053243D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176ECB21" w14:textId="519A46CE" w:rsidR="0053243D" w:rsidRPr="0053243D" w:rsidRDefault="0053243D" w:rsidP="0053243D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53243D">
                        <w:rPr>
                          <w:b/>
                          <w:bCs/>
                          <w:sz w:val="28"/>
                          <w:szCs w:val="28"/>
                        </w:rPr>
                        <w:t xml:space="preserve">Enter the coefficients </w:t>
                      </w:r>
                      <w:proofErr w:type="gramStart"/>
                      <w:r w:rsidRPr="0053243D">
                        <w:rPr>
                          <w:b/>
                          <w:bCs/>
                          <w:sz w:val="28"/>
                          <w:szCs w:val="28"/>
                        </w:rPr>
                        <w:t>matrix :</w:t>
                      </w:r>
                      <w:proofErr w:type="gramEnd"/>
                      <w:r w:rsidRPr="0053243D">
                        <w:rPr>
                          <w:b/>
                          <w:bCs/>
                          <w:sz w:val="28"/>
                          <w:szCs w:val="28"/>
                        </w:rPr>
                        <w:t xml:space="preserve">  [0 1 2;1 1 1;2 -1 2]</w:t>
                      </w:r>
                    </w:p>
                    <w:p w14:paraId="10737FBE" w14:textId="77777777" w:rsidR="0053243D" w:rsidRPr="0053243D" w:rsidRDefault="0053243D" w:rsidP="0053243D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53243D">
                        <w:rPr>
                          <w:b/>
                          <w:bCs/>
                          <w:sz w:val="28"/>
                          <w:szCs w:val="28"/>
                        </w:rPr>
                        <w:t xml:space="preserve">Enter the right hand side </w:t>
                      </w:r>
                      <w:proofErr w:type="gramStart"/>
                      <w:r w:rsidRPr="0053243D">
                        <w:rPr>
                          <w:b/>
                          <w:bCs/>
                          <w:sz w:val="28"/>
                          <w:szCs w:val="28"/>
                        </w:rPr>
                        <w:t>vector :</w:t>
                      </w:r>
                      <w:proofErr w:type="gramEnd"/>
                      <w:r w:rsidRPr="0053243D">
                        <w:rPr>
                          <w:b/>
                          <w:bCs/>
                          <w:sz w:val="28"/>
                          <w:szCs w:val="28"/>
                        </w:rPr>
                        <w:t xml:space="preserve">  [12;15;14]</w:t>
                      </w:r>
                    </w:p>
                    <w:p w14:paraId="39F84BD4" w14:textId="77777777" w:rsidR="0053243D" w:rsidRPr="0053243D" w:rsidRDefault="0053243D" w:rsidP="0053243D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53243D">
                        <w:rPr>
                          <w:b/>
                          <w:bCs/>
                          <w:sz w:val="28"/>
                          <w:szCs w:val="28"/>
                        </w:rPr>
                        <w:t xml:space="preserve">Basic solution is:  </w:t>
                      </w:r>
                    </w:p>
                    <w:p w14:paraId="0581D983" w14:textId="77777777" w:rsidR="0053243D" w:rsidRPr="0053243D" w:rsidRDefault="0053243D" w:rsidP="0053243D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618233BB" w14:textId="77777777" w:rsidR="0053243D" w:rsidRPr="0053243D" w:rsidRDefault="0053243D" w:rsidP="0053243D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53243D">
                        <w:rPr>
                          <w:b/>
                          <w:bCs/>
                          <w:sz w:val="28"/>
                          <w:szCs w:val="28"/>
                        </w:rPr>
                        <w:t>x =</w:t>
                      </w:r>
                    </w:p>
                    <w:p w14:paraId="5B076F2A" w14:textId="77777777" w:rsidR="0053243D" w:rsidRPr="0053243D" w:rsidRDefault="0053243D" w:rsidP="0053243D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47407D1E" w14:textId="77777777" w:rsidR="0053243D" w:rsidRPr="0053243D" w:rsidRDefault="0053243D" w:rsidP="0053243D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53243D">
                        <w:rPr>
                          <w:b/>
                          <w:bCs/>
                          <w:sz w:val="28"/>
                          <w:szCs w:val="28"/>
                        </w:rPr>
                        <w:t xml:space="preserve">    6.3333</w:t>
                      </w:r>
                    </w:p>
                    <w:p w14:paraId="100CC018" w14:textId="77777777" w:rsidR="0053243D" w:rsidRPr="0053243D" w:rsidRDefault="0053243D" w:rsidP="0053243D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53243D">
                        <w:rPr>
                          <w:b/>
                          <w:bCs/>
                          <w:sz w:val="28"/>
                          <w:szCs w:val="28"/>
                        </w:rPr>
                        <w:t xml:space="preserve">    5.3333</w:t>
                      </w:r>
                    </w:p>
                    <w:p w14:paraId="5432042D" w14:textId="77777777" w:rsidR="0053243D" w:rsidRPr="0053243D" w:rsidRDefault="0053243D" w:rsidP="0053243D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53243D">
                        <w:rPr>
                          <w:b/>
                          <w:bCs/>
                          <w:sz w:val="28"/>
                          <w:szCs w:val="28"/>
                        </w:rPr>
                        <w:t xml:space="preserve">    3.3333</w:t>
                      </w:r>
                    </w:p>
                    <w:p w14:paraId="1DD719AD" w14:textId="77777777" w:rsidR="0053243D" w:rsidRPr="0053243D" w:rsidRDefault="0053243D" w:rsidP="0053243D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6000C7D4" w14:textId="77777777" w:rsidR="0053243D" w:rsidRPr="0053243D" w:rsidRDefault="0053243D" w:rsidP="0053243D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53243D">
                        <w:rPr>
                          <w:b/>
                          <w:bCs/>
                          <w:sz w:val="28"/>
                          <w:szCs w:val="28"/>
                        </w:rPr>
                        <w:t xml:space="preserve"> This is a Basic Feasible solution.</w:t>
                      </w:r>
                    </w:p>
                    <w:p w14:paraId="18FF02E2" w14:textId="77777777" w:rsidR="0053243D" w:rsidRPr="0053243D" w:rsidRDefault="0053243D" w:rsidP="0053243D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53243D">
                        <w:rPr>
                          <w:b/>
                          <w:bCs/>
                          <w:sz w:val="28"/>
                          <w:szCs w:val="28"/>
                        </w:rPr>
                        <w:t xml:space="preserve">This is </w:t>
                      </w:r>
                      <w:proofErr w:type="gramStart"/>
                      <w:r w:rsidRPr="0053243D">
                        <w:rPr>
                          <w:b/>
                          <w:bCs/>
                          <w:sz w:val="28"/>
                          <w:szCs w:val="28"/>
                        </w:rPr>
                        <w:t>Non Degenerate</w:t>
                      </w:r>
                      <w:proofErr w:type="gramEnd"/>
                      <w:r w:rsidRPr="0053243D">
                        <w:rPr>
                          <w:b/>
                          <w:bCs/>
                          <w:sz w:val="28"/>
                          <w:szCs w:val="28"/>
                        </w:rPr>
                        <w:t xml:space="preserve"> Basic solution.</w:t>
                      </w:r>
                    </w:p>
                    <w:p w14:paraId="2018259B" w14:textId="0A1E5D0A" w:rsidR="00675596" w:rsidRPr="009216FE" w:rsidRDefault="0053243D" w:rsidP="0053243D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53243D">
                        <w:rPr>
                          <w:b/>
                          <w:bCs/>
                          <w:sz w:val="28"/>
                          <w:szCs w:val="28"/>
                        </w:rPr>
                        <w:t>&gt;&gt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C6AB3B4" w14:textId="35B050C8" w:rsidR="00730B25" w:rsidRDefault="00730B25" w:rsidP="00B97466">
      <w:pPr>
        <w:rPr>
          <w:rFonts w:ascii="Times New Roman" w:hAnsi="Times New Roman" w:cs="Times New Roman"/>
          <w:u w:val="single"/>
        </w:rPr>
      </w:pPr>
    </w:p>
    <w:p w14:paraId="4817CEB7" w14:textId="546215F3" w:rsidR="00730D28" w:rsidRDefault="00730D28" w:rsidP="00B97466">
      <w:pPr>
        <w:rPr>
          <w:rFonts w:ascii="Times New Roman" w:hAnsi="Times New Roman" w:cs="Times New Roman"/>
          <w:u w:val="single"/>
        </w:rPr>
      </w:pPr>
    </w:p>
    <w:p w14:paraId="51F0F274" w14:textId="23922A8D" w:rsidR="00730D28" w:rsidRDefault="00730D28" w:rsidP="00B97466">
      <w:pPr>
        <w:rPr>
          <w:rFonts w:ascii="Times New Roman" w:hAnsi="Times New Roman" w:cs="Times New Roman"/>
          <w:u w:val="single"/>
        </w:rPr>
      </w:pPr>
    </w:p>
    <w:p w14:paraId="397737F8" w14:textId="2DAAE948" w:rsidR="00730D28" w:rsidRDefault="00730D28" w:rsidP="00B97466">
      <w:pPr>
        <w:rPr>
          <w:rFonts w:ascii="Times New Roman" w:hAnsi="Times New Roman" w:cs="Times New Roman"/>
          <w:u w:val="single"/>
        </w:rPr>
      </w:pPr>
    </w:p>
    <w:p w14:paraId="10C42DE0" w14:textId="51209F20" w:rsidR="00730D28" w:rsidRDefault="00730D28" w:rsidP="00B97466">
      <w:pPr>
        <w:rPr>
          <w:rFonts w:ascii="Times New Roman" w:hAnsi="Times New Roman" w:cs="Times New Roman"/>
          <w:u w:val="single"/>
        </w:rPr>
      </w:pPr>
    </w:p>
    <w:p w14:paraId="6B8563AB" w14:textId="774D772D" w:rsidR="00730D28" w:rsidRDefault="00730D28" w:rsidP="00B97466">
      <w:pPr>
        <w:rPr>
          <w:rFonts w:ascii="Times New Roman" w:hAnsi="Times New Roman" w:cs="Times New Roman"/>
          <w:u w:val="single"/>
        </w:rPr>
      </w:pPr>
    </w:p>
    <w:p w14:paraId="71E1F474" w14:textId="13FEA25D" w:rsidR="00730D28" w:rsidRDefault="00730D28" w:rsidP="00B97466">
      <w:pPr>
        <w:rPr>
          <w:rFonts w:ascii="Times New Roman" w:hAnsi="Times New Roman" w:cs="Times New Roman"/>
          <w:u w:val="single"/>
        </w:rPr>
      </w:pPr>
    </w:p>
    <w:p w14:paraId="2AA78B33" w14:textId="7893ECF4" w:rsidR="00E55AB8" w:rsidRDefault="00E55AB8" w:rsidP="00B97466">
      <w:pPr>
        <w:rPr>
          <w:rFonts w:ascii="Times New Roman" w:hAnsi="Times New Roman" w:cs="Times New Roman"/>
          <w:u w:val="single"/>
        </w:rPr>
      </w:pPr>
    </w:p>
    <w:p w14:paraId="5DF64D24" w14:textId="77777777" w:rsidR="00E55AB8" w:rsidRDefault="00E55AB8" w:rsidP="00B97466">
      <w:pPr>
        <w:rPr>
          <w:rFonts w:ascii="Times New Roman" w:hAnsi="Times New Roman" w:cs="Times New Roman"/>
          <w:u w:val="single"/>
        </w:rPr>
      </w:pPr>
    </w:p>
    <w:p w14:paraId="3C0054F6" w14:textId="683CDC76" w:rsidR="00730D28" w:rsidRDefault="00730D28" w:rsidP="00B97466">
      <w:pPr>
        <w:rPr>
          <w:rFonts w:ascii="Times New Roman" w:hAnsi="Times New Roman" w:cs="Times New Roman"/>
          <w:u w:val="single"/>
        </w:rPr>
      </w:pPr>
    </w:p>
    <w:p w14:paraId="01E297ED" w14:textId="6CEB18A4" w:rsidR="00F433D0" w:rsidRDefault="00F433D0" w:rsidP="00B97466">
      <w:pPr>
        <w:rPr>
          <w:rFonts w:ascii="Times New Roman" w:hAnsi="Times New Roman" w:cs="Times New Roman"/>
          <w:u w:val="single"/>
        </w:rPr>
      </w:pPr>
    </w:p>
    <w:p w14:paraId="121D389B" w14:textId="06114171" w:rsidR="00F433D0" w:rsidRDefault="00F433D0" w:rsidP="00B97466">
      <w:pPr>
        <w:rPr>
          <w:rFonts w:ascii="Times New Roman" w:hAnsi="Times New Roman" w:cs="Times New Roman"/>
          <w:u w:val="single"/>
        </w:rPr>
      </w:pPr>
    </w:p>
    <w:p w14:paraId="5F084931" w14:textId="5BECBF08" w:rsidR="00F433D0" w:rsidRDefault="00F433D0" w:rsidP="00B97466">
      <w:pPr>
        <w:rPr>
          <w:rFonts w:ascii="Times New Roman" w:hAnsi="Times New Roman" w:cs="Times New Roman"/>
          <w:u w:val="single"/>
        </w:rPr>
      </w:pPr>
    </w:p>
    <w:p w14:paraId="246974C4" w14:textId="7CB15B64" w:rsidR="00F433D0" w:rsidRDefault="00F433D0" w:rsidP="00B97466">
      <w:pPr>
        <w:rPr>
          <w:rFonts w:ascii="Times New Roman" w:hAnsi="Times New Roman" w:cs="Times New Roman"/>
          <w:u w:val="single"/>
        </w:rPr>
      </w:pPr>
    </w:p>
    <w:p w14:paraId="3B0C0384" w14:textId="56EF9FEA" w:rsidR="00F433D0" w:rsidRDefault="00F433D0" w:rsidP="00B97466">
      <w:pPr>
        <w:rPr>
          <w:rFonts w:ascii="Times New Roman" w:hAnsi="Times New Roman" w:cs="Times New Roman"/>
          <w:u w:val="single"/>
        </w:rPr>
      </w:pPr>
    </w:p>
    <w:p w14:paraId="41D6C05B" w14:textId="669E2F8F" w:rsidR="00F433D0" w:rsidRDefault="00F433D0" w:rsidP="00B97466">
      <w:pPr>
        <w:rPr>
          <w:rFonts w:ascii="Times New Roman" w:hAnsi="Times New Roman" w:cs="Times New Roman"/>
          <w:u w:val="single"/>
        </w:rPr>
      </w:pPr>
    </w:p>
    <w:p w14:paraId="5D936C3F" w14:textId="7BAC8AEB" w:rsidR="00F433D0" w:rsidRDefault="00F433D0" w:rsidP="00B97466">
      <w:pPr>
        <w:rPr>
          <w:rFonts w:ascii="Times New Roman" w:hAnsi="Times New Roman" w:cs="Times New Roman"/>
          <w:u w:val="single"/>
        </w:rPr>
      </w:pPr>
    </w:p>
    <w:p w14:paraId="255A5800" w14:textId="15EED0F1" w:rsidR="00F433D0" w:rsidRDefault="00F433D0" w:rsidP="00B97466">
      <w:pPr>
        <w:rPr>
          <w:rFonts w:ascii="Times New Roman" w:hAnsi="Times New Roman" w:cs="Times New Roman"/>
          <w:u w:val="single"/>
        </w:rPr>
      </w:pPr>
    </w:p>
    <w:p w14:paraId="05D27855" w14:textId="765F12FE" w:rsidR="00F433D0" w:rsidRDefault="00F433D0" w:rsidP="00B97466">
      <w:pPr>
        <w:rPr>
          <w:rFonts w:ascii="Times New Roman" w:hAnsi="Times New Roman" w:cs="Times New Roman"/>
          <w:u w:val="single"/>
        </w:rPr>
      </w:pPr>
    </w:p>
    <w:p w14:paraId="486D0C2B" w14:textId="1A78A43E" w:rsidR="00F433D0" w:rsidRDefault="00F433D0" w:rsidP="00B97466">
      <w:pPr>
        <w:rPr>
          <w:rFonts w:ascii="Times New Roman" w:hAnsi="Times New Roman" w:cs="Times New Roman"/>
          <w:u w:val="single"/>
        </w:rPr>
      </w:pPr>
    </w:p>
    <w:p w14:paraId="21419C91" w14:textId="77777777" w:rsidR="00F433D0" w:rsidRDefault="00F433D0" w:rsidP="00B97466">
      <w:pPr>
        <w:rPr>
          <w:rFonts w:ascii="Times New Roman" w:hAnsi="Times New Roman" w:cs="Times New Roman"/>
          <w:u w:val="single"/>
        </w:rPr>
      </w:pPr>
    </w:p>
    <w:p w14:paraId="0E512A91" w14:textId="77777777" w:rsidR="00F433D0" w:rsidRPr="006D132E" w:rsidRDefault="00F433D0" w:rsidP="00B97466">
      <w:pPr>
        <w:rPr>
          <w:rFonts w:ascii="Times New Roman" w:hAnsi="Times New Roman" w:cs="Times New Roman"/>
          <w:u w:val="single"/>
        </w:rPr>
      </w:pPr>
    </w:p>
    <w:p w14:paraId="67925564" w14:textId="00FD40DD" w:rsidR="00255470" w:rsidRPr="00255470" w:rsidRDefault="00255470" w:rsidP="00255470">
      <w:pPr>
        <w:widowControl w:val="0"/>
        <w:tabs>
          <w:tab w:val="left" w:pos="820"/>
        </w:tabs>
        <w:suppressAutoHyphens w:val="0"/>
        <w:autoSpaceDE w:val="0"/>
        <w:autoSpaceDN w:val="0"/>
        <w:spacing w:line="275" w:lineRule="exact"/>
        <w:ind w:left="36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)</w:t>
      </w:r>
      <w:r w:rsidR="00C03F8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C03F81">
        <w:rPr>
          <w:rFonts w:ascii="Times New Roman" w:hAnsi="Times New Roman" w:cs="Times New Roman"/>
          <w:b/>
          <w:bCs/>
          <w:sz w:val="28"/>
          <w:szCs w:val="28"/>
          <w:u w:val="single"/>
        </w:rPr>
        <w:t>Check</w:t>
      </w:r>
      <w:r w:rsidRPr="00C03F81">
        <w:rPr>
          <w:rFonts w:ascii="Times New Roman" w:hAnsi="Times New Roman" w:cs="Times New Roman"/>
          <w:b/>
          <w:bCs/>
          <w:spacing w:val="1"/>
          <w:sz w:val="28"/>
          <w:szCs w:val="28"/>
          <w:u w:val="single"/>
        </w:rPr>
        <w:t xml:space="preserve"> </w:t>
      </w:r>
      <w:r w:rsidRPr="00C03F81">
        <w:rPr>
          <w:rFonts w:ascii="Times New Roman" w:hAnsi="Times New Roman" w:cs="Times New Roman"/>
          <w:b/>
          <w:bCs/>
          <w:sz w:val="28"/>
          <w:szCs w:val="28"/>
          <w:u w:val="single"/>
        </w:rPr>
        <w:t>your</w:t>
      </w:r>
      <w:r w:rsidRPr="00C03F81">
        <w:rPr>
          <w:rFonts w:ascii="Times New Roman" w:hAnsi="Times New Roman" w:cs="Times New Roman"/>
          <w:b/>
          <w:bCs/>
          <w:spacing w:val="-2"/>
          <w:sz w:val="28"/>
          <w:szCs w:val="28"/>
          <w:u w:val="single"/>
        </w:rPr>
        <w:t xml:space="preserve"> </w:t>
      </w:r>
      <w:r w:rsidRPr="00C03F81">
        <w:rPr>
          <w:rFonts w:ascii="Times New Roman" w:hAnsi="Times New Roman" w:cs="Times New Roman"/>
          <w:b/>
          <w:bCs/>
          <w:sz w:val="28"/>
          <w:szCs w:val="28"/>
          <w:u w:val="single"/>
        </w:rPr>
        <w:t>program</w:t>
      </w:r>
      <w:r w:rsidRPr="00C03F81">
        <w:rPr>
          <w:rFonts w:ascii="Times New Roman" w:hAnsi="Times New Roman" w:cs="Times New Roman"/>
          <w:b/>
          <w:bCs/>
          <w:spacing w:val="-1"/>
          <w:sz w:val="28"/>
          <w:szCs w:val="28"/>
          <w:u w:val="single"/>
        </w:rPr>
        <w:t xml:space="preserve"> </w:t>
      </w:r>
      <w:r w:rsidRPr="00C03F81">
        <w:rPr>
          <w:rFonts w:ascii="Times New Roman" w:hAnsi="Times New Roman" w:cs="Times New Roman"/>
          <w:b/>
          <w:bCs/>
          <w:sz w:val="28"/>
          <w:szCs w:val="28"/>
          <w:u w:val="single"/>
        </w:rPr>
        <w:t>for</w:t>
      </w:r>
      <w:r w:rsidRPr="00C03F81">
        <w:rPr>
          <w:rFonts w:ascii="Times New Roman" w:hAnsi="Times New Roman" w:cs="Times New Roman"/>
          <w:b/>
          <w:bCs/>
          <w:spacing w:val="-2"/>
          <w:sz w:val="28"/>
          <w:szCs w:val="28"/>
          <w:u w:val="single"/>
        </w:rPr>
        <w:t xml:space="preserve"> </w:t>
      </w:r>
      <w:r w:rsidRPr="00C03F81">
        <w:rPr>
          <w:rFonts w:ascii="Times New Roman" w:hAnsi="Times New Roman" w:cs="Times New Roman"/>
          <w:b/>
          <w:bCs/>
          <w:sz w:val="28"/>
          <w:szCs w:val="28"/>
          <w:u w:val="single"/>
        </w:rPr>
        <w:t>the</w:t>
      </w:r>
      <w:r w:rsidRPr="00C03F81">
        <w:rPr>
          <w:rFonts w:ascii="Times New Roman" w:hAnsi="Times New Roman" w:cs="Times New Roman"/>
          <w:b/>
          <w:bCs/>
          <w:spacing w:val="-2"/>
          <w:sz w:val="28"/>
          <w:szCs w:val="28"/>
          <w:u w:val="single"/>
        </w:rPr>
        <w:t xml:space="preserve"> </w:t>
      </w:r>
      <w:r w:rsidRPr="00C03F81">
        <w:rPr>
          <w:rFonts w:ascii="Times New Roman" w:hAnsi="Times New Roman" w:cs="Times New Roman"/>
          <w:b/>
          <w:bCs/>
          <w:sz w:val="28"/>
          <w:szCs w:val="28"/>
          <w:u w:val="single"/>
        </w:rPr>
        <w:t>following</w:t>
      </w:r>
      <w:r w:rsidRPr="00C03F81">
        <w:rPr>
          <w:rFonts w:ascii="Times New Roman" w:hAnsi="Times New Roman" w:cs="Times New Roman"/>
          <w:b/>
          <w:bCs/>
          <w:spacing w:val="-1"/>
          <w:sz w:val="28"/>
          <w:szCs w:val="28"/>
          <w:u w:val="single"/>
        </w:rPr>
        <w:t xml:space="preserve"> </w:t>
      </w:r>
      <w:r w:rsidRPr="00C03F81">
        <w:rPr>
          <w:rFonts w:ascii="Times New Roman" w:hAnsi="Times New Roman" w:cs="Times New Roman"/>
          <w:b/>
          <w:bCs/>
          <w:sz w:val="28"/>
          <w:szCs w:val="28"/>
          <w:u w:val="single"/>
        </w:rPr>
        <w:t>examples and</w:t>
      </w:r>
      <w:r w:rsidRPr="00C03F81">
        <w:rPr>
          <w:rFonts w:ascii="Times New Roman" w:hAnsi="Times New Roman" w:cs="Times New Roman"/>
          <w:b/>
          <w:bCs/>
          <w:spacing w:val="-1"/>
          <w:sz w:val="28"/>
          <w:szCs w:val="28"/>
          <w:u w:val="single"/>
        </w:rPr>
        <w:t xml:space="preserve"> </w:t>
      </w:r>
      <w:r w:rsidRPr="00C03F81">
        <w:rPr>
          <w:rFonts w:ascii="Times New Roman" w:hAnsi="Times New Roman" w:cs="Times New Roman"/>
          <w:b/>
          <w:bCs/>
          <w:sz w:val="28"/>
          <w:szCs w:val="28"/>
          <w:u w:val="single"/>
        </w:rPr>
        <w:t>count</w:t>
      </w:r>
      <w:r w:rsidRPr="00C03F81">
        <w:rPr>
          <w:rFonts w:ascii="Times New Roman" w:hAnsi="Times New Roman" w:cs="Times New Roman"/>
          <w:b/>
          <w:bCs/>
          <w:spacing w:val="-1"/>
          <w:sz w:val="28"/>
          <w:szCs w:val="28"/>
          <w:u w:val="single"/>
        </w:rPr>
        <w:t xml:space="preserve"> </w:t>
      </w:r>
      <w:r w:rsidRPr="00C03F81">
        <w:rPr>
          <w:rFonts w:ascii="Times New Roman" w:hAnsi="Times New Roman" w:cs="Times New Roman"/>
          <w:b/>
          <w:bCs/>
          <w:sz w:val="28"/>
          <w:szCs w:val="28"/>
          <w:u w:val="single"/>
        </w:rPr>
        <w:t>the</w:t>
      </w:r>
      <w:r w:rsidRPr="00C03F81">
        <w:rPr>
          <w:rFonts w:ascii="Times New Roman" w:hAnsi="Times New Roman" w:cs="Times New Roman"/>
          <w:b/>
          <w:bCs/>
          <w:spacing w:val="-2"/>
          <w:sz w:val="28"/>
          <w:szCs w:val="28"/>
          <w:u w:val="single"/>
        </w:rPr>
        <w:t xml:space="preserve"> </w:t>
      </w:r>
      <w:r w:rsidRPr="00C03F81">
        <w:rPr>
          <w:rFonts w:ascii="Times New Roman" w:hAnsi="Times New Roman" w:cs="Times New Roman"/>
          <w:b/>
          <w:bCs/>
          <w:sz w:val="28"/>
          <w:szCs w:val="28"/>
          <w:u w:val="single"/>
        </w:rPr>
        <w:t>number</w:t>
      </w:r>
      <w:r w:rsidRPr="00C03F81">
        <w:rPr>
          <w:rFonts w:ascii="Times New Roman" w:hAnsi="Times New Roman" w:cs="Times New Roman"/>
          <w:b/>
          <w:bCs/>
          <w:spacing w:val="-2"/>
          <w:sz w:val="28"/>
          <w:szCs w:val="28"/>
          <w:u w:val="single"/>
        </w:rPr>
        <w:t xml:space="preserve"> </w:t>
      </w:r>
      <w:r w:rsidRPr="00C03F81">
        <w:rPr>
          <w:rFonts w:ascii="Times New Roman" w:hAnsi="Times New Roman" w:cs="Times New Roman"/>
          <w:b/>
          <w:bCs/>
          <w:sz w:val="28"/>
          <w:szCs w:val="28"/>
          <w:u w:val="single"/>
        </w:rPr>
        <w:t>of</w:t>
      </w:r>
      <w:r w:rsidRPr="00C03F81">
        <w:rPr>
          <w:rFonts w:ascii="Times New Roman" w:hAnsi="Times New Roman" w:cs="Times New Roman"/>
          <w:b/>
          <w:bCs/>
          <w:spacing w:val="-2"/>
          <w:sz w:val="28"/>
          <w:szCs w:val="28"/>
          <w:u w:val="single"/>
        </w:rPr>
        <w:t xml:space="preserve"> </w:t>
      </w:r>
      <w:r w:rsidRPr="00C03F81">
        <w:rPr>
          <w:rFonts w:ascii="Times New Roman" w:hAnsi="Times New Roman" w:cs="Times New Roman"/>
          <w:b/>
          <w:bCs/>
          <w:sz w:val="28"/>
          <w:szCs w:val="28"/>
          <w:u w:val="single"/>
        </w:rPr>
        <w:t>basic</w:t>
      </w:r>
      <w:r w:rsidRPr="00C03F81">
        <w:rPr>
          <w:rFonts w:ascii="Times New Roman" w:hAnsi="Times New Roman" w:cs="Times New Roman"/>
          <w:b/>
          <w:bCs/>
          <w:spacing w:val="-1"/>
          <w:sz w:val="28"/>
          <w:szCs w:val="28"/>
          <w:u w:val="single"/>
        </w:rPr>
        <w:t xml:space="preserve"> </w:t>
      </w:r>
      <w:r w:rsidRPr="00C03F81">
        <w:rPr>
          <w:rFonts w:ascii="Times New Roman" w:hAnsi="Times New Roman" w:cs="Times New Roman"/>
          <w:b/>
          <w:bCs/>
          <w:sz w:val="28"/>
          <w:szCs w:val="28"/>
          <w:u w:val="single"/>
        </w:rPr>
        <w:t>solutions:</w:t>
      </w:r>
    </w:p>
    <w:p w14:paraId="73E2CCAB" w14:textId="68DA5D66" w:rsidR="00255470" w:rsidRPr="006C4AE1" w:rsidRDefault="002B25D2" w:rsidP="006C4AE1">
      <w:pPr>
        <w:pStyle w:val="ListParagraph"/>
        <w:widowControl w:val="0"/>
        <w:numPr>
          <w:ilvl w:val="0"/>
          <w:numId w:val="24"/>
        </w:numPr>
        <w:tabs>
          <w:tab w:val="left" w:pos="820"/>
          <w:tab w:val="left" w:pos="1539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eastAsia="Cambria Math" w:hAnsi="Times New Roman" w:cs="Times New Roman"/>
          <w:b/>
          <w:bCs/>
          <w:sz w:val="28"/>
          <w:szCs w:val="28"/>
        </w:rPr>
      </w:pPr>
      <m:oMath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sz w:val="28"/>
            <w:szCs w:val="28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2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sz w:val="28"/>
            <w:szCs w:val="28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sz w:val="28"/>
            <w:szCs w:val="28"/>
          </w:rPr>
          <m:t>=40,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2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sz w:val="28"/>
            <w:szCs w:val="28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2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sz w:val="28"/>
            <w:szCs w:val="28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2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sz w:val="28"/>
            <w:szCs w:val="28"/>
          </w:rPr>
          <m:t>=60</m:t>
        </m:r>
      </m:oMath>
    </w:p>
    <w:p w14:paraId="61E40061" w14:textId="7ECB0539" w:rsidR="00F433D0" w:rsidRPr="00D813AB" w:rsidRDefault="002B25D2" w:rsidP="00F74F1C">
      <w:pPr>
        <w:pStyle w:val="ListParagraph"/>
        <w:widowControl w:val="0"/>
        <w:numPr>
          <w:ilvl w:val="0"/>
          <w:numId w:val="24"/>
        </w:numPr>
        <w:tabs>
          <w:tab w:val="left" w:pos="820"/>
          <w:tab w:val="left" w:pos="1539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eastAsia="Cambria Math" w:hAnsi="Times New Roman" w:cs="Times New Roman"/>
          <w:b/>
          <w:bCs/>
          <w:sz w:val="28"/>
          <w:szCs w:val="28"/>
        </w:rPr>
      </w:pPr>
      <m:oMath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2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sz w:val="28"/>
            <w:szCs w:val="28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2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sz w:val="28"/>
            <w:szCs w:val="28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sz w:val="28"/>
            <w:szCs w:val="28"/>
          </w:rPr>
          <m:t>=100,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sz w:val="28"/>
            <w:szCs w:val="28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2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sz w:val="28"/>
            <w:szCs w:val="28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2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sz w:val="28"/>
            <w:szCs w:val="28"/>
          </w:rPr>
          <m:t>=80 ,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sz w:val="28"/>
            <w:szCs w:val="28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3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sz w:val="28"/>
            <w:szCs w:val="28"/>
          </w:rPr>
          <m:t xml:space="preserve">=40 </m:t>
        </m:r>
      </m:oMath>
    </w:p>
    <w:p w14:paraId="363E4674" w14:textId="77777777" w:rsidR="00F433D0" w:rsidRDefault="00F433D0" w:rsidP="00F74F1C">
      <w:pPr>
        <w:widowControl w:val="0"/>
        <w:tabs>
          <w:tab w:val="left" w:pos="820"/>
          <w:tab w:val="left" w:pos="1539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6826A44D" w14:textId="0D27383B" w:rsidR="00F74F1C" w:rsidRDefault="006C4AE1" w:rsidP="00F74F1C">
      <w:pPr>
        <w:widowControl w:val="0"/>
        <w:tabs>
          <w:tab w:val="left" w:pos="820"/>
          <w:tab w:val="left" w:pos="1539"/>
        </w:tabs>
        <w:suppressAutoHyphens w:val="0"/>
        <w:autoSpaceDE w:val="0"/>
        <w:autoSpaceDN w:val="0"/>
        <w:spacing w:before="23" w:line="264" w:lineRule="auto"/>
        <w:ind w:right="107"/>
        <w:rPr>
          <w:rFonts w:ascii="Cambria Math" w:eastAsia="Cambria Math" w:hAnsi="Cambria Math" w:cs="Times New Roman"/>
          <w:b/>
          <w:i/>
          <w:sz w:val="28"/>
          <w:szCs w:val="28"/>
        </w:rPr>
      </w:pPr>
      <w:r w:rsidRPr="006C4AE1">
        <w:rPr>
          <w:rFonts w:ascii="Times New Roman" w:hAnsi="Times New Roman" w:cs="Times New Roman"/>
          <w:b/>
          <w:bCs/>
          <w:sz w:val="32"/>
          <w:szCs w:val="32"/>
          <w:u w:val="single"/>
        </w:rPr>
        <w:t>Output:</w:t>
      </w:r>
      <w:r w:rsidR="00F74F1C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 </w:t>
      </w:r>
      <w:r w:rsidR="00F74F1C" w:rsidRPr="00F74F1C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="00F74F1C">
        <w:rPr>
          <w:rFonts w:ascii="Times New Roman" w:hAnsi="Times New Roman" w:cs="Times New Roman"/>
          <w:b/>
          <w:bCs/>
          <w:sz w:val="32"/>
          <w:szCs w:val="32"/>
        </w:rPr>
        <w:t xml:space="preserve">  </w:t>
      </w:r>
      <w:r w:rsidR="00F74F1C" w:rsidRPr="00F74F1C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="00F74F1C" w:rsidRPr="00F74F1C">
        <w:rPr>
          <w:rFonts w:ascii="Times New Roman" w:hAnsi="Times New Roman" w:cs="Times New Roman"/>
        </w:rPr>
        <w:t>For</w:t>
      </w:r>
      <w:r w:rsidR="00F74F1C">
        <w:rPr>
          <w:rFonts w:ascii="Times New Roman" w:hAnsi="Times New Roman" w:cs="Times New Roman"/>
        </w:rPr>
        <w:t xml:space="preserve"> </w:t>
      </w:r>
      <w:r w:rsidR="00F74F1C">
        <w:rPr>
          <w:rFonts w:ascii="Cambria Math" w:eastAsia="Cambria Math" w:hAnsi="Cambria Math" w:cs="Times New Roman"/>
          <w:b/>
          <w:bCs/>
          <w:i/>
          <w:sz w:val="28"/>
          <w:szCs w:val="28"/>
        </w:rPr>
        <w:t xml:space="preserve">  </w:t>
      </w:r>
      <m:oMath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sz w:val="28"/>
            <w:szCs w:val="28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2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sz w:val="28"/>
            <w:szCs w:val="28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sz w:val="28"/>
            <w:szCs w:val="28"/>
          </w:rPr>
          <m:t>=40,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2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sz w:val="28"/>
            <w:szCs w:val="28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2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sz w:val="28"/>
            <w:szCs w:val="28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2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sz w:val="28"/>
            <w:szCs w:val="28"/>
          </w:rPr>
          <m:t>=60</m:t>
        </m:r>
      </m:oMath>
    </w:p>
    <w:p w14:paraId="34A4F964" w14:textId="77777777" w:rsidR="00AD7702" w:rsidRPr="00F74F1C" w:rsidRDefault="00AD7702" w:rsidP="00F74F1C">
      <w:pPr>
        <w:widowControl w:val="0"/>
        <w:tabs>
          <w:tab w:val="left" w:pos="820"/>
          <w:tab w:val="left" w:pos="1539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eastAsia="Cambria Math" w:hAnsi="Times New Roman" w:cs="Times New Roman"/>
          <w:b/>
          <w:bCs/>
          <w:sz w:val="28"/>
          <w:szCs w:val="28"/>
        </w:rPr>
      </w:pPr>
    </w:p>
    <w:p w14:paraId="3A4E6533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Enter the coefficients </w:t>
      </w:r>
      <w:proofErr w:type="gramStart"/>
      <w:r w:rsidRPr="002569B1">
        <w:rPr>
          <w:rFonts w:ascii="Times New Roman" w:hAnsi="Times New Roman" w:cs="Times New Roman"/>
          <w:b/>
          <w:bCs/>
        </w:rPr>
        <w:t>matrix :</w:t>
      </w:r>
      <w:proofErr w:type="gramEnd"/>
      <w:r w:rsidRPr="002569B1">
        <w:rPr>
          <w:rFonts w:ascii="Times New Roman" w:hAnsi="Times New Roman" w:cs="Times New Roman"/>
          <w:b/>
          <w:bCs/>
        </w:rPr>
        <w:t xml:space="preserve">  [1 1 1 0;2 1 0 1]</w:t>
      </w:r>
    </w:p>
    <w:p w14:paraId="6C8D1C2F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Enter the right hand side </w:t>
      </w:r>
      <w:proofErr w:type="gramStart"/>
      <w:r w:rsidRPr="002569B1">
        <w:rPr>
          <w:rFonts w:ascii="Times New Roman" w:hAnsi="Times New Roman" w:cs="Times New Roman"/>
          <w:b/>
          <w:bCs/>
        </w:rPr>
        <w:t>vector :</w:t>
      </w:r>
      <w:proofErr w:type="gramEnd"/>
      <w:r w:rsidRPr="002569B1">
        <w:rPr>
          <w:rFonts w:ascii="Times New Roman" w:hAnsi="Times New Roman" w:cs="Times New Roman"/>
          <w:b/>
          <w:bCs/>
        </w:rPr>
        <w:t xml:space="preserve">  [40;60]</w:t>
      </w:r>
    </w:p>
    <w:p w14:paraId="7C7F1BED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Basic solution is:  </w:t>
      </w:r>
    </w:p>
    <w:p w14:paraId="335F3FD2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</w:p>
    <w:p w14:paraId="68202458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>x =</w:t>
      </w:r>
    </w:p>
    <w:p w14:paraId="341F21A1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</w:p>
    <w:p w14:paraId="2959F947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 20</w:t>
      </w:r>
    </w:p>
    <w:p w14:paraId="7BBCDFD2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 20</w:t>
      </w:r>
    </w:p>
    <w:p w14:paraId="17E382FD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  0</w:t>
      </w:r>
    </w:p>
    <w:p w14:paraId="0E24D597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lastRenderedPageBreak/>
        <w:t xml:space="preserve">     0</w:t>
      </w:r>
    </w:p>
    <w:p w14:paraId="3622C5BE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</w:p>
    <w:p w14:paraId="6F08D33A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This is a Basic Feasible solution.</w:t>
      </w:r>
    </w:p>
    <w:p w14:paraId="409C43AB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This is </w:t>
      </w:r>
      <w:proofErr w:type="gramStart"/>
      <w:r w:rsidRPr="002569B1">
        <w:rPr>
          <w:rFonts w:ascii="Times New Roman" w:hAnsi="Times New Roman" w:cs="Times New Roman"/>
          <w:b/>
          <w:bCs/>
        </w:rPr>
        <w:t>Non Degenerate</w:t>
      </w:r>
      <w:proofErr w:type="gramEnd"/>
      <w:r w:rsidRPr="002569B1">
        <w:rPr>
          <w:rFonts w:ascii="Times New Roman" w:hAnsi="Times New Roman" w:cs="Times New Roman"/>
          <w:b/>
          <w:bCs/>
        </w:rPr>
        <w:t xml:space="preserve"> Basic solution.</w:t>
      </w:r>
    </w:p>
    <w:p w14:paraId="45DCCAAB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Basic solution is:  </w:t>
      </w:r>
    </w:p>
    <w:p w14:paraId="4257C9E7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</w:p>
    <w:p w14:paraId="3CE97D35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>x =</w:t>
      </w:r>
    </w:p>
    <w:p w14:paraId="64752F5F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</w:p>
    <w:p w14:paraId="7EA73689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 30</w:t>
      </w:r>
    </w:p>
    <w:p w14:paraId="6FE41C9A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  0</w:t>
      </w:r>
    </w:p>
    <w:p w14:paraId="1D2A4372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 10</w:t>
      </w:r>
    </w:p>
    <w:p w14:paraId="796A3DDC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  0</w:t>
      </w:r>
    </w:p>
    <w:p w14:paraId="7BD40BC4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</w:p>
    <w:p w14:paraId="10D45F4F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This is a Basic Feasible solution.</w:t>
      </w:r>
    </w:p>
    <w:p w14:paraId="3E590BFA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This is </w:t>
      </w:r>
      <w:proofErr w:type="gramStart"/>
      <w:r w:rsidRPr="002569B1">
        <w:rPr>
          <w:rFonts w:ascii="Times New Roman" w:hAnsi="Times New Roman" w:cs="Times New Roman"/>
          <w:b/>
          <w:bCs/>
        </w:rPr>
        <w:t>Non Degenerate</w:t>
      </w:r>
      <w:proofErr w:type="gramEnd"/>
      <w:r w:rsidRPr="002569B1">
        <w:rPr>
          <w:rFonts w:ascii="Times New Roman" w:hAnsi="Times New Roman" w:cs="Times New Roman"/>
          <w:b/>
          <w:bCs/>
        </w:rPr>
        <w:t xml:space="preserve"> Basic solution.</w:t>
      </w:r>
    </w:p>
    <w:p w14:paraId="792D4B16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Basic solution is:  </w:t>
      </w:r>
    </w:p>
    <w:p w14:paraId="59A67FF4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</w:p>
    <w:p w14:paraId="6387A24F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>x =</w:t>
      </w:r>
    </w:p>
    <w:p w14:paraId="656A9567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</w:p>
    <w:p w14:paraId="44F26F0D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 40</w:t>
      </w:r>
    </w:p>
    <w:p w14:paraId="239B2F60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  0</w:t>
      </w:r>
    </w:p>
    <w:p w14:paraId="13752DB3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  0</w:t>
      </w:r>
    </w:p>
    <w:p w14:paraId="1166EBDF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-20</w:t>
      </w:r>
    </w:p>
    <w:p w14:paraId="34737433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</w:p>
    <w:p w14:paraId="4C3D861E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This is a Basic Infeasible solution.</w:t>
      </w:r>
    </w:p>
    <w:p w14:paraId="6F4F1293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This is </w:t>
      </w:r>
      <w:proofErr w:type="gramStart"/>
      <w:r w:rsidRPr="002569B1">
        <w:rPr>
          <w:rFonts w:ascii="Times New Roman" w:hAnsi="Times New Roman" w:cs="Times New Roman"/>
          <w:b/>
          <w:bCs/>
        </w:rPr>
        <w:t>Non Degenerate</w:t>
      </w:r>
      <w:proofErr w:type="gramEnd"/>
      <w:r w:rsidRPr="002569B1">
        <w:rPr>
          <w:rFonts w:ascii="Times New Roman" w:hAnsi="Times New Roman" w:cs="Times New Roman"/>
          <w:b/>
          <w:bCs/>
        </w:rPr>
        <w:t xml:space="preserve"> Basic solution.</w:t>
      </w:r>
    </w:p>
    <w:p w14:paraId="47887DE6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Basic solution is:  </w:t>
      </w:r>
    </w:p>
    <w:p w14:paraId="5A52BAFE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</w:p>
    <w:p w14:paraId="32DC8554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>x =</w:t>
      </w:r>
    </w:p>
    <w:p w14:paraId="50F3C64D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</w:p>
    <w:p w14:paraId="330B4932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  0</w:t>
      </w:r>
    </w:p>
    <w:p w14:paraId="5303D91B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 60</w:t>
      </w:r>
    </w:p>
    <w:p w14:paraId="55ACC7C2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-20</w:t>
      </w:r>
    </w:p>
    <w:p w14:paraId="60784D58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  0</w:t>
      </w:r>
    </w:p>
    <w:p w14:paraId="023C0A14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</w:p>
    <w:p w14:paraId="545B6453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This is a Basic Infeasible solution.</w:t>
      </w:r>
    </w:p>
    <w:p w14:paraId="5124B3CC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This is </w:t>
      </w:r>
      <w:proofErr w:type="gramStart"/>
      <w:r w:rsidRPr="002569B1">
        <w:rPr>
          <w:rFonts w:ascii="Times New Roman" w:hAnsi="Times New Roman" w:cs="Times New Roman"/>
          <w:b/>
          <w:bCs/>
        </w:rPr>
        <w:t>Non Degenerate</w:t>
      </w:r>
      <w:proofErr w:type="gramEnd"/>
      <w:r w:rsidRPr="002569B1">
        <w:rPr>
          <w:rFonts w:ascii="Times New Roman" w:hAnsi="Times New Roman" w:cs="Times New Roman"/>
          <w:b/>
          <w:bCs/>
        </w:rPr>
        <w:t xml:space="preserve"> Basic solution.</w:t>
      </w:r>
    </w:p>
    <w:p w14:paraId="08127C51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Basic solution is:  </w:t>
      </w:r>
    </w:p>
    <w:p w14:paraId="4837F5C9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</w:p>
    <w:p w14:paraId="25DCE900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>x =</w:t>
      </w:r>
    </w:p>
    <w:p w14:paraId="26E37BB2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</w:p>
    <w:p w14:paraId="000D1537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  0</w:t>
      </w:r>
    </w:p>
    <w:p w14:paraId="10F37F47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 40</w:t>
      </w:r>
    </w:p>
    <w:p w14:paraId="68668548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  0</w:t>
      </w:r>
    </w:p>
    <w:p w14:paraId="40141562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 20</w:t>
      </w:r>
    </w:p>
    <w:p w14:paraId="5D852C63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</w:p>
    <w:p w14:paraId="5904BF5C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lastRenderedPageBreak/>
        <w:t xml:space="preserve"> This is a Basic Feasible solution.</w:t>
      </w:r>
    </w:p>
    <w:p w14:paraId="262E0DC1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This is </w:t>
      </w:r>
      <w:proofErr w:type="gramStart"/>
      <w:r w:rsidRPr="002569B1">
        <w:rPr>
          <w:rFonts w:ascii="Times New Roman" w:hAnsi="Times New Roman" w:cs="Times New Roman"/>
          <w:b/>
          <w:bCs/>
        </w:rPr>
        <w:t>Non Degenerate</w:t>
      </w:r>
      <w:proofErr w:type="gramEnd"/>
      <w:r w:rsidRPr="002569B1">
        <w:rPr>
          <w:rFonts w:ascii="Times New Roman" w:hAnsi="Times New Roman" w:cs="Times New Roman"/>
          <w:b/>
          <w:bCs/>
        </w:rPr>
        <w:t xml:space="preserve"> Basic solution.</w:t>
      </w:r>
    </w:p>
    <w:p w14:paraId="4FD27D14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Basic solution is:  </w:t>
      </w:r>
    </w:p>
    <w:p w14:paraId="59154B8B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</w:p>
    <w:p w14:paraId="21000730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>x =</w:t>
      </w:r>
    </w:p>
    <w:p w14:paraId="1920814D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</w:p>
    <w:p w14:paraId="0F0D17AE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  0</w:t>
      </w:r>
    </w:p>
    <w:p w14:paraId="0452243D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  0</w:t>
      </w:r>
    </w:p>
    <w:p w14:paraId="5E44EA36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 40</w:t>
      </w:r>
    </w:p>
    <w:p w14:paraId="14DA0059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 60</w:t>
      </w:r>
    </w:p>
    <w:p w14:paraId="0A4C0AEF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</w:p>
    <w:p w14:paraId="224C39EF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This is a Basic Feasible solution.</w:t>
      </w:r>
    </w:p>
    <w:p w14:paraId="615747C2" w14:textId="77777777" w:rsidR="00AD7702" w:rsidRPr="002569B1" w:rsidRDefault="00AD7702" w:rsidP="00AD7702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This is </w:t>
      </w:r>
      <w:proofErr w:type="gramStart"/>
      <w:r w:rsidRPr="002569B1">
        <w:rPr>
          <w:rFonts w:ascii="Times New Roman" w:hAnsi="Times New Roman" w:cs="Times New Roman"/>
          <w:b/>
          <w:bCs/>
        </w:rPr>
        <w:t>Non Degenerate</w:t>
      </w:r>
      <w:proofErr w:type="gramEnd"/>
      <w:r w:rsidRPr="002569B1">
        <w:rPr>
          <w:rFonts w:ascii="Times New Roman" w:hAnsi="Times New Roman" w:cs="Times New Roman"/>
          <w:b/>
          <w:bCs/>
        </w:rPr>
        <w:t xml:space="preserve"> Basic solution.</w:t>
      </w:r>
    </w:p>
    <w:p w14:paraId="4C57AC4D" w14:textId="6C68D7AF" w:rsidR="004F7C62" w:rsidRPr="002569B1" w:rsidRDefault="00AD7702" w:rsidP="00AD7702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>&gt;&gt;</w:t>
      </w:r>
    </w:p>
    <w:p w14:paraId="453E7F3C" w14:textId="77777777" w:rsidR="005E6A80" w:rsidRPr="002569B1" w:rsidRDefault="005E6A80" w:rsidP="00861073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64324AD0" w14:textId="77777777" w:rsidR="00730D28" w:rsidRPr="002569B1" w:rsidRDefault="00730D28" w:rsidP="00861073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01B691EE" w14:textId="020C3077" w:rsidR="00F74F1C" w:rsidRPr="002569B1" w:rsidRDefault="00861073" w:rsidP="00F74F1C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2569B1">
        <w:rPr>
          <w:rFonts w:ascii="Times New Roman" w:hAnsi="Times New Roman" w:cs="Times New Roman"/>
          <w:b/>
          <w:bCs/>
          <w:sz w:val="32"/>
          <w:szCs w:val="32"/>
          <w:u w:val="single"/>
        </w:rPr>
        <w:t>Output:</w:t>
      </w:r>
      <w:r w:rsidR="00F74F1C" w:rsidRPr="002569B1">
        <w:rPr>
          <w:rFonts w:ascii="Times New Roman" w:hAnsi="Times New Roman" w:cs="Times New Roman"/>
          <w:b/>
          <w:bCs/>
        </w:rPr>
        <w:t xml:space="preserve">   For</w:t>
      </w:r>
      <w:r w:rsidR="00F74F1C" w:rsidRPr="002569B1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m:oMath>
        <m:r>
          <m:rPr>
            <m:sty m:val="bi"/>
          </m:rPr>
          <w:rPr>
            <w:rFonts w:ascii="Cambria Math" w:hAnsi="Cambria Math" w:cs="Times New Roman"/>
            <w:sz w:val="32"/>
            <w:szCs w:val="32"/>
          </w:rPr>
          <m:t xml:space="preserve"> 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2</m:t>
            </m:r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sz w:val="28"/>
            <w:szCs w:val="28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2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sz w:val="28"/>
            <w:szCs w:val="28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sz w:val="28"/>
            <w:szCs w:val="28"/>
          </w:rPr>
          <m:t>=100,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sz w:val="28"/>
            <w:szCs w:val="28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2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sz w:val="28"/>
            <w:szCs w:val="28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2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sz w:val="28"/>
            <w:szCs w:val="28"/>
          </w:rPr>
          <m:t>=80 ,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1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sz w:val="28"/>
            <w:szCs w:val="28"/>
          </w:rPr>
          <m:t>+</m:t>
        </m:r>
        <m:sSub>
          <m:sSubPr>
            <m:ctrlPr>
              <w:rPr>
                <w:rFonts w:ascii="Cambria Math" w:eastAsia="Cambria Math" w:hAnsi="Cambria Math" w:cs="Times New Roman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eastAsia="Cambria Math" w:hAnsi="Cambria Math" w:cs="Times New Roman"/>
                <w:sz w:val="28"/>
                <w:szCs w:val="28"/>
              </w:rPr>
              <m:t>3</m:t>
            </m:r>
          </m:sub>
        </m:sSub>
        <m:r>
          <m:rPr>
            <m:sty m:val="bi"/>
          </m:rPr>
          <w:rPr>
            <w:rFonts w:ascii="Cambria Math" w:eastAsia="Cambria Math" w:hAnsi="Cambria Math" w:cs="Times New Roman"/>
            <w:sz w:val="28"/>
            <w:szCs w:val="28"/>
          </w:rPr>
          <m:t xml:space="preserve">=40 </m:t>
        </m:r>
      </m:oMath>
    </w:p>
    <w:p w14:paraId="53927447" w14:textId="00AE5F7C" w:rsidR="00861073" w:rsidRPr="002569B1" w:rsidRDefault="00861073" w:rsidP="00675596">
      <w:pPr>
        <w:rPr>
          <w:rFonts w:ascii="Times New Roman" w:hAnsi="Times New Roman" w:cs="Times New Roman"/>
          <w:b/>
          <w:bCs/>
        </w:rPr>
      </w:pPr>
    </w:p>
    <w:p w14:paraId="0F5E5D3D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Enter the coefficients </w:t>
      </w:r>
      <w:proofErr w:type="gramStart"/>
      <w:r w:rsidRPr="002569B1">
        <w:rPr>
          <w:rFonts w:ascii="Times New Roman" w:hAnsi="Times New Roman" w:cs="Times New Roman"/>
          <w:b/>
          <w:bCs/>
        </w:rPr>
        <w:t>matrix :</w:t>
      </w:r>
      <w:proofErr w:type="gramEnd"/>
      <w:r w:rsidRPr="002569B1">
        <w:rPr>
          <w:rFonts w:ascii="Times New Roman" w:hAnsi="Times New Roman" w:cs="Times New Roman"/>
          <w:b/>
          <w:bCs/>
        </w:rPr>
        <w:t xml:space="preserve">  [1 1 1 0 0;1 1 0 1 0;1 0 0 0 1]</w:t>
      </w:r>
    </w:p>
    <w:p w14:paraId="322BB5FE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Enter the right hand side </w:t>
      </w:r>
      <w:proofErr w:type="gramStart"/>
      <w:r w:rsidRPr="002569B1">
        <w:rPr>
          <w:rFonts w:ascii="Times New Roman" w:hAnsi="Times New Roman" w:cs="Times New Roman"/>
          <w:b/>
          <w:bCs/>
        </w:rPr>
        <w:t>vector :</w:t>
      </w:r>
      <w:proofErr w:type="gramEnd"/>
      <w:r w:rsidRPr="002569B1">
        <w:rPr>
          <w:rFonts w:ascii="Times New Roman" w:hAnsi="Times New Roman" w:cs="Times New Roman"/>
          <w:b/>
          <w:bCs/>
        </w:rPr>
        <w:t xml:space="preserve">  [100;80;40]</w:t>
      </w:r>
    </w:p>
    <w:p w14:paraId="51F19A07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Basic solution is:  </w:t>
      </w:r>
    </w:p>
    <w:p w14:paraId="3CAEE6B2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</w:p>
    <w:p w14:paraId="1CD50093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>x =</w:t>
      </w:r>
    </w:p>
    <w:p w14:paraId="3283CCF0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</w:p>
    <w:p w14:paraId="0559DC3F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 40</w:t>
      </w:r>
    </w:p>
    <w:p w14:paraId="6363142F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 40</w:t>
      </w:r>
    </w:p>
    <w:p w14:paraId="6B0A2ADC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 20</w:t>
      </w:r>
    </w:p>
    <w:p w14:paraId="001B2752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  0</w:t>
      </w:r>
    </w:p>
    <w:p w14:paraId="2CC02FC2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  0</w:t>
      </w:r>
    </w:p>
    <w:p w14:paraId="63F4FD71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</w:p>
    <w:p w14:paraId="48ABC9B7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This is a Basic Feasible solution.</w:t>
      </w:r>
    </w:p>
    <w:p w14:paraId="01666061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This is </w:t>
      </w:r>
      <w:proofErr w:type="gramStart"/>
      <w:r w:rsidRPr="002569B1">
        <w:rPr>
          <w:rFonts w:ascii="Times New Roman" w:hAnsi="Times New Roman" w:cs="Times New Roman"/>
          <w:b/>
          <w:bCs/>
        </w:rPr>
        <w:t>Non Degenerate</w:t>
      </w:r>
      <w:proofErr w:type="gramEnd"/>
      <w:r w:rsidRPr="002569B1">
        <w:rPr>
          <w:rFonts w:ascii="Times New Roman" w:hAnsi="Times New Roman" w:cs="Times New Roman"/>
          <w:b/>
          <w:bCs/>
        </w:rPr>
        <w:t xml:space="preserve"> Basic solution.</w:t>
      </w:r>
    </w:p>
    <w:p w14:paraId="4F8C161F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Basic solution is:  </w:t>
      </w:r>
    </w:p>
    <w:p w14:paraId="4C397589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</w:p>
    <w:p w14:paraId="535ED8A4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>x =</w:t>
      </w:r>
    </w:p>
    <w:p w14:paraId="78A9FD8A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</w:p>
    <w:p w14:paraId="2C70A1E7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 40</w:t>
      </w:r>
    </w:p>
    <w:p w14:paraId="77FFDDAD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 60</w:t>
      </w:r>
    </w:p>
    <w:p w14:paraId="2DE82FFB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  0</w:t>
      </w:r>
    </w:p>
    <w:p w14:paraId="3F858D05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-20</w:t>
      </w:r>
    </w:p>
    <w:p w14:paraId="017FD4AF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  0</w:t>
      </w:r>
    </w:p>
    <w:p w14:paraId="200EE537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</w:p>
    <w:p w14:paraId="767C25D3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This is a Basic Infeasible solution.</w:t>
      </w:r>
    </w:p>
    <w:p w14:paraId="13C419DC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This is </w:t>
      </w:r>
      <w:proofErr w:type="gramStart"/>
      <w:r w:rsidRPr="002569B1">
        <w:rPr>
          <w:rFonts w:ascii="Times New Roman" w:hAnsi="Times New Roman" w:cs="Times New Roman"/>
          <w:b/>
          <w:bCs/>
        </w:rPr>
        <w:t>Non Degenerate</w:t>
      </w:r>
      <w:proofErr w:type="gramEnd"/>
      <w:r w:rsidRPr="002569B1">
        <w:rPr>
          <w:rFonts w:ascii="Times New Roman" w:hAnsi="Times New Roman" w:cs="Times New Roman"/>
          <w:b/>
          <w:bCs/>
        </w:rPr>
        <w:t xml:space="preserve"> Basic solution.</w:t>
      </w:r>
    </w:p>
    <w:p w14:paraId="6520D513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Basic solution is:  </w:t>
      </w:r>
    </w:p>
    <w:p w14:paraId="379B3709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</w:p>
    <w:p w14:paraId="589B14C8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lastRenderedPageBreak/>
        <w:t>x =</w:t>
      </w:r>
    </w:p>
    <w:p w14:paraId="5079258E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</w:p>
    <w:p w14:paraId="52A29DD0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</w:t>
      </w:r>
      <w:proofErr w:type="spellStart"/>
      <w:r w:rsidRPr="002569B1">
        <w:rPr>
          <w:rFonts w:ascii="Times New Roman" w:hAnsi="Times New Roman" w:cs="Times New Roman"/>
          <w:b/>
          <w:bCs/>
        </w:rPr>
        <w:t>NaN</w:t>
      </w:r>
      <w:proofErr w:type="spellEnd"/>
    </w:p>
    <w:p w14:paraId="438D1D9D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-Inf</w:t>
      </w:r>
    </w:p>
    <w:p w14:paraId="17B5DCD7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  0</w:t>
      </w:r>
    </w:p>
    <w:p w14:paraId="36E5DE8D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  0</w:t>
      </w:r>
    </w:p>
    <w:p w14:paraId="2B9794C6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-Inf</w:t>
      </w:r>
    </w:p>
    <w:p w14:paraId="713349B1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</w:p>
    <w:p w14:paraId="579EFC5E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This is a Basic Infeasible solution.</w:t>
      </w:r>
    </w:p>
    <w:p w14:paraId="09447FBD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This is </w:t>
      </w:r>
      <w:proofErr w:type="gramStart"/>
      <w:r w:rsidRPr="002569B1">
        <w:rPr>
          <w:rFonts w:ascii="Times New Roman" w:hAnsi="Times New Roman" w:cs="Times New Roman"/>
          <w:b/>
          <w:bCs/>
        </w:rPr>
        <w:t>Non Degenerate</w:t>
      </w:r>
      <w:proofErr w:type="gramEnd"/>
      <w:r w:rsidRPr="002569B1">
        <w:rPr>
          <w:rFonts w:ascii="Times New Roman" w:hAnsi="Times New Roman" w:cs="Times New Roman"/>
          <w:b/>
          <w:bCs/>
        </w:rPr>
        <w:t xml:space="preserve"> Basic solution.</w:t>
      </w:r>
    </w:p>
    <w:p w14:paraId="23E5241E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Basic solution is:  </w:t>
      </w:r>
    </w:p>
    <w:p w14:paraId="28A75E0E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</w:p>
    <w:p w14:paraId="37CFF9AE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>x =</w:t>
      </w:r>
    </w:p>
    <w:p w14:paraId="40AA63B3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</w:p>
    <w:p w14:paraId="63BF9B8C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 40</w:t>
      </w:r>
    </w:p>
    <w:p w14:paraId="48BF3BAD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  0</w:t>
      </w:r>
    </w:p>
    <w:p w14:paraId="6B613250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 60</w:t>
      </w:r>
    </w:p>
    <w:p w14:paraId="0AD4186F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 40</w:t>
      </w:r>
    </w:p>
    <w:p w14:paraId="05BA070F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  0</w:t>
      </w:r>
    </w:p>
    <w:p w14:paraId="4CAD8EC9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</w:p>
    <w:p w14:paraId="394B81AC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This is a Basic Feasible solution.</w:t>
      </w:r>
    </w:p>
    <w:p w14:paraId="20BA765B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This is </w:t>
      </w:r>
      <w:proofErr w:type="gramStart"/>
      <w:r w:rsidRPr="002569B1">
        <w:rPr>
          <w:rFonts w:ascii="Times New Roman" w:hAnsi="Times New Roman" w:cs="Times New Roman"/>
          <w:b/>
          <w:bCs/>
        </w:rPr>
        <w:t>Non Degenerate</w:t>
      </w:r>
      <w:proofErr w:type="gramEnd"/>
      <w:r w:rsidRPr="002569B1">
        <w:rPr>
          <w:rFonts w:ascii="Times New Roman" w:hAnsi="Times New Roman" w:cs="Times New Roman"/>
          <w:b/>
          <w:bCs/>
        </w:rPr>
        <w:t xml:space="preserve"> Basic solution.</w:t>
      </w:r>
    </w:p>
    <w:p w14:paraId="2C5B56DA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Basic solution is:  </w:t>
      </w:r>
    </w:p>
    <w:p w14:paraId="471FC236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</w:p>
    <w:p w14:paraId="286A635E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>x =</w:t>
      </w:r>
    </w:p>
    <w:p w14:paraId="1472C725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</w:p>
    <w:p w14:paraId="124EA08C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 80</w:t>
      </w:r>
    </w:p>
    <w:p w14:paraId="6D71E6FC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  0</w:t>
      </w:r>
    </w:p>
    <w:p w14:paraId="45B7405E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 20</w:t>
      </w:r>
    </w:p>
    <w:p w14:paraId="222D2281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  0</w:t>
      </w:r>
    </w:p>
    <w:p w14:paraId="389165DD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-40</w:t>
      </w:r>
    </w:p>
    <w:p w14:paraId="3CFD8F33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</w:p>
    <w:p w14:paraId="666B6F0B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This is a Basic Infeasible solution.</w:t>
      </w:r>
    </w:p>
    <w:p w14:paraId="428FD8D4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This is </w:t>
      </w:r>
      <w:proofErr w:type="gramStart"/>
      <w:r w:rsidRPr="002569B1">
        <w:rPr>
          <w:rFonts w:ascii="Times New Roman" w:hAnsi="Times New Roman" w:cs="Times New Roman"/>
          <w:b/>
          <w:bCs/>
        </w:rPr>
        <w:t>Non Degenerate</w:t>
      </w:r>
      <w:proofErr w:type="gramEnd"/>
      <w:r w:rsidRPr="002569B1">
        <w:rPr>
          <w:rFonts w:ascii="Times New Roman" w:hAnsi="Times New Roman" w:cs="Times New Roman"/>
          <w:b/>
          <w:bCs/>
        </w:rPr>
        <w:t xml:space="preserve"> Basic solution.</w:t>
      </w:r>
    </w:p>
    <w:p w14:paraId="237E2312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Basic solution is:  </w:t>
      </w:r>
    </w:p>
    <w:p w14:paraId="39142C27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</w:p>
    <w:p w14:paraId="55EE9A00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>x =</w:t>
      </w:r>
    </w:p>
    <w:p w14:paraId="3D96D6EE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</w:p>
    <w:p w14:paraId="5EC035A3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100</w:t>
      </w:r>
    </w:p>
    <w:p w14:paraId="0ED68B81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  0</w:t>
      </w:r>
    </w:p>
    <w:p w14:paraId="57B28CCF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  0</w:t>
      </w:r>
    </w:p>
    <w:p w14:paraId="77D0BCD5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-20</w:t>
      </w:r>
    </w:p>
    <w:p w14:paraId="1DE93D34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-60</w:t>
      </w:r>
    </w:p>
    <w:p w14:paraId="17DDB741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</w:p>
    <w:p w14:paraId="2FCBF768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This is a Basic Infeasible solution.</w:t>
      </w:r>
    </w:p>
    <w:p w14:paraId="3EDF0C80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This is </w:t>
      </w:r>
      <w:proofErr w:type="gramStart"/>
      <w:r w:rsidRPr="002569B1">
        <w:rPr>
          <w:rFonts w:ascii="Times New Roman" w:hAnsi="Times New Roman" w:cs="Times New Roman"/>
          <w:b/>
          <w:bCs/>
        </w:rPr>
        <w:t>Non Degenerate</w:t>
      </w:r>
      <w:proofErr w:type="gramEnd"/>
      <w:r w:rsidRPr="002569B1">
        <w:rPr>
          <w:rFonts w:ascii="Times New Roman" w:hAnsi="Times New Roman" w:cs="Times New Roman"/>
          <w:b/>
          <w:bCs/>
        </w:rPr>
        <w:t xml:space="preserve"> Basic solution.</w:t>
      </w:r>
    </w:p>
    <w:p w14:paraId="0DEF5B6D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lastRenderedPageBreak/>
        <w:t xml:space="preserve">In this case no Basic solution </w:t>
      </w:r>
      <w:proofErr w:type="gramStart"/>
      <w:r w:rsidRPr="002569B1">
        <w:rPr>
          <w:rFonts w:ascii="Times New Roman" w:hAnsi="Times New Roman" w:cs="Times New Roman"/>
          <w:b/>
          <w:bCs/>
        </w:rPr>
        <w:t>exist .</w:t>
      </w:r>
      <w:proofErr w:type="gramEnd"/>
      <w:r w:rsidRPr="002569B1">
        <w:rPr>
          <w:rFonts w:ascii="Times New Roman" w:hAnsi="Times New Roman" w:cs="Times New Roman"/>
          <w:b/>
          <w:bCs/>
        </w:rPr>
        <w:t xml:space="preserve"> </w:t>
      </w:r>
    </w:p>
    <w:p w14:paraId="32931EAB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Basic solution is:  </w:t>
      </w:r>
    </w:p>
    <w:p w14:paraId="510C5731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</w:p>
    <w:p w14:paraId="6179E12B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>x =</w:t>
      </w:r>
    </w:p>
    <w:p w14:paraId="1BC01DD1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</w:p>
    <w:p w14:paraId="3444A3AF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  0</w:t>
      </w:r>
    </w:p>
    <w:p w14:paraId="4848325C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 80</w:t>
      </w:r>
    </w:p>
    <w:p w14:paraId="14C0DFB2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 20</w:t>
      </w:r>
    </w:p>
    <w:p w14:paraId="46527533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  0</w:t>
      </w:r>
    </w:p>
    <w:p w14:paraId="6466EE95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 40</w:t>
      </w:r>
    </w:p>
    <w:p w14:paraId="5BDBA7CA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</w:p>
    <w:p w14:paraId="14C0CC2C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This is a Basic Feasible solution.</w:t>
      </w:r>
    </w:p>
    <w:p w14:paraId="43657B04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This is </w:t>
      </w:r>
      <w:proofErr w:type="gramStart"/>
      <w:r w:rsidRPr="002569B1">
        <w:rPr>
          <w:rFonts w:ascii="Times New Roman" w:hAnsi="Times New Roman" w:cs="Times New Roman"/>
          <w:b/>
          <w:bCs/>
        </w:rPr>
        <w:t>Non Degenerate</w:t>
      </w:r>
      <w:proofErr w:type="gramEnd"/>
      <w:r w:rsidRPr="002569B1">
        <w:rPr>
          <w:rFonts w:ascii="Times New Roman" w:hAnsi="Times New Roman" w:cs="Times New Roman"/>
          <w:b/>
          <w:bCs/>
        </w:rPr>
        <w:t xml:space="preserve"> Basic solution.</w:t>
      </w:r>
    </w:p>
    <w:p w14:paraId="272D29C9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Basic solution is:  </w:t>
      </w:r>
    </w:p>
    <w:p w14:paraId="0AA8DBFD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</w:p>
    <w:p w14:paraId="0B0C35D5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>x =</w:t>
      </w:r>
    </w:p>
    <w:p w14:paraId="6E79D357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</w:p>
    <w:p w14:paraId="52AD9BD4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  0</w:t>
      </w:r>
    </w:p>
    <w:p w14:paraId="693FEB28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100</w:t>
      </w:r>
    </w:p>
    <w:p w14:paraId="542D40E3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  0</w:t>
      </w:r>
    </w:p>
    <w:p w14:paraId="671F18C2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-20</w:t>
      </w:r>
    </w:p>
    <w:p w14:paraId="2F05B194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 40</w:t>
      </w:r>
    </w:p>
    <w:p w14:paraId="087A5236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</w:p>
    <w:p w14:paraId="57B0941E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This is a Basic Infeasible solution.</w:t>
      </w:r>
    </w:p>
    <w:p w14:paraId="2C2F2D13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This is </w:t>
      </w:r>
      <w:proofErr w:type="gramStart"/>
      <w:r w:rsidRPr="002569B1">
        <w:rPr>
          <w:rFonts w:ascii="Times New Roman" w:hAnsi="Times New Roman" w:cs="Times New Roman"/>
          <w:b/>
          <w:bCs/>
        </w:rPr>
        <w:t>Non Degenerate</w:t>
      </w:r>
      <w:proofErr w:type="gramEnd"/>
      <w:r w:rsidRPr="002569B1">
        <w:rPr>
          <w:rFonts w:ascii="Times New Roman" w:hAnsi="Times New Roman" w:cs="Times New Roman"/>
          <w:b/>
          <w:bCs/>
        </w:rPr>
        <w:t xml:space="preserve"> Basic solution.</w:t>
      </w:r>
    </w:p>
    <w:p w14:paraId="28E0F424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Basic solution is:  </w:t>
      </w:r>
    </w:p>
    <w:p w14:paraId="5902D26F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</w:p>
    <w:p w14:paraId="5C4FBF7E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>x =</w:t>
      </w:r>
    </w:p>
    <w:p w14:paraId="7A723670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</w:p>
    <w:p w14:paraId="0A9F5596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  0</w:t>
      </w:r>
    </w:p>
    <w:p w14:paraId="1DA30860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  0</w:t>
      </w:r>
    </w:p>
    <w:p w14:paraId="12851D26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100</w:t>
      </w:r>
    </w:p>
    <w:p w14:paraId="17BBFF38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 80</w:t>
      </w:r>
    </w:p>
    <w:p w14:paraId="223AB49A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   40</w:t>
      </w:r>
    </w:p>
    <w:p w14:paraId="412F46B2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</w:p>
    <w:p w14:paraId="4DB7F0D5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 This is a Basic Feasible solution.</w:t>
      </w:r>
    </w:p>
    <w:p w14:paraId="249EF0E0" w14:textId="77777777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 xml:space="preserve">This is </w:t>
      </w:r>
      <w:proofErr w:type="gramStart"/>
      <w:r w:rsidRPr="002569B1">
        <w:rPr>
          <w:rFonts w:ascii="Times New Roman" w:hAnsi="Times New Roman" w:cs="Times New Roman"/>
          <w:b/>
          <w:bCs/>
        </w:rPr>
        <w:t>Non Degenerate</w:t>
      </w:r>
      <w:proofErr w:type="gramEnd"/>
      <w:r w:rsidRPr="002569B1">
        <w:rPr>
          <w:rFonts w:ascii="Times New Roman" w:hAnsi="Times New Roman" w:cs="Times New Roman"/>
          <w:b/>
          <w:bCs/>
        </w:rPr>
        <w:t xml:space="preserve"> Basic solution.</w:t>
      </w:r>
    </w:p>
    <w:p w14:paraId="71042744" w14:textId="008B7E85" w:rsidR="00136A0F" w:rsidRPr="002569B1" w:rsidRDefault="00136A0F" w:rsidP="00136A0F">
      <w:pPr>
        <w:rPr>
          <w:rFonts w:ascii="Times New Roman" w:hAnsi="Times New Roman" w:cs="Times New Roman"/>
          <w:b/>
          <w:bCs/>
        </w:rPr>
      </w:pPr>
      <w:r w:rsidRPr="002569B1">
        <w:rPr>
          <w:rFonts w:ascii="Times New Roman" w:hAnsi="Times New Roman" w:cs="Times New Roman"/>
          <w:b/>
          <w:bCs/>
        </w:rPr>
        <w:t>&gt;&gt;</w:t>
      </w:r>
    </w:p>
    <w:p w14:paraId="0A9F7F8C" w14:textId="77777777" w:rsidR="004C3F70" w:rsidRPr="002569B1" w:rsidRDefault="004C3F70" w:rsidP="00710925">
      <w:pPr>
        <w:rPr>
          <w:rFonts w:ascii="Times New Roman" w:hAnsi="Times New Roman" w:cs="Times New Roman"/>
          <w:b/>
          <w:bCs/>
          <w:u w:val="single"/>
        </w:rPr>
      </w:pPr>
    </w:p>
    <w:p w14:paraId="7D28F579" w14:textId="77777777" w:rsidR="004C3F70" w:rsidRDefault="004C3F70" w:rsidP="00710925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7F507CD0" w14:textId="77777777" w:rsidR="00730D28" w:rsidRDefault="00730D28" w:rsidP="00710925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525DDABC" w14:textId="10C5843A" w:rsidR="00730D28" w:rsidRDefault="00730D28" w:rsidP="00710925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sectPr w:rsidR="00730D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Noto Serif CJK SC">
    <w:altName w:val="Calibri"/>
    <w:charset w:val="01"/>
    <w:family w:val="auto"/>
    <w:pitch w:val="variable"/>
  </w:font>
  <w:font w:name="Lohit Devanagari">
    <w:altName w:val="Calibri"/>
    <w:charset w:val="01"/>
    <w:family w:val="auto"/>
    <w:pitch w:val="variable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0409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8D58E8"/>
    <w:multiLevelType w:val="hybridMultilevel"/>
    <w:tmpl w:val="F0768EEC"/>
    <w:lvl w:ilvl="0" w:tplc="FFFFFFFF">
      <w:start w:val="1"/>
      <w:numFmt w:val="lowerLetter"/>
      <w:lvlText w:val="%1)"/>
      <w:lvlJc w:val="left"/>
      <w:pPr>
        <w:ind w:left="820" w:hanging="360"/>
      </w:pPr>
      <w:rPr>
        <w:rFonts w:ascii="Times New Roman" w:eastAsia="Times New Roman" w:hAnsi="Times New Roman" w:cs="Times New Roman" w:hint="default"/>
        <w:spacing w:val="-1"/>
        <w:w w:val="99"/>
        <w:sz w:val="32"/>
        <w:szCs w:val="32"/>
        <w:lang w:val="en-US" w:eastAsia="en-US" w:bidi="ar-SA"/>
      </w:rPr>
    </w:lvl>
    <w:lvl w:ilvl="1" w:tplc="FFFFFFFF">
      <w:numFmt w:val="bullet"/>
      <w:lvlText w:val="•"/>
      <w:lvlJc w:val="left"/>
      <w:pPr>
        <w:ind w:left="1690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560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430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170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6040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6910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780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031E48A6"/>
    <w:multiLevelType w:val="hybridMultilevel"/>
    <w:tmpl w:val="F0768EEC"/>
    <w:lvl w:ilvl="0" w:tplc="75107D84">
      <w:start w:val="1"/>
      <w:numFmt w:val="lowerLetter"/>
      <w:lvlText w:val="%1)"/>
      <w:lvlJc w:val="left"/>
      <w:pPr>
        <w:ind w:left="540" w:hanging="360"/>
      </w:pPr>
      <w:rPr>
        <w:rFonts w:ascii="Times New Roman" w:eastAsia="Times New Roman" w:hAnsi="Times New Roman" w:cs="Times New Roman" w:hint="default"/>
        <w:spacing w:val="-1"/>
        <w:w w:val="99"/>
        <w:sz w:val="32"/>
        <w:szCs w:val="32"/>
        <w:lang w:val="en-US" w:eastAsia="en-US" w:bidi="ar-SA"/>
      </w:rPr>
    </w:lvl>
    <w:lvl w:ilvl="1" w:tplc="2EAC0D08">
      <w:numFmt w:val="bullet"/>
      <w:lvlText w:val="•"/>
      <w:lvlJc w:val="left"/>
      <w:pPr>
        <w:ind w:left="1410" w:hanging="360"/>
      </w:pPr>
      <w:rPr>
        <w:rFonts w:hint="default"/>
        <w:lang w:val="en-US" w:eastAsia="en-US" w:bidi="ar-SA"/>
      </w:rPr>
    </w:lvl>
    <w:lvl w:ilvl="2" w:tplc="2A2AF98E">
      <w:numFmt w:val="bullet"/>
      <w:lvlText w:val="•"/>
      <w:lvlJc w:val="left"/>
      <w:pPr>
        <w:ind w:left="2280" w:hanging="360"/>
      </w:pPr>
      <w:rPr>
        <w:rFonts w:hint="default"/>
        <w:lang w:val="en-US" w:eastAsia="en-US" w:bidi="ar-SA"/>
      </w:rPr>
    </w:lvl>
    <w:lvl w:ilvl="3" w:tplc="7572318A">
      <w:numFmt w:val="bullet"/>
      <w:lvlText w:val="•"/>
      <w:lvlJc w:val="left"/>
      <w:pPr>
        <w:ind w:left="3150" w:hanging="360"/>
      </w:pPr>
      <w:rPr>
        <w:rFonts w:hint="default"/>
        <w:lang w:val="en-US" w:eastAsia="en-US" w:bidi="ar-SA"/>
      </w:rPr>
    </w:lvl>
    <w:lvl w:ilvl="4" w:tplc="CC9C3178">
      <w:numFmt w:val="bullet"/>
      <w:lvlText w:val="•"/>
      <w:lvlJc w:val="left"/>
      <w:pPr>
        <w:ind w:left="4020" w:hanging="360"/>
      </w:pPr>
      <w:rPr>
        <w:rFonts w:hint="default"/>
        <w:lang w:val="en-US" w:eastAsia="en-US" w:bidi="ar-SA"/>
      </w:rPr>
    </w:lvl>
    <w:lvl w:ilvl="5" w:tplc="4B6CD7CA">
      <w:numFmt w:val="bullet"/>
      <w:lvlText w:val="•"/>
      <w:lvlJc w:val="left"/>
      <w:pPr>
        <w:ind w:left="4890" w:hanging="360"/>
      </w:pPr>
      <w:rPr>
        <w:rFonts w:hint="default"/>
        <w:lang w:val="en-US" w:eastAsia="en-US" w:bidi="ar-SA"/>
      </w:rPr>
    </w:lvl>
    <w:lvl w:ilvl="6" w:tplc="FC88B630">
      <w:numFmt w:val="bullet"/>
      <w:lvlText w:val="•"/>
      <w:lvlJc w:val="left"/>
      <w:pPr>
        <w:ind w:left="5760" w:hanging="360"/>
      </w:pPr>
      <w:rPr>
        <w:rFonts w:hint="default"/>
        <w:lang w:val="en-US" w:eastAsia="en-US" w:bidi="ar-SA"/>
      </w:rPr>
    </w:lvl>
    <w:lvl w:ilvl="7" w:tplc="D154FA86">
      <w:numFmt w:val="bullet"/>
      <w:lvlText w:val="•"/>
      <w:lvlJc w:val="left"/>
      <w:pPr>
        <w:ind w:left="6630" w:hanging="360"/>
      </w:pPr>
      <w:rPr>
        <w:rFonts w:hint="default"/>
        <w:lang w:val="en-US" w:eastAsia="en-US" w:bidi="ar-SA"/>
      </w:rPr>
    </w:lvl>
    <w:lvl w:ilvl="8" w:tplc="7E5E8348">
      <w:numFmt w:val="bullet"/>
      <w:lvlText w:val="•"/>
      <w:lvlJc w:val="left"/>
      <w:pPr>
        <w:ind w:left="7500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04E316A0"/>
    <w:multiLevelType w:val="hybridMultilevel"/>
    <w:tmpl w:val="390CF8EA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" w15:restartNumberingAfterBreak="0">
    <w:nsid w:val="07225B5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5EC2506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6" w15:restartNumberingAfterBreak="0">
    <w:nsid w:val="1EE02631"/>
    <w:multiLevelType w:val="multilevel"/>
    <w:tmpl w:val="59A2180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21B41F5B"/>
    <w:multiLevelType w:val="hybridMultilevel"/>
    <w:tmpl w:val="1C567796"/>
    <w:lvl w:ilvl="0" w:tplc="49F83110">
      <w:start w:val="1"/>
      <w:numFmt w:val="lowerLetter"/>
      <w:lvlText w:val="%1)"/>
      <w:lvlJc w:val="left"/>
      <w:pPr>
        <w:ind w:left="820" w:hanging="360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en-US" w:eastAsia="en-US" w:bidi="ar-SA"/>
      </w:rPr>
    </w:lvl>
    <w:lvl w:ilvl="1" w:tplc="8646A966">
      <w:numFmt w:val="bullet"/>
      <w:lvlText w:val="•"/>
      <w:lvlJc w:val="left"/>
      <w:pPr>
        <w:ind w:left="1690" w:hanging="360"/>
      </w:pPr>
      <w:rPr>
        <w:rFonts w:hint="default"/>
        <w:lang w:val="en-US" w:eastAsia="en-US" w:bidi="ar-SA"/>
      </w:rPr>
    </w:lvl>
    <w:lvl w:ilvl="2" w:tplc="2D7AF6AE">
      <w:numFmt w:val="bullet"/>
      <w:lvlText w:val="•"/>
      <w:lvlJc w:val="left"/>
      <w:pPr>
        <w:ind w:left="2560" w:hanging="360"/>
      </w:pPr>
      <w:rPr>
        <w:rFonts w:hint="default"/>
        <w:lang w:val="en-US" w:eastAsia="en-US" w:bidi="ar-SA"/>
      </w:rPr>
    </w:lvl>
    <w:lvl w:ilvl="3" w:tplc="160E9CEA">
      <w:numFmt w:val="bullet"/>
      <w:lvlText w:val="•"/>
      <w:lvlJc w:val="left"/>
      <w:pPr>
        <w:ind w:left="3430" w:hanging="360"/>
      </w:pPr>
      <w:rPr>
        <w:rFonts w:hint="default"/>
        <w:lang w:val="en-US" w:eastAsia="en-US" w:bidi="ar-SA"/>
      </w:rPr>
    </w:lvl>
    <w:lvl w:ilvl="4" w:tplc="6CC6851C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ar-SA"/>
      </w:rPr>
    </w:lvl>
    <w:lvl w:ilvl="5" w:tplc="18B41BF4">
      <w:numFmt w:val="bullet"/>
      <w:lvlText w:val="•"/>
      <w:lvlJc w:val="left"/>
      <w:pPr>
        <w:ind w:left="5170" w:hanging="360"/>
      </w:pPr>
      <w:rPr>
        <w:rFonts w:hint="default"/>
        <w:lang w:val="en-US" w:eastAsia="en-US" w:bidi="ar-SA"/>
      </w:rPr>
    </w:lvl>
    <w:lvl w:ilvl="6" w:tplc="E45C4956">
      <w:numFmt w:val="bullet"/>
      <w:lvlText w:val="•"/>
      <w:lvlJc w:val="left"/>
      <w:pPr>
        <w:ind w:left="6040" w:hanging="360"/>
      </w:pPr>
      <w:rPr>
        <w:rFonts w:hint="default"/>
        <w:lang w:val="en-US" w:eastAsia="en-US" w:bidi="ar-SA"/>
      </w:rPr>
    </w:lvl>
    <w:lvl w:ilvl="7" w:tplc="CFF44584">
      <w:numFmt w:val="bullet"/>
      <w:lvlText w:val="•"/>
      <w:lvlJc w:val="left"/>
      <w:pPr>
        <w:ind w:left="6910" w:hanging="360"/>
      </w:pPr>
      <w:rPr>
        <w:rFonts w:hint="default"/>
        <w:lang w:val="en-US" w:eastAsia="en-US" w:bidi="ar-SA"/>
      </w:rPr>
    </w:lvl>
    <w:lvl w:ilvl="8" w:tplc="4F5834EC">
      <w:numFmt w:val="bullet"/>
      <w:lvlText w:val="•"/>
      <w:lvlJc w:val="left"/>
      <w:pPr>
        <w:ind w:left="7780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271915C4"/>
    <w:multiLevelType w:val="hybridMultilevel"/>
    <w:tmpl w:val="AABEB228"/>
    <w:lvl w:ilvl="0" w:tplc="0409001B">
      <w:start w:val="1"/>
      <w:numFmt w:val="lowerRoman"/>
      <w:lvlText w:val="%1."/>
      <w:lvlJc w:val="right"/>
      <w:pPr>
        <w:ind w:left="2132" w:hanging="360"/>
      </w:pPr>
    </w:lvl>
    <w:lvl w:ilvl="1" w:tplc="04090019" w:tentative="1">
      <w:start w:val="1"/>
      <w:numFmt w:val="lowerLetter"/>
      <w:lvlText w:val="%2."/>
      <w:lvlJc w:val="left"/>
      <w:pPr>
        <w:ind w:left="2852" w:hanging="360"/>
      </w:pPr>
    </w:lvl>
    <w:lvl w:ilvl="2" w:tplc="0409001B" w:tentative="1">
      <w:start w:val="1"/>
      <w:numFmt w:val="lowerRoman"/>
      <w:lvlText w:val="%3."/>
      <w:lvlJc w:val="right"/>
      <w:pPr>
        <w:ind w:left="3572" w:hanging="180"/>
      </w:pPr>
    </w:lvl>
    <w:lvl w:ilvl="3" w:tplc="0409000F" w:tentative="1">
      <w:start w:val="1"/>
      <w:numFmt w:val="decimal"/>
      <w:lvlText w:val="%4."/>
      <w:lvlJc w:val="left"/>
      <w:pPr>
        <w:ind w:left="4292" w:hanging="360"/>
      </w:pPr>
    </w:lvl>
    <w:lvl w:ilvl="4" w:tplc="04090019" w:tentative="1">
      <w:start w:val="1"/>
      <w:numFmt w:val="lowerLetter"/>
      <w:lvlText w:val="%5."/>
      <w:lvlJc w:val="left"/>
      <w:pPr>
        <w:ind w:left="5012" w:hanging="360"/>
      </w:pPr>
    </w:lvl>
    <w:lvl w:ilvl="5" w:tplc="0409001B" w:tentative="1">
      <w:start w:val="1"/>
      <w:numFmt w:val="lowerRoman"/>
      <w:lvlText w:val="%6."/>
      <w:lvlJc w:val="right"/>
      <w:pPr>
        <w:ind w:left="5732" w:hanging="180"/>
      </w:pPr>
    </w:lvl>
    <w:lvl w:ilvl="6" w:tplc="0409000F" w:tentative="1">
      <w:start w:val="1"/>
      <w:numFmt w:val="decimal"/>
      <w:lvlText w:val="%7."/>
      <w:lvlJc w:val="left"/>
      <w:pPr>
        <w:ind w:left="6452" w:hanging="360"/>
      </w:pPr>
    </w:lvl>
    <w:lvl w:ilvl="7" w:tplc="04090019" w:tentative="1">
      <w:start w:val="1"/>
      <w:numFmt w:val="lowerLetter"/>
      <w:lvlText w:val="%8."/>
      <w:lvlJc w:val="left"/>
      <w:pPr>
        <w:ind w:left="7172" w:hanging="360"/>
      </w:pPr>
    </w:lvl>
    <w:lvl w:ilvl="8" w:tplc="0409001B" w:tentative="1">
      <w:start w:val="1"/>
      <w:numFmt w:val="lowerRoman"/>
      <w:lvlText w:val="%9."/>
      <w:lvlJc w:val="right"/>
      <w:pPr>
        <w:ind w:left="7892" w:hanging="180"/>
      </w:pPr>
    </w:lvl>
  </w:abstractNum>
  <w:abstractNum w:abstractNumId="9" w15:restartNumberingAfterBreak="0">
    <w:nsid w:val="2832388F"/>
    <w:multiLevelType w:val="hybridMultilevel"/>
    <w:tmpl w:val="65B8B664"/>
    <w:lvl w:ilvl="0" w:tplc="04090009">
      <w:start w:val="1"/>
      <w:numFmt w:val="bullet"/>
      <w:lvlText w:val=""/>
      <w:lvlJc w:val="left"/>
      <w:pPr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0" w15:restartNumberingAfterBreak="0">
    <w:nsid w:val="283F42C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2AFB1AF7"/>
    <w:multiLevelType w:val="hybridMultilevel"/>
    <w:tmpl w:val="6512D198"/>
    <w:lvl w:ilvl="0" w:tplc="0409001B">
      <w:start w:val="1"/>
      <w:numFmt w:val="lowerRoman"/>
      <w:lvlText w:val="%1."/>
      <w:lvlJc w:val="right"/>
      <w:pPr>
        <w:ind w:left="1772" w:hanging="360"/>
      </w:pPr>
    </w:lvl>
    <w:lvl w:ilvl="1" w:tplc="04090019" w:tentative="1">
      <w:start w:val="1"/>
      <w:numFmt w:val="lowerLetter"/>
      <w:lvlText w:val="%2."/>
      <w:lvlJc w:val="left"/>
      <w:pPr>
        <w:ind w:left="2492" w:hanging="360"/>
      </w:pPr>
    </w:lvl>
    <w:lvl w:ilvl="2" w:tplc="0409001B" w:tentative="1">
      <w:start w:val="1"/>
      <w:numFmt w:val="lowerRoman"/>
      <w:lvlText w:val="%3."/>
      <w:lvlJc w:val="right"/>
      <w:pPr>
        <w:ind w:left="3212" w:hanging="180"/>
      </w:pPr>
    </w:lvl>
    <w:lvl w:ilvl="3" w:tplc="0409000F" w:tentative="1">
      <w:start w:val="1"/>
      <w:numFmt w:val="decimal"/>
      <w:lvlText w:val="%4."/>
      <w:lvlJc w:val="left"/>
      <w:pPr>
        <w:ind w:left="3932" w:hanging="360"/>
      </w:pPr>
    </w:lvl>
    <w:lvl w:ilvl="4" w:tplc="04090019" w:tentative="1">
      <w:start w:val="1"/>
      <w:numFmt w:val="lowerLetter"/>
      <w:lvlText w:val="%5."/>
      <w:lvlJc w:val="left"/>
      <w:pPr>
        <w:ind w:left="4652" w:hanging="360"/>
      </w:pPr>
    </w:lvl>
    <w:lvl w:ilvl="5" w:tplc="0409001B" w:tentative="1">
      <w:start w:val="1"/>
      <w:numFmt w:val="lowerRoman"/>
      <w:lvlText w:val="%6."/>
      <w:lvlJc w:val="right"/>
      <w:pPr>
        <w:ind w:left="5372" w:hanging="180"/>
      </w:pPr>
    </w:lvl>
    <w:lvl w:ilvl="6" w:tplc="0409000F" w:tentative="1">
      <w:start w:val="1"/>
      <w:numFmt w:val="decimal"/>
      <w:lvlText w:val="%7."/>
      <w:lvlJc w:val="left"/>
      <w:pPr>
        <w:ind w:left="6092" w:hanging="360"/>
      </w:pPr>
    </w:lvl>
    <w:lvl w:ilvl="7" w:tplc="04090019" w:tentative="1">
      <w:start w:val="1"/>
      <w:numFmt w:val="lowerLetter"/>
      <w:lvlText w:val="%8."/>
      <w:lvlJc w:val="left"/>
      <w:pPr>
        <w:ind w:left="6812" w:hanging="360"/>
      </w:pPr>
    </w:lvl>
    <w:lvl w:ilvl="8" w:tplc="0409001B" w:tentative="1">
      <w:start w:val="1"/>
      <w:numFmt w:val="lowerRoman"/>
      <w:lvlText w:val="%9."/>
      <w:lvlJc w:val="right"/>
      <w:pPr>
        <w:ind w:left="7532" w:hanging="180"/>
      </w:pPr>
    </w:lvl>
  </w:abstractNum>
  <w:abstractNum w:abstractNumId="12" w15:restartNumberingAfterBreak="0">
    <w:nsid w:val="2C334E90"/>
    <w:multiLevelType w:val="hybridMultilevel"/>
    <w:tmpl w:val="84E83D2C"/>
    <w:lvl w:ilvl="0" w:tplc="4D5C5920">
      <w:start w:val="3"/>
      <w:numFmt w:val="decimal"/>
      <w:lvlText w:val="%1."/>
      <w:lvlJc w:val="left"/>
      <w:pPr>
        <w:ind w:left="82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AED466BA">
      <w:numFmt w:val="bullet"/>
      <w:lvlText w:val="•"/>
      <w:lvlJc w:val="left"/>
      <w:pPr>
        <w:ind w:left="1676" w:hanging="360"/>
      </w:pPr>
      <w:rPr>
        <w:rFonts w:hint="default"/>
        <w:lang w:val="en-US" w:eastAsia="en-US" w:bidi="ar-SA"/>
      </w:rPr>
    </w:lvl>
    <w:lvl w:ilvl="2" w:tplc="6F0EE63E">
      <w:numFmt w:val="bullet"/>
      <w:lvlText w:val="•"/>
      <w:lvlJc w:val="left"/>
      <w:pPr>
        <w:ind w:left="2532" w:hanging="360"/>
      </w:pPr>
      <w:rPr>
        <w:rFonts w:hint="default"/>
        <w:lang w:val="en-US" w:eastAsia="en-US" w:bidi="ar-SA"/>
      </w:rPr>
    </w:lvl>
    <w:lvl w:ilvl="3" w:tplc="7482092A">
      <w:numFmt w:val="bullet"/>
      <w:lvlText w:val="•"/>
      <w:lvlJc w:val="left"/>
      <w:pPr>
        <w:ind w:left="3388" w:hanging="360"/>
      </w:pPr>
      <w:rPr>
        <w:rFonts w:hint="default"/>
        <w:lang w:val="en-US" w:eastAsia="en-US" w:bidi="ar-SA"/>
      </w:rPr>
    </w:lvl>
    <w:lvl w:ilvl="4" w:tplc="08E8ECE2">
      <w:numFmt w:val="bullet"/>
      <w:lvlText w:val="•"/>
      <w:lvlJc w:val="left"/>
      <w:pPr>
        <w:ind w:left="4244" w:hanging="360"/>
      </w:pPr>
      <w:rPr>
        <w:rFonts w:hint="default"/>
        <w:lang w:val="en-US" w:eastAsia="en-US" w:bidi="ar-SA"/>
      </w:rPr>
    </w:lvl>
    <w:lvl w:ilvl="5" w:tplc="1AE2CEB4">
      <w:numFmt w:val="bullet"/>
      <w:lvlText w:val="•"/>
      <w:lvlJc w:val="left"/>
      <w:pPr>
        <w:ind w:left="5100" w:hanging="360"/>
      </w:pPr>
      <w:rPr>
        <w:rFonts w:hint="default"/>
        <w:lang w:val="en-US" w:eastAsia="en-US" w:bidi="ar-SA"/>
      </w:rPr>
    </w:lvl>
    <w:lvl w:ilvl="6" w:tplc="7DC0BEAE">
      <w:numFmt w:val="bullet"/>
      <w:lvlText w:val="•"/>
      <w:lvlJc w:val="left"/>
      <w:pPr>
        <w:ind w:left="5956" w:hanging="360"/>
      </w:pPr>
      <w:rPr>
        <w:rFonts w:hint="default"/>
        <w:lang w:val="en-US" w:eastAsia="en-US" w:bidi="ar-SA"/>
      </w:rPr>
    </w:lvl>
    <w:lvl w:ilvl="7" w:tplc="C02CCDBE">
      <w:numFmt w:val="bullet"/>
      <w:lvlText w:val="•"/>
      <w:lvlJc w:val="left"/>
      <w:pPr>
        <w:ind w:left="6812" w:hanging="360"/>
      </w:pPr>
      <w:rPr>
        <w:rFonts w:hint="default"/>
        <w:lang w:val="en-US" w:eastAsia="en-US" w:bidi="ar-SA"/>
      </w:rPr>
    </w:lvl>
    <w:lvl w:ilvl="8" w:tplc="8DF69270">
      <w:numFmt w:val="bullet"/>
      <w:lvlText w:val="•"/>
      <w:lvlJc w:val="left"/>
      <w:pPr>
        <w:ind w:left="7668" w:hanging="360"/>
      </w:pPr>
      <w:rPr>
        <w:rFonts w:hint="default"/>
        <w:lang w:val="en-US" w:eastAsia="en-US" w:bidi="ar-SA"/>
      </w:rPr>
    </w:lvl>
  </w:abstractNum>
  <w:abstractNum w:abstractNumId="13" w15:restartNumberingAfterBreak="0">
    <w:nsid w:val="330055BE"/>
    <w:multiLevelType w:val="hybridMultilevel"/>
    <w:tmpl w:val="631A4F9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4" w15:restartNumberingAfterBreak="0">
    <w:nsid w:val="39EE0F0F"/>
    <w:multiLevelType w:val="hybridMultilevel"/>
    <w:tmpl w:val="AA56163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C2402A"/>
    <w:multiLevelType w:val="hybridMultilevel"/>
    <w:tmpl w:val="9D288444"/>
    <w:lvl w:ilvl="0" w:tplc="B9CAF3CA">
      <w:start w:val="3"/>
      <w:numFmt w:val="decimal"/>
      <w:lvlText w:val="%1."/>
      <w:lvlJc w:val="left"/>
      <w:pPr>
        <w:ind w:left="82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44B8D1FA">
      <w:numFmt w:val="bullet"/>
      <w:lvlText w:val="•"/>
      <w:lvlJc w:val="left"/>
      <w:pPr>
        <w:ind w:left="1676" w:hanging="360"/>
      </w:pPr>
      <w:rPr>
        <w:rFonts w:hint="default"/>
        <w:lang w:val="en-US" w:eastAsia="en-US" w:bidi="ar-SA"/>
      </w:rPr>
    </w:lvl>
    <w:lvl w:ilvl="2" w:tplc="02220B2E">
      <w:numFmt w:val="bullet"/>
      <w:lvlText w:val="•"/>
      <w:lvlJc w:val="left"/>
      <w:pPr>
        <w:ind w:left="2532" w:hanging="360"/>
      </w:pPr>
      <w:rPr>
        <w:rFonts w:hint="default"/>
        <w:lang w:val="en-US" w:eastAsia="en-US" w:bidi="ar-SA"/>
      </w:rPr>
    </w:lvl>
    <w:lvl w:ilvl="3" w:tplc="49C2ED2C">
      <w:numFmt w:val="bullet"/>
      <w:lvlText w:val="•"/>
      <w:lvlJc w:val="left"/>
      <w:pPr>
        <w:ind w:left="3388" w:hanging="360"/>
      </w:pPr>
      <w:rPr>
        <w:rFonts w:hint="default"/>
        <w:lang w:val="en-US" w:eastAsia="en-US" w:bidi="ar-SA"/>
      </w:rPr>
    </w:lvl>
    <w:lvl w:ilvl="4" w:tplc="51A0BDBE">
      <w:numFmt w:val="bullet"/>
      <w:lvlText w:val="•"/>
      <w:lvlJc w:val="left"/>
      <w:pPr>
        <w:ind w:left="4244" w:hanging="360"/>
      </w:pPr>
      <w:rPr>
        <w:rFonts w:hint="default"/>
        <w:lang w:val="en-US" w:eastAsia="en-US" w:bidi="ar-SA"/>
      </w:rPr>
    </w:lvl>
    <w:lvl w:ilvl="5" w:tplc="9EC455EC">
      <w:numFmt w:val="bullet"/>
      <w:lvlText w:val="•"/>
      <w:lvlJc w:val="left"/>
      <w:pPr>
        <w:ind w:left="5100" w:hanging="360"/>
      </w:pPr>
      <w:rPr>
        <w:rFonts w:hint="default"/>
        <w:lang w:val="en-US" w:eastAsia="en-US" w:bidi="ar-SA"/>
      </w:rPr>
    </w:lvl>
    <w:lvl w:ilvl="6" w:tplc="9B2A3E22">
      <w:numFmt w:val="bullet"/>
      <w:lvlText w:val="•"/>
      <w:lvlJc w:val="left"/>
      <w:pPr>
        <w:ind w:left="5956" w:hanging="360"/>
      </w:pPr>
      <w:rPr>
        <w:rFonts w:hint="default"/>
        <w:lang w:val="en-US" w:eastAsia="en-US" w:bidi="ar-SA"/>
      </w:rPr>
    </w:lvl>
    <w:lvl w:ilvl="7" w:tplc="FD847EDC">
      <w:numFmt w:val="bullet"/>
      <w:lvlText w:val="•"/>
      <w:lvlJc w:val="left"/>
      <w:pPr>
        <w:ind w:left="6812" w:hanging="360"/>
      </w:pPr>
      <w:rPr>
        <w:rFonts w:hint="default"/>
        <w:lang w:val="en-US" w:eastAsia="en-US" w:bidi="ar-SA"/>
      </w:rPr>
    </w:lvl>
    <w:lvl w:ilvl="8" w:tplc="5344C018">
      <w:numFmt w:val="bullet"/>
      <w:lvlText w:val="•"/>
      <w:lvlJc w:val="left"/>
      <w:pPr>
        <w:ind w:left="7668" w:hanging="360"/>
      </w:pPr>
      <w:rPr>
        <w:rFonts w:hint="default"/>
        <w:lang w:val="en-US" w:eastAsia="en-US" w:bidi="ar-SA"/>
      </w:rPr>
    </w:lvl>
  </w:abstractNum>
  <w:abstractNum w:abstractNumId="16" w15:restartNumberingAfterBreak="0">
    <w:nsid w:val="44CE6421"/>
    <w:multiLevelType w:val="hybridMultilevel"/>
    <w:tmpl w:val="6512D198"/>
    <w:lvl w:ilvl="0" w:tplc="FFFFFFFF">
      <w:start w:val="1"/>
      <w:numFmt w:val="lowerRoman"/>
      <w:lvlText w:val="%1."/>
      <w:lvlJc w:val="right"/>
      <w:pPr>
        <w:ind w:left="1772" w:hanging="360"/>
      </w:pPr>
    </w:lvl>
    <w:lvl w:ilvl="1" w:tplc="FFFFFFFF" w:tentative="1">
      <w:start w:val="1"/>
      <w:numFmt w:val="lowerLetter"/>
      <w:lvlText w:val="%2."/>
      <w:lvlJc w:val="left"/>
      <w:pPr>
        <w:ind w:left="2492" w:hanging="360"/>
      </w:pPr>
    </w:lvl>
    <w:lvl w:ilvl="2" w:tplc="FFFFFFFF" w:tentative="1">
      <w:start w:val="1"/>
      <w:numFmt w:val="lowerRoman"/>
      <w:lvlText w:val="%3."/>
      <w:lvlJc w:val="right"/>
      <w:pPr>
        <w:ind w:left="3212" w:hanging="180"/>
      </w:pPr>
    </w:lvl>
    <w:lvl w:ilvl="3" w:tplc="FFFFFFFF" w:tentative="1">
      <w:start w:val="1"/>
      <w:numFmt w:val="decimal"/>
      <w:lvlText w:val="%4."/>
      <w:lvlJc w:val="left"/>
      <w:pPr>
        <w:ind w:left="3932" w:hanging="360"/>
      </w:pPr>
    </w:lvl>
    <w:lvl w:ilvl="4" w:tplc="FFFFFFFF" w:tentative="1">
      <w:start w:val="1"/>
      <w:numFmt w:val="lowerLetter"/>
      <w:lvlText w:val="%5."/>
      <w:lvlJc w:val="left"/>
      <w:pPr>
        <w:ind w:left="4652" w:hanging="360"/>
      </w:pPr>
    </w:lvl>
    <w:lvl w:ilvl="5" w:tplc="FFFFFFFF" w:tentative="1">
      <w:start w:val="1"/>
      <w:numFmt w:val="lowerRoman"/>
      <w:lvlText w:val="%6."/>
      <w:lvlJc w:val="right"/>
      <w:pPr>
        <w:ind w:left="5372" w:hanging="180"/>
      </w:pPr>
    </w:lvl>
    <w:lvl w:ilvl="6" w:tplc="FFFFFFFF" w:tentative="1">
      <w:start w:val="1"/>
      <w:numFmt w:val="decimal"/>
      <w:lvlText w:val="%7."/>
      <w:lvlJc w:val="left"/>
      <w:pPr>
        <w:ind w:left="6092" w:hanging="360"/>
      </w:pPr>
    </w:lvl>
    <w:lvl w:ilvl="7" w:tplc="FFFFFFFF" w:tentative="1">
      <w:start w:val="1"/>
      <w:numFmt w:val="lowerLetter"/>
      <w:lvlText w:val="%8."/>
      <w:lvlJc w:val="left"/>
      <w:pPr>
        <w:ind w:left="6812" w:hanging="360"/>
      </w:pPr>
    </w:lvl>
    <w:lvl w:ilvl="8" w:tplc="FFFFFFFF" w:tentative="1">
      <w:start w:val="1"/>
      <w:numFmt w:val="lowerRoman"/>
      <w:lvlText w:val="%9."/>
      <w:lvlJc w:val="right"/>
      <w:pPr>
        <w:ind w:left="7532" w:hanging="180"/>
      </w:pPr>
    </w:lvl>
  </w:abstractNum>
  <w:abstractNum w:abstractNumId="17" w15:restartNumberingAfterBreak="0">
    <w:nsid w:val="48A77596"/>
    <w:multiLevelType w:val="multilevel"/>
    <w:tmpl w:val="02A00BA0"/>
    <w:lvl w:ilvl="0">
      <w:start w:val="1"/>
      <w:numFmt w:val="lowerLetter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50394F6C"/>
    <w:multiLevelType w:val="hybridMultilevel"/>
    <w:tmpl w:val="69A8C6D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08785F"/>
    <w:multiLevelType w:val="hybridMultilevel"/>
    <w:tmpl w:val="AABEB228"/>
    <w:lvl w:ilvl="0" w:tplc="FFFFFFFF">
      <w:start w:val="1"/>
      <w:numFmt w:val="lowerRoman"/>
      <w:lvlText w:val="%1."/>
      <w:lvlJc w:val="right"/>
      <w:pPr>
        <w:ind w:left="2132" w:hanging="360"/>
      </w:pPr>
    </w:lvl>
    <w:lvl w:ilvl="1" w:tplc="FFFFFFFF" w:tentative="1">
      <w:start w:val="1"/>
      <w:numFmt w:val="lowerLetter"/>
      <w:lvlText w:val="%2."/>
      <w:lvlJc w:val="left"/>
      <w:pPr>
        <w:ind w:left="2852" w:hanging="360"/>
      </w:pPr>
    </w:lvl>
    <w:lvl w:ilvl="2" w:tplc="FFFFFFFF" w:tentative="1">
      <w:start w:val="1"/>
      <w:numFmt w:val="lowerRoman"/>
      <w:lvlText w:val="%3."/>
      <w:lvlJc w:val="right"/>
      <w:pPr>
        <w:ind w:left="3572" w:hanging="180"/>
      </w:pPr>
    </w:lvl>
    <w:lvl w:ilvl="3" w:tplc="FFFFFFFF" w:tentative="1">
      <w:start w:val="1"/>
      <w:numFmt w:val="decimal"/>
      <w:lvlText w:val="%4."/>
      <w:lvlJc w:val="left"/>
      <w:pPr>
        <w:ind w:left="4292" w:hanging="360"/>
      </w:pPr>
    </w:lvl>
    <w:lvl w:ilvl="4" w:tplc="FFFFFFFF" w:tentative="1">
      <w:start w:val="1"/>
      <w:numFmt w:val="lowerLetter"/>
      <w:lvlText w:val="%5."/>
      <w:lvlJc w:val="left"/>
      <w:pPr>
        <w:ind w:left="5012" w:hanging="360"/>
      </w:pPr>
    </w:lvl>
    <w:lvl w:ilvl="5" w:tplc="FFFFFFFF" w:tentative="1">
      <w:start w:val="1"/>
      <w:numFmt w:val="lowerRoman"/>
      <w:lvlText w:val="%6."/>
      <w:lvlJc w:val="right"/>
      <w:pPr>
        <w:ind w:left="5732" w:hanging="180"/>
      </w:pPr>
    </w:lvl>
    <w:lvl w:ilvl="6" w:tplc="FFFFFFFF" w:tentative="1">
      <w:start w:val="1"/>
      <w:numFmt w:val="decimal"/>
      <w:lvlText w:val="%7."/>
      <w:lvlJc w:val="left"/>
      <w:pPr>
        <w:ind w:left="6452" w:hanging="360"/>
      </w:pPr>
    </w:lvl>
    <w:lvl w:ilvl="7" w:tplc="FFFFFFFF" w:tentative="1">
      <w:start w:val="1"/>
      <w:numFmt w:val="lowerLetter"/>
      <w:lvlText w:val="%8."/>
      <w:lvlJc w:val="left"/>
      <w:pPr>
        <w:ind w:left="7172" w:hanging="360"/>
      </w:pPr>
    </w:lvl>
    <w:lvl w:ilvl="8" w:tplc="FFFFFFFF" w:tentative="1">
      <w:start w:val="1"/>
      <w:numFmt w:val="lowerRoman"/>
      <w:lvlText w:val="%9."/>
      <w:lvlJc w:val="right"/>
      <w:pPr>
        <w:ind w:left="7892" w:hanging="180"/>
      </w:pPr>
    </w:lvl>
  </w:abstractNum>
  <w:abstractNum w:abstractNumId="20" w15:restartNumberingAfterBreak="0">
    <w:nsid w:val="59084730"/>
    <w:multiLevelType w:val="hybridMultilevel"/>
    <w:tmpl w:val="81EA5ED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AA1AA3"/>
    <w:multiLevelType w:val="hybridMultilevel"/>
    <w:tmpl w:val="100AA5F2"/>
    <w:lvl w:ilvl="0" w:tplc="D714B26C">
      <w:start w:val="1"/>
      <w:numFmt w:val="lowerLetter"/>
      <w:lvlText w:val="%1)"/>
      <w:lvlJc w:val="left"/>
      <w:pPr>
        <w:ind w:left="820" w:hanging="360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en-US" w:eastAsia="en-US" w:bidi="ar-SA"/>
      </w:rPr>
    </w:lvl>
    <w:lvl w:ilvl="1" w:tplc="576EA53C">
      <w:numFmt w:val="bullet"/>
      <w:lvlText w:val="•"/>
      <w:lvlJc w:val="left"/>
      <w:pPr>
        <w:ind w:left="1696" w:hanging="360"/>
      </w:pPr>
      <w:rPr>
        <w:rFonts w:hint="default"/>
        <w:lang w:val="en-US" w:eastAsia="en-US" w:bidi="ar-SA"/>
      </w:rPr>
    </w:lvl>
    <w:lvl w:ilvl="2" w:tplc="7CB46F9E">
      <w:numFmt w:val="bullet"/>
      <w:lvlText w:val="•"/>
      <w:lvlJc w:val="left"/>
      <w:pPr>
        <w:ind w:left="2572" w:hanging="360"/>
      </w:pPr>
      <w:rPr>
        <w:rFonts w:hint="default"/>
        <w:lang w:val="en-US" w:eastAsia="en-US" w:bidi="ar-SA"/>
      </w:rPr>
    </w:lvl>
    <w:lvl w:ilvl="3" w:tplc="6E6A52D4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ar-SA"/>
      </w:rPr>
    </w:lvl>
    <w:lvl w:ilvl="4" w:tplc="F56CC700">
      <w:numFmt w:val="bullet"/>
      <w:lvlText w:val="•"/>
      <w:lvlJc w:val="left"/>
      <w:pPr>
        <w:ind w:left="4324" w:hanging="360"/>
      </w:pPr>
      <w:rPr>
        <w:rFonts w:hint="default"/>
        <w:lang w:val="en-US" w:eastAsia="en-US" w:bidi="ar-SA"/>
      </w:rPr>
    </w:lvl>
    <w:lvl w:ilvl="5" w:tplc="C304079A">
      <w:numFmt w:val="bullet"/>
      <w:lvlText w:val="•"/>
      <w:lvlJc w:val="left"/>
      <w:pPr>
        <w:ind w:left="5200" w:hanging="360"/>
      </w:pPr>
      <w:rPr>
        <w:rFonts w:hint="default"/>
        <w:lang w:val="en-US" w:eastAsia="en-US" w:bidi="ar-SA"/>
      </w:rPr>
    </w:lvl>
    <w:lvl w:ilvl="6" w:tplc="E4F07976">
      <w:numFmt w:val="bullet"/>
      <w:lvlText w:val="•"/>
      <w:lvlJc w:val="left"/>
      <w:pPr>
        <w:ind w:left="6076" w:hanging="360"/>
      </w:pPr>
      <w:rPr>
        <w:rFonts w:hint="default"/>
        <w:lang w:val="en-US" w:eastAsia="en-US" w:bidi="ar-SA"/>
      </w:rPr>
    </w:lvl>
    <w:lvl w:ilvl="7" w:tplc="25885760">
      <w:numFmt w:val="bullet"/>
      <w:lvlText w:val="•"/>
      <w:lvlJc w:val="left"/>
      <w:pPr>
        <w:ind w:left="6952" w:hanging="360"/>
      </w:pPr>
      <w:rPr>
        <w:rFonts w:hint="default"/>
        <w:lang w:val="en-US" w:eastAsia="en-US" w:bidi="ar-SA"/>
      </w:rPr>
    </w:lvl>
    <w:lvl w:ilvl="8" w:tplc="5B4023D2">
      <w:numFmt w:val="bullet"/>
      <w:lvlText w:val="•"/>
      <w:lvlJc w:val="left"/>
      <w:pPr>
        <w:ind w:left="7828" w:hanging="360"/>
      </w:pPr>
      <w:rPr>
        <w:rFonts w:hint="default"/>
        <w:lang w:val="en-US" w:eastAsia="en-US" w:bidi="ar-SA"/>
      </w:rPr>
    </w:lvl>
  </w:abstractNum>
  <w:abstractNum w:abstractNumId="22" w15:restartNumberingAfterBreak="0">
    <w:nsid w:val="660403FB"/>
    <w:multiLevelType w:val="hybridMultilevel"/>
    <w:tmpl w:val="B9A0BB06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6353BB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697044D9"/>
    <w:multiLevelType w:val="hybridMultilevel"/>
    <w:tmpl w:val="031C846A"/>
    <w:lvl w:ilvl="0" w:tplc="78C494DC">
      <w:start w:val="3"/>
      <w:numFmt w:val="decimal"/>
      <w:lvlText w:val="%1."/>
      <w:lvlJc w:val="left"/>
      <w:pPr>
        <w:ind w:left="82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23CE12E8">
      <w:numFmt w:val="bullet"/>
      <w:lvlText w:val="•"/>
      <w:lvlJc w:val="left"/>
      <w:pPr>
        <w:ind w:left="1696" w:hanging="360"/>
      </w:pPr>
      <w:rPr>
        <w:rFonts w:hint="default"/>
        <w:lang w:val="en-US" w:eastAsia="en-US" w:bidi="ar-SA"/>
      </w:rPr>
    </w:lvl>
    <w:lvl w:ilvl="2" w:tplc="8BFEFEEC">
      <w:numFmt w:val="bullet"/>
      <w:lvlText w:val="•"/>
      <w:lvlJc w:val="left"/>
      <w:pPr>
        <w:ind w:left="2572" w:hanging="360"/>
      </w:pPr>
      <w:rPr>
        <w:rFonts w:hint="default"/>
        <w:lang w:val="en-US" w:eastAsia="en-US" w:bidi="ar-SA"/>
      </w:rPr>
    </w:lvl>
    <w:lvl w:ilvl="3" w:tplc="2C369C6E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ar-SA"/>
      </w:rPr>
    </w:lvl>
    <w:lvl w:ilvl="4" w:tplc="CFD6E962">
      <w:numFmt w:val="bullet"/>
      <w:lvlText w:val="•"/>
      <w:lvlJc w:val="left"/>
      <w:pPr>
        <w:ind w:left="4324" w:hanging="360"/>
      </w:pPr>
      <w:rPr>
        <w:rFonts w:hint="default"/>
        <w:lang w:val="en-US" w:eastAsia="en-US" w:bidi="ar-SA"/>
      </w:rPr>
    </w:lvl>
    <w:lvl w:ilvl="5" w:tplc="04069244">
      <w:numFmt w:val="bullet"/>
      <w:lvlText w:val="•"/>
      <w:lvlJc w:val="left"/>
      <w:pPr>
        <w:ind w:left="5200" w:hanging="360"/>
      </w:pPr>
      <w:rPr>
        <w:rFonts w:hint="default"/>
        <w:lang w:val="en-US" w:eastAsia="en-US" w:bidi="ar-SA"/>
      </w:rPr>
    </w:lvl>
    <w:lvl w:ilvl="6" w:tplc="E0F25B76">
      <w:numFmt w:val="bullet"/>
      <w:lvlText w:val="•"/>
      <w:lvlJc w:val="left"/>
      <w:pPr>
        <w:ind w:left="6076" w:hanging="360"/>
      </w:pPr>
      <w:rPr>
        <w:rFonts w:hint="default"/>
        <w:lang w:val="en-US" w:eastAsia="en-US" w:bidi="ar-SA"/>
      </w:rPr>
    </w:lvl>
    <w:lvl w:ilvl="7" w:tplc="18B88C0C">
      <w:numFmt w:val="bullet"/>
      <w:lvlText w:val="•"/>
      <w:lvlJc w:val="left"/>
      <w:pPr>
        <w:ind w:left="6952" w:hanging="360"/>
      </w:pPr>
      <w:rPr>
        <w:rFonts w:hint="default"/>
        <w:lang w:val="en-US" w:eastAsia="en-US" w:bidi="ar-SA"/>
      </w:rPr>
    </w:lvl>
    <w:lvl w:ilvl="8" w:tplc="1A629146">
      <w:numFmt w:val="bullet"/>
      <w:lvlText w:val="•"/>
      <w:lvlJc w:val="left"/>
      <w:pPr>
        <w:ind w:left="7828" w:hanging="360"/>
      </w:pPr>
      <w:rPr>
        <w:rFonts w:hint="default"/>
        <w:lang w:val="en-US" w:eastAsia="en-US" w:bidi="ar-SA"/>
      </w:rPr>
    </w:lvl>
  </w:abstractNum>
  <w:abstractNum w:abstractNumId="25" w15:restartNumberingAfterBreak="0">
    <w:nsid w:val="79C6656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963462229">
    <w:abstractNumId w:val="22"/>
  </w:num>
  <w:num w:numId="2" w16cid:durableId="568615949">
    <w:abstractNumId w:val="0"/>
  </w:num>
  <w:num w:numId="3" w16cid:durableId="559294469">
    <w:abstractNumId w:val="24"/>
  </w:num>
  <w:num w:numId="4" w16cid:durableId="198932162">
    <w:abstractNumId w:val="21"/>
  </w:num>
  <w:num w:numId="5" w16cid:durableId="1087775183">
    <w:abstractNumId w:val="3"/>
  </w:num>
  <w:num w:numId="6" w16cid:durableId="303856633">
    <w:abstractNumId w:val="13"/>
  </w:num>
  <w:num w:numId="7" w16cid:durableId="1229729438">
    <w:abstractNumId w:val="23"/>
  </w:num>
  <w:num w:numId="8" w16cid:durableId="608125533">
    <w:abstractNumId w:val="4"/>
  </w:num>
  <w:num w:numId="9" w16cid:durableId="231545925">
    <w:abstractNumId w:val="17"/>
  </w:num>
  <w:num w:numId="10" w16cid:durableId="1109861405">
    <w:abstractNumId w:val="6"/>
  </w:num>
  <w:num w:numId="11" w16cid:durableId="79448775">
    <w:abstractNumId w:val="18"/>
  </w:num>
  <w:num w:numId="12" w16cid:durableId="402871735">
    <w:abstractNumId w:val="7"/>
  </w:num>
  <w:num w:numId="13" w16cid:durableId="434714711">
    <w:abstractNumId w:val="15"/>
  </w:num>
  <w:num w:numId="14" w16cid:durableId="172258261">
    <w:abstractNumId w:val="2"/>
  </w:num>
  <w:num w:numId="15" w16cid:durableId="384135625">
    <w:abstractNumId w:val="12"/>
  </w:num>
  <w:num w:numId="16" w16cid:durableId="1623917994">
    <w:abstractNumId w:val="14"/>
  </w:num>
  <w:num w:numId="17" w16cid:durableId="2002391159">
    <w:abstractNumId w:val="11"/>
  </w:num>
  <w:num w:numId="18" w16cid:durableId="2011903272">
    <w:abstractNumId w:val="20"/>
  </w:num>
  <w:num w:numId="19" w16cid:durableId="1427727596">
    <w:abstractNumId w:val="10"/>
  </w:num>
  <w:num w:numId="20" w16cid:durableId="1132406886">
    <w:abstractNumId w:val="25"/>
  </w:num>
  <w:num w:numId="21" w16cid:durableId="999887885">
    <w:abstractNumId w:val="1"/>
  </w:num>
  <w:num w:numId="22" w16cid:durableId="1026247700">
    <w:abstractNumId w:val="9"/>
  </w:num>
  <w:num w:numId="23" w16cid:durableId="368991641">
    <w:abstractNumId w:val="16"/>
  </w:num>
  <w:num w:numId="24" w16cid:durableId="1881239615">
    <w:abstractNumId w:val="8"/>
  </w:num>
  <w:num w:numId="25" w16cid:durableId="1798720829">
    <w:abstractNumId w:val="19"/>
  </w:num>
  <w:num w:numId="26" w16cid:durableId="56723175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MLYwNTW1NLGwMLZQ0lEKTi0uzszPAykwNK4FAIlAEXstAAAA"/>
  </w:docVars>
  <w:rsids>
    <w:rsidRoot w:val="00A905E4"/>
    <w:rsid w:val="0000766B"/>
    <w:rsid w:val="00017976"/>
    <w:rsid w:val="000305F9"/>
    <w:rsid w:val="00032221"/>
    <w:rsid w:val="00041358"/>
    <w:rsid w:val="000425FC"/>
    <w:rsid w:val="00052619"/>
    <w:rsid w:val="00093FB3"/>
    <w:rsid w:val="00094355"/>
    <w:rsid w:val="000A069E"/>
    <w:rsid w:val="000A4892"/>
    <w:rsid w:val="000A4E9E"/>
    <w:rsid w:val="000A56F7"/>
    <w:rsid w:val="000C129F"/>
    <w:rsid w:val="000D4196"/>
    <w:rsid w:val="000F60EC"/>
    <w:rsid w:val="0010241C"/>
    <w:rsid w:val="0011558D"/>
    <w:rsid w:val="001178D2"/>
    <w:rsid w:val="00136A0F"/>
    <w:rsid w:val="001478B9"/>
    <w:rsid w:val="00152B27"/>
    <w:rsid w:val="001644D0"/>
    <w:rsid w:val="00175307"/>
    <w:rsid w:val="00187FF6"/>
    <w:rsid w:val="001902E7"/>
    <w:rsid w:val="001948AE"/>
    <w:rsid w:val="00195EDE"/>
    <w:rsid w:val="001A5B6B"/>
    <w:rsid w:val="001A796F"/>
    <w:rsid w:val="001D2142"/>
    <w:rsid w:val="001D4908"/>
    <w:rsid w:val="0021685E"/>
    <w:rsid w:val="00226BB7"/>
    <w:rsid w:val="0023199B"/>
    <w:rsid w:val="00237511"/>
    <w:rsid w:val="00255470"/>
    <w:rsid w:val="002569B1"/>
    <w:rsid w:val="0027466E"/>
    <w:rsid w:val="00284505"/>
    <w:rsid w:val="002B25D2"/>
    <w:rsid w:val="002C2436"/>
    <w:rsid w:val="002C66FE"/>
    <w:rsid w:val="002D3F28"/>
    <w:rsid w:val="002E59EC"/>
    <w:rsid w:val="002E6267"/>
    <w:rsid w:val="002E6BEF"/>
    <w:rsid w:val="00315F47"/>
    <w:rsid w:val="00324C61"/>
    <w:rsid w:val="003330E6"/>
    <w:rsid w:val="003725C2"/>
    <w:rsid w:val="003832AE"/>
    <w:rsid w:val="00385443"/>
    <w:rsid w:val="003944DB"/>
    <w:rsid w:val="003B17C2"/>
    <w:rsid w:val="003C0D88"/>
    <w:rsid w:val="004079E9"/>
    <w:rsid w:val="004240A0"/>
    <w:rsid w:val="0042725E"/>
    <w:rsid w:val="004602F4"/>
    <w:rsid w:val="00460E78"/>
    <w:rsid w:val="00475BDC"/>
    <w:rsid w:val="00477C84"/>
    <w:rsid w:val="00481274"/>
    <w:rsid w:val="00486212"/>
    <w:rsid w:val="00497B53"/>
    <w:rsid w:val="004A19BC"/>
    <w:rsid w:val="004B254F"/>
    <w:rsid w:val="004C070D"/>
    <w:rsid w:val="004C27D2"/>
    <w:rsid w:val="004C3F70"/>
    <w:rsid w:val="004E49E0"/>
    <w:rsid w:val="004F47C8"/>
    <w:rsid w:val="004F5D7B"/>
    <w:rsid w:val="004F7C62"/>
    <w:rsid w:val="00500E45"/>
    <w:rsid w:val="00513FD0"/>
    <w:rsid w:val="00521271"/>
    <w:rsid w:val="005271A8"/>
    <w:rsid w:val="0053243D"/>
    <w:rsid w:val="00532B99"/>
    <w:rsid w:val="00536227"/>
    <w:rsid w:val="00536FF0"/>
    <w:rsid w:val="00551461"/>
    <w:rsid w:val="00555455"/>
    <w:rsid w:val="00592382"/>
    <w:rsid w:val="0059618F"/>
    <w:rsid w:val="005A09A7"/>
    <w:rsid w:val="005A2C0A"/>
    <w:rsid w:val="005C2222"/>
    <w:rsid w:val="005D0BD6"/>
    <w:rsid w:val="005E2C34"/>
    <w:rsid w:val="005E6A80"/>
    <w:rsid w:val="005F480B"/>
    <w:rsid w:val="0060519E"/>
    <w:rsid w:val="0062042D"/>
    <w:rsid w:val="006256B8"/>
    <w:rsid w:val="00627D39"/>
    <w:rsid w:val="006514E8"/>
    <w:rsid w:val="00663BEE"/>
    <w:rsid w:val="00675596"/>
    <w:rsid w:val="0068701A"/>
    <w:rsid w:val="006C4AE1"/>
    <w:rsid w:val="006D132E"/>
    <w:rsid w:val="006E0E6D"/>
    <w:rsid w:val="006F13C4"/>
    <w:rsid w:val="006F451E"/>
    <w:rsid w:val="00702BD9"/>
    <w:rsid w:val="00706860"/>
    <w:rsid w:val="00707DCC"/>
    <w:rsid w:val="00710925"/>
    <w:rsid w:val="00713C36"/>
    <w:rsid w:val="00727BAE"/>
    <w:rsid w:val="00730B25"/>
    <w:rsid w:val="00730D28"/>
    <w:rsid w:val="0074402F"/>
    <w:rsid w:val="0075776B"/>
    <w:rsid w:val="0076419C"/>
    <w:rsid w:val="007B6442"/>
    <w:rsid w:val="007D47A9"/>
    <w:rsid w:val="007F7B77"/>
    <w:rsid w:val="0080070B"/>
    <w:rsid w:val="0081714C"/>
    <w:rsid w:val="00824C36"/>
    <w:rsid w:val="00841B5A"/>
    <w:rsid w:val="00860998"/>
    <w:rsid w:val="00861073"/>
    <w:rsid w:val="008A2160"/>
    <w:rsid w:val="008B24FA"/>
    <w:rsid w:val="008C075C"/>
    <w:rsid w:val="008E4D46"/>
    <w:rsid w:val="0091329D"/>
    <w:rsid w:val="00916B65"/>
    <w:rsid w:val="009216FE"/>
    <w:rsid w:val="00922308"/>
    <w:rsid w:val="00931205"/>
    <w:rsid w:val="00940658"/>
    <w:rsid w:val="00940E94"/>
    <w:rsid w:val="0094740F"/>
    <w:rsid w:val="009572CE"/>
    <w:rsid w:val="009672DC"/>
    <w:rsid w:val="00970235"/>
    <w:rsid w:val="009938C8"/>
    <w:rsid w:val="009D1653"/>
    <w:rsid w:val="009D45EC"/>
    <w:rsid w:val="009D6C0C"/>
    <w:rsid w:val="009E68BA"/>
    <w:rsid w:val="00A0016E"/>
    <w:rsid w:val="00A0043C"/>
    <w:rsid w:val="00A01D24"/>
    <w:rsid w:val="00A50E5B"/>
    <w:rsid w:val="00A613DE"/>
    <w:rsid w:val="00A73EB9"/>
    <w:rsid w:val="00A82BD8"/>
    <w:rsid w:val="00A83659"/>
    <w:rsid w:val="00A905E4"/>
    <w:rsid w:val="00A94151"/>
    <w:rsid w:val="00AA2E2F"/>
    <w:rsid w:val="00AA3BCE"/>
    <w:rsid w:val="00AB2446"/>
    <w:rsid w:val="00AB4AB1"/>
    <w:rsid w:val="00AC0890"/>
    <w:rsid w:val="00AC2731"/>
    <w:rsid w:val="00AC2C0D"/>
    <w:rsid w:val="00AD64A3"/>
    <w:rsid w:val="00AD7702"/>
    <w:rsid w:val="00AD771B"/>
    <w:rsid w:val="00AF2AE3"/>
    <w:rsid w:val="00B14510"/>
    <w:rsid w:val="00B24687"/>
    <w:rsid w:val="00B2742D"/>
    <w:rsid w:val="00B46C34"/>
    <w:rsid w:val="00B80296"/>
    <w:rsid w:val="00B8073C"/>
    <w:rsid w:val="00B817BB"/>
    <w:rsid w:val="00B85162"/>
    <w:rsid w:val="00B85610"/>
    <w:rsid w:val="00B97466"/>
    <w:rsid w:val="00BC03E6"/>
    <w:rsid w:val="00BD612A"/>
    <w:rsid w:val="00BF6482"/>
    <w:rsid w:val="00BF7568"/>
    <w:rsid w:val="00C03F81"/>
    <w:rsid w:val="00C10AC9"/>
    <w:rsid w:val="00C10BA6"/>
    <w:rsid w:val="00C4552A"/>
    <w:rsid w:val="00C71580"/>
    <w:rsid w:val="00CA51A0"/>
    <w:rsid w:val="00CB047D"/>
    <w:rsid w:val="00CB3D6D"/>
    <w:rsid w:val="00CB66A2"/>
    <w:rsid w:val="00CD1296"/>
    <w:rsid w:val="00CD4AA3"/>
    <w:rsid w:val="00CE7EF5"/>
    <w:rsid w:val="00D22CCC"/>
    <w:rsid w:val="00D33DBC"/>
    <w:rsid w:val="00D36804"/>
    <w:rsid w:val="00D4242E"/>
    <w:rsid w:val="00D45D88"/>
    <w:rsid w:val="00D46262"/>
    <w:rsid w:val="00D53B0B"/>
    <w:rsid w:val="00D75A5D"/>
    <w:rsid w:val="00D813AB"/>
    <w:rsid w:val="00D82BEF"/>
    <w:rsid w:val="00DA66E9"/>
    <w:rsid w:val="00DA72B4"/>
    <w:rsid w:val="00DB373B"/>
    <w:rsid w:val="00DC2008"/>
    <w:rsid w:val="00DD2C0A"/>
    <w:rsid w:val="00DE0C60"/>
    <w:rsid w:val="00E00C07"/>
    <w:rsid w:val="00E030BB"/>
    <w:rsid w:val="00E14414"/>
    <w:rsid w:val="00E23827"/>
    <w:rsid w:val="00E55AB8"/>
    <w:rsid w:val="00E5797B"/>
    <w:rsid w:val="00E81046"/>
    <w:rsid w:val="00ED7428"/>
    <w:rsid w:val="00EE188D"/>
    <w:rsid w:val="00F11661"/>
    <w:rsid w:val="00F13C37"/>
    <w:rsid w:val="00F2071E"/>
    <w:rsid w:val="00F412C2"/>
    <w:rsid w:val="00F433D0"/>
    <w:rsid w:val="00F44755"/>
    <w:rsid w:val="00F474FA"/>
    <w:rsid w:val="00F6371B"/>
    <w:rsid w:val="00F64551"/>
    <w:rsid w:val="00F74F1C"/>
    <w:rsid w:val="00F85808"/>
    <w:rsid w:val="00F95CE8"/>
    <w:rsid w:val="00FB6DA3"/>
    <w:rsid w:val="00FD1BBA"/>
    <w:rsid w:val="00FD40B1"/>
    <w:rsid w:val="00FD4256"/>
    <w:rsid w:val="00FE6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7E6063"/>
  <w15:chartTrackingRefBased/>
  <w15:docId w15:val="{138640CB-A083-4ADD-8356-390294715B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1073"/>
    <w:pPr>
      <w:suppressAutoHyphens/>
      <w:spacing w:after="0" w:line="240" w:lineRule="auto"/>
    </w:pPr>
    <w:rPr>
      <w:rFonts w:ascii="Liberation Serif" w:eastAsia="Noto Serif CJK SC" w:hAnsi="Liberation Serif" w:cs="Lohit Devanagari"/>
      <w:kern w:val="2"/>
      <w:sz w:val="24"/>
      <w:szCs w:val="24"/>
      <w:lang w:val="en-IN" w:eastAsia="zh-C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0043C"/>
    <w:rPr>
      <w:color w:val="808080"/>
    </w:rPr>
  </w:style>
  <w:style w:type="paragraph" w:styleId="ListParagraph">
    <w:name w:val="List Paragraph"/>
    <w:basedOn w:val="Normal"/>
    <w:uiPriority w:val="1"/>
    <w:qFormat/>
    <w:rsid w:val="00094355"/>
    <w:pPr>
      <w:ind w:left="720"/>
      <w:contextualSpacing/>
    </w:pPr>
    <w:rPr>
      <w:rFonts w:cs="Mangal"/>
      <w:szCs w:val="21"/>
    </w:rPr>
  </w:style>
  <w:style w:type="paragraph" w:styleId="ListBullet">
    <w:name w:val="List Bullet"/>
    <w:basedOn w:val="Normal"/>
    <w:uiPriority w:val="99"/>
    <w:unhideWhenUsed/>
    <w:rsid w:val="00094355"/>
    <w:pPr>
      <w:contextualSpacing/>
    </w:pPr>
    <w:rPr>
      <w:rFonts w:cs="Mangal"/>
      <w:szCs w:val="21"/>
    </w:rPr>
  </w:style>
  <w:style w:type="paragraph" w:styleId="BodyText">
    <w:name w:val="Body Text"/>
    <w:basedOn w:val="Normal"/>
    <w:link w:val="BodyTextChar"/>
    <w:uiPriority w:val="1"/>
    <w:qFormat/>
    <w:rsid w:val="00860998"/>
    <w:pPr>
      <w:widowControl w:val="0"/>
      <w:suppressAutoHyphens w:val="0"/>
      <w:autoSpaceDE w:val="0"/>
      <w:autoSpaceDN w:val="0"/>
      <w:ind w:left="820"/>
    </w:pPr>
    <w:rPr>
      <w:rFonts w:ascii="Times New Roman" w:eastAsia="Times New Roman" w:hAnsi="Times New Roman" w:cs="Times New Roman"/>
      <w:kern w:val="0"/>
      <w:lang w:val="en-US" w:eastAsia="en-US"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860998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link w:val="TitleChar"/>
    <w:uiPriority w:val="10"/>
    <w:qFormat/>
    <w:rsid w:val="00860998"/>
    <w:pPr>
      <w:widowControl w:val="0"/>
      <w:suppressAutoHyphens w:val="0"/>
      <w:autoSpaceDE w:val="0"/>
      <w:autoSpaceDN w:val="0"/>
      <w:spacing w:before="189"/>
      <w:ind w:left="100"/>
    </w:pPr>
    <w:rPr>
      <w:rFonts w:ascii="Times New Roman" w:eastAsia="Times New Roman" w:hAnsi="Times New Roman" w:cs="Times New Roman"/>
      <w:b/>
      <w:bCs/>
      <w:kern w:val="0"/>
      <w:sz w:val="32"/>
      <w:szCs w:val="32"/>
      <w:lang w:val="en-US" w:eastAsia="en-US" w:bidi="ar-SA"/>
    </w:rPr>
  </w:style>
  <w:style w:type="character" w:customStyle="1" w:styleId="TitleChar">
    <w:name w:val="Title Char"/>
    <w:basedOn w:val="DefaultParagraphFont"/>
    <w:link w:val="Title"/>
    <w:uiPriority w:val="10"/>
    <w:rsid w:val="00860998"/>
    <w:rPr>
      <w:rFonts w:ascii="Times New Roman" w:eastAsia="Times New Roman" w:hAnsi="Times New Roman" w:cs="Times New Roman"/>
      <w:b/>
      <w:bCs/>
      <w:sz w:val="32"/>
      <w:szCs w:val="32"/>
    </w:rPr>
  </w:style>
  <w:style w:type="paragraph" w:styleId="NoSpacing">
    <w:name w:val="No Spacing"/>
    <w:uiPriority w:val="1"/>
    <w:qFormat/>
    <w:rsid w:val="00E00C07"/>
    <w:pPr>
      <w:suppressAutoHyphens/>
      <w:spacing w:after="0" w:line="240" w:lineRule="auto"/>
    </w:pPr>
    <w:rPr>
      <w:rFonts w:ascii="Liberation Serif" w:eastAsia="Noto Serif CJK SC" w:hAnsi="Liberation Serif" w:cs="Mangal"/>
      <w:kern w:val="2"/>
      <w:sz w:val="24"/>
      <w:szCs w:val="21"/>
      <w:lang w:val="en-IN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33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0AEFEA-EBD9-4400-9C68-9537A4DDBE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8</TotalTime>
  <Pages>12</Pages>
  <Words>767</Words>
  <Characters>437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ndya Nag</dc:creator>
  <cp:keywords/>
  <dc:description/>
  <cp:lastModifiedBy>Anindya Nag</cp:lastModifiedBy>
  <cp:revision>219</cp:revision>
  <dcterms:created xsi:type="dcterms:W3CDTF">2022-01-28T14:12:00Z</dcterms:created>
  <dcterms:modified xsi:type="dcterms:W3CDTF">2022-04-06T17:49:00Z</dcterms:modified>
</cp:coreProperties>
</file>